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FD98D2B" w14:textId="68EE08F0" w:rsidR="00606026" w:rsidRPr="008605BA" w:rsidRDefault="008605BA">
      <w:r w:rsidRPr="008605BA">
        <w:rPr>
          <w:noProof/>
        </w:rPr>
        <mc:AlternateContent>
          <mc:Choice Requires="wps">
            <w:drawing>
              <wp:anchor distT="0" distB="0" distL="114300" distR="114300" simplePos="0" relativeHeight="251572736" behindDoc="0" locked="0" layoutInCell="1" allowOverlap="1" wp14:anchorId="70C07EB6" wp14:editId="35B84368">
                <wp:simplePos x="0" y="0"/>
                <wp:positionH relativeFrom="column">
                  <wp:posOffset>1243330</wp:posOffset>
                </wp:positionH>
                <wp:positionV relativeFrom="paragraph">
                  <wp:posOffset>86995</wp:posOffset>
                </wp:positionV>
                <wp:extent cx="2714625" cy="284480"/>
                <wp:effectExtent l="0" t="0" r="9525" b="1270"/>
                <wp:wrapNone/>
                <wp:docPr id="2" name="Metin Kutusu 3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714625" cy="28448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3ACEF56" w14:textId="5C02A2A0" w:rsidR="00727AEF" w:rsidRPr="00BF57DC" w:rsidRDefault="00CC66F2" w:rsidP="00CC66F2">
                            <w:pPr>
                              <w:rPr>
                                <w:rFonts w:asciiTheme="majorHAnsi" w:hAnsiTheme="majorHAnsi" w:cstheme="majorHAnsi"/>
                                <w:bCs/>
                                <w:color w:val="7F7F7F" w:themeColor="text1" w:themeTint="80"/>
                                <w:spacing w:val="100"/>
                                <w:sz w:val="32"/>
                                <w:szCs w:val="20"/>
                                <w14:textOutline w14:w="317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bCs/>
                                <w:color w:val="7F7F7F" w:themeColor="text1" w:themeTint="80"/>
                                <w:spacing w:val="100"/>
                                <w:sz w:val="32"/>
                                <w:szCs w:val="20"/>
                                <w14:textOutline w14:w="317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Solutions Enginee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0C07EB6" id="_x0000_t202" coordsize="21600,21600" o:spt="202" path="m,l,21600r21600,l21600,xe">
                <v:stroke joinstyle="miter"/>
                <v:path gradientshapeok="t" o:connecttype="rect"/>
              </v:shapetype>
              <v:shape id="Metin Kutusu 314" o:spid="_x0000_s1026" type="#_x0000_t202" style="position:absolute;margin-left:97.9pt;margin-top:6.85pt;width:213.75pt;height:22.4pt;z-index:2515727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" filled="f" stroked="f" strokeweight=".5pt">
                <v:textbox inset="0,0,0,0">
                  <w:txbxContent>
                    <w:p w14:paraId="23ACEF56" w14:textId="5C02A2A0" w:rsidR="00727AEF" w:rsidRPr="00BF57DC" w:rsidRDefault="00CC66F2" w:rsidP="00CC66F2">
                      <w:pPr>
                        <w:rPr>
                          <w:rFonts w:asciiTheme="majorHAnsi" w:hAnsiTheme="majorHAnsi" w:cstheme="majorHAnsi"/>
                          <w:bCs/>
                          <w:color w:val="7F7F7F" w:themeColor="text1" w:themeTint="80"/>
                          <w:spacing w:val="100"/>
                          <w:sz w:val="32"/>
                          <w:szCs w:val="20"/>
                          <w14:textOutline w14:w="317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>
                        <w:rPr>
                          <w:rFonts w:asciiTheme="majorHAnsi" w:hAnsiTheme="majorHAnsi" w:cstheme="majorHAnsi"/>
                          <w:bCs/>
                          <w:color w:val="7F7F7F" w:themeColor="text1" w:themeTint="80"/>
                          <w:spacing w:val="100"/>
                          <w:sz w:val="32"/>
                          <w:szCs w:val="20"/>
                          <w14:textOutline w14:w="317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Solutions Engineer</w:t>
                      </w:r>
                    </w:p>
                  </w:txbxContent>
                </v:textbox>
              </v:shape>
            </w:pict>
          </mc:Fallback>
        </mc:AlternateContent>
      </w:r>
      <w:r w:rsidR="005514A4" w:rsidRPr="008605BA">
        <w:rPr>
          <w:noProof/>
        </w:rPr>
        <mc:AlternateContent>
          <mc:Choice Requires="wps">
            <w:drawing>
              <wp:anchor distT="0" distB="0" distL="114300" distR="114300" simplePos="0" relativeHeight="251563520" behindDoc="0" locked="0" layoutInCell="1" allowOverlap="1" wp14:anchorId="0CFA7B2C" wp14:editId="4A6BE767">
                <wp:simplePos x="0" y="0"/>
                <wp:positionH relativeFrom="margin">
                  <wp:posOffset>-774700</wp:posOffset>
                </wp:positionH>
                <wp:positionV relativeFrom="paragraph">
                  <wp:posOffset>-707200</wp:posOffset>
                </wp:positionV>
                <wp:extent cx="6794500" cy="819150"/>
                <wp:effectExtent l="0" t="0" r="6350" b="0"/>
                <wp:wrapNone/>
                <wp:docPr id="3" name="Metin Kutusu 314">
                  <a:hlinkClick xmlns:a="http://schemas.openxmlformats.org/drawingml/2006/main" r:id="rId8"/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94500" cy="8191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424E4FD" w14:textId="74E61A6C" w:rsidR="00C92075" w:rsidRPr="00B12AEA" w:rsidRDefault="006D734D" w:rsidP="006D734D">
                            <w:pPr>
                              <w:keepLines/>
                              <w:rPr>
                                <w:rFonts w:ascii="Oswald Regular" w:eastAsia="MS Gothic" w:hAnsi="Oswald Regular" w:cs="Arial"/>
                                <w:color w:val="262626" w:themeColor="text1" w:themeTint="D9"/>
                                <w:spacing w:val="50"/>
                                <w:sz w:val="96"/>
                                <w:u w:val="single"/>
                              </w:rPr>
                            </w:pPr>
                            <w:r>
                              <w:rPr>
                                <w:rFonts w:ascii="Oswald Regular" w:eastAsia="MS Gothic" w:hAnsi="Oswald Regular" w:cs="Arial"/>
                                <w:color w:val="262626" w:themeColor="text1" w:themeTint="D9"/>
                                <w:spacing w:val="50"/>
                                <w:sz w:val="96"/>
                              </w:rPr>
                              <w:t>CESAR SANCHEZ-VEGAS</w:t>
                            </w:r>
                          </w:p>
                          <w:p w14:paraId="28A38187" w14:textId="5A08C8E8" w:rsidR="00727AEF" w:rsidRPr="00B12AEA" w:rsidRDefault="00727AEF" w:rsidP="00727AEF">
                            <w:pPr>
                              <w:keepLines/>
                              <w:jc w:val="center"/>
                              <w:rPr>
                                <w:rFonts w:ascii="Oswald Regular" w:eastAsia="MS Gothic" w:hAnsi="Oswald Regular" w:cs="Arial"/>
                                <w:color w:val="262626" w:themeColor="text1" w:themeTint="D9"/>
                                <w:spacing w:val="50"/>
                                <w:sz w:val="96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CFA7B2C" id="_x0000_s1027" type="#_x0000_t202" href="C:\Users\cesarsanchez-vegas\trilogy\class-content\Updated-Portfolio\index.html" style="position:absolute;margin-left:-61pt;margin-top:-55.7pt;width:535pt;height:64.5pt;z-index:25156352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" o:button="t" filled="f" stroked="f" strokeweight=".5pt">
                <v:fill o:detectmouseclick="t"/>
                <v:textbox inset="0,0,0,0">
                  <w:txbxContent>
                    <w:p w14:paraId="7424E4FD" w14:textId="74E61A6C" w:rsidR="00C92075" w:rsidRPr="00B12AEA" w:rsidRDefault="006D734D" w:rsidP="006D734D">
                      <w:pPr>
                        <w:keepLines/>
                        <w:rPr>
                          <w:rFonts w:ascii="Oswald Regular" w:eastAsia="MS Gothic" w:hAnsi="Oswald Regular" w:cs="Arial"/>
                          <w:color w:val="262626" w:themeColor="text1" w:themeTint="D9"/>
                          <w:spacing w:val="50"/>
                          <w:sz w:val="96"/>
                          <w:u w:val="single"/>
                        </w:rPr>
                      </w:pPr>
                      <w:r>
                        <w:rPr>
                          <w:rFonts w:ascii="Oswald Regular" w:eastAsia="MS Gothic" w:hAnsi="Oswald Regular" w:cs="Arial"/>
                          <w:color w:val="262626" w:themeColor="text1" w:themeTint="D9"/>
                          <w:spacing w:val="50"/>
                          <w:sz w:val="96"/>
                        </w:rPr>
                        <w:t>CESAR SANCHEZ-VEGAS</w:t>
                      </w:r>
                    </w:p>
                    <w:p w14:paraId="28A38187" w14:textId="5A08C8E8" w:rsidR="00727AEF" w:rsidRPr="00B12AEA" w:rsidRDefault="00727AEF" w:rsidP="00727AEF">
                      <w:pPr>
                        <w:keepLines/>
                        <w:jc w:val="center"/>
                        <w:rPr>
                          <w:rFonts w:ascii="Oswald Regular" w:eastAsia="MS Gothic" w:hAnsi="Oswald Regular" w:cs="Arial"/>
                          <w:color w:val="262626" w:themeColor="text1" w:themeTint="D9"/>
                          <w:spacing w:val="50"/>
                          <w:sz w:val="96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="00F05AE9" w:rsidRPr="008605BA">
        <w:softHyphen/>
      </w:r>
    </w:p>
    <w:p w14:paraId="78095F98" w14:textId="39861C07" w:rsidR="0011567C" w:rsidRPr="008605BA" w:rsidRDefault="0011567C"/>
    <w:p w14:paraId="1AA5342C" w14:textId="54103371" w:rsidR="0011567C" w:rsidRPr="008605BA" w:rsidRDefault="008605BA">
      <w:r w:rsidRPr="008605BA">
        <w:rPr>
          <w:noProof/>
        </w:rPr>
        <mc:AlternateContent>
          <mc:Choice Requires="wps">
            <w:drawing>
              <wp:anchor distT="0" distB="0" distL="114300" distR="114300" simplePos="0" relativeHeight="251561984" behindDoc="0" locked="0" layoutInCell="1" allowOverlap="1" wp14:anchorId="72768051" wp14:editId="30D50307">
                <wp:simplePos x="0" y="0"/>
                <wp:positionH relativeFrom="column">
                  <wp:posOffset>-685800</wp:posOffset>
                </wp:positionH>
                <wp:positionV relativeFrom="paragraph">
                  <wp:posOffset>233268</wp:posOffset>
                </wp:positionV>
                <wp:extent cx="6644640" cy="0"/>
                <wp:effectExtent l="0" t="0" r="0" b="0"/>
                <wp:wrapNone/>
                <wp:docPr id="7" name="Straight Connector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644640" cy="0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tx1">
                              <a:lumMod val="50000"/>
                              <a:lumOff val="50000"/>
                            </a:schemeClr>
                          </a:solidFill>
                        </a:ln>
                        <a:effectLst/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3711E3C" id="Straight Connector 7" o:spid="_x0000_s1026" style="position:absolute;z-index:2515619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54pt,18.35pt" to="469.2pt,18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" strokecolor="gray [1629]" strokeweight="1pt"/>
            </w:pict>
          </mc:Fallback>
        </mc:AlternateContent>
      </w:r>
    </w:p>
    <w:p w14:paraId="4ECF2977" w14:textId="0C92585C" w:rsidR="0011567C" w:rsidRPr="008605BA" w:rsidRDefault="008605BA">
      <w:r w:rsidRPr="008605BA">
        <w:rPr>
          <w:noProof/>
        </w:rPr>
        <mc:AlternateContent>
          <mc:Choice Requires="wps">
            <w:drawing>
              <wp:anchor distT="0" distB="0" distL="114300" distR="114300" simplePos="0" relativeHeight="251565056" behindDoc="0" locked="0" layoutInCell="1" allowOverlap="1" wp14:anchorId="4654C67E" wp14:editId="1A9A8534">
                <wp:simplePos x="0" y="0"/>
                <wp:positionH relativeFrom="column">
                  <wp:posOffset>-685800</wp:posOffset>
                </wp:positionH>
                <wp:positionV relativeFrom="paragraph">
                  <wp:posOffset>101823</wp:posOffset>
                </wp:positionV>
                <wp:extent cx="6644640" cy="0"/>
                <wp:effectExtent l="0" t="0" r="0" b="0"/>
                <wp:wrapNone/>
                <wp:docPr id="12" name="Straight Connector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644640" cy="0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tx1">
                              <a:lumMod val="50000"/>
                              <a:lumOff val="50000"/>
                            </a:schemeClr>
                          </a:solidFill>
                        </a:ln>
                        <a:effectLst/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7C636741" id="Straight Connector 12" o:spid="_x0000_s1026" style="position:absolute;z-index:2515650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54pt,8pt" to="469.2pt,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" strokecolor="gray [1629]" strokeweight="1pt"/>
            </w:pict>
          </mc:Fallback>
        </mc:AlternateContent>
      </w:r>
    </w:p>
    <w:p w14:paraId="7C769DE2" w14:textId="580B308F" w:rsidR="0011567C" w:rsidRPr="008605BA" w:rsidRDefault="008605BA">
      <w:r w:rsidRPr="008605BA">
        <w:rPr>
          <w:noProof/>
        </w:rPr>
        <w:drawing>
          <wp:anchor distT="0" distB="0" distL="114300" distR="114300" simplePos="0" relativeHeight="251678720" behindDoc="0" locked="0" layoutInCell="1" allowOverlap="1" wp14:anchorId="5867657A" wp14:editId="5474F9B2">
            <wp:simplePos x="0" y="0"/>
            <wp:positionH relativeFrom="column">
              <wp:posOffset>1176655</wp:posOffset>
            </wp:positionH>
            <wp:positionV relativeFrom="paragraph">
              <wp:posOffset>151130</wp:posOffset>
            </wp:positionV>
            <wp:extent cx="276225" cy="276225"/>
            <wp:effectExtent l="0" t="0" r="9525" b="9525"/>
            <wp:wrapNone/>
            <wp:docPr id="32" name="Picture 3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 32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76225" cy="2762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8605BA">
        <w:rPr>
          <w:noProof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4D97A8B8" wp14:editId="04EA3ADD">
                <wp:simplePos x="0" y="0"/>
                <wp:positionH relativeFrom="column">
                  <wp:posOffset>-610870</wp:posOffset>
                </wp:positionH>
                <wp:positionV relativeFrom="paragraph">
                  <wp:posOffset>225648</wp:posOffset>
                </wp:positionV>
                <wp:extent cx="1645920" cy="201295"/>
                <wp:effectExtent l="0" t="0" r="11430" b="13335"/>
                <wp:wrapNone/>
                <wp:docPr id="9" name="Metin Kutusu 3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645920" cy="20129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2706D58" w14:textId="5E6FD6CE" w:rsidR="00277BE0" w:rsidRPr="004F5D66" w:rsidRDefault="002B5B6B" w:rsidP="00A8613D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64" w:lineRule="auto"/>
                              <w:jc w:val="right"/>
                              <w:textAlignment w:val="center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>832 – 439 - 3705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D97A8B8" id="_x0000_s1028" type="#_x0000_t202" style="position:absolute;margin-left:-48.1pt;margin-top:17.75pt;width:129.6pt;height:15.85pt;z-index:25167769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" filled="f" stroked="f" strokeweight=".5pt">
                <v:textbox style="mso-fit-shape-to-text:t" inset="0,0,0,0">
                  <w:txbxContent>
                    <w:p w14:paraId="22706D58" w14:textId="5E6FD6CE" w:rsidR="00277BE0" w:rsidRPr="004F5D66" w:rsidRDefault="002B5B6B" w:rsidP="00A8613D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64" w:lineRule="auto"/>
                        <w:jc w:val="right"/>
                        <w:textAlignment w:val="center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  <w:r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>832 – 439 - 3705</w:t>
                      </w:r>
                    </w:p>
                  </w:txbxContent>
                </v:textbox>
              </v:shape>
            </w:pict>
          </mc:Fallback>
        </mc:AlternateContent>
      </w:r>
      <w:r w:rsidRPr="008605BA">
        <w:rPr>
          <w:noProof/>
        </w:rPr>
        <mc:AlternateContent>
          <mc:Choice Requires="wps">
            <w:drawing>
              <wp:anchor distT="0" distB="0" distL="114300" distR="114300" simplePos="0" relativeHeight="251590656" behindDoc="0" locked="0" layoutInCell="1" allowOverlap="1" wp14:anchorId="76FE1D00" wp14:editId="267710BD">
                <wp:simplePos x="0" y="0"/>
                <wp:positionH relativeFrom="column">
                  <wp:posOffset>1727200</wp:posOffset>
                </wp:positionH>
                <wp:positionV relativeFrom="paragraph">
                  <wp:posOffset>108173</wp:posOffset>
                </wp:positionV>
                <wp:extent cx="0" cy="1371600"/>
                <wp:effectExtent l="0" t="0" r="38100" b="19050"/>
                <wp:wrapNone/>
                <wp:docPr id="59" name="Straight Connector 5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371600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tx1">
                              <a:lumMod val="50000"/>
                              <a:lumOff val="50000"/>
                            </a:schemeClr>
                          </a:solidFill>
                        </a:ln>
                        <a:effectLst/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BC24560" id="Straight Connector 59" o:spid="_x0000_s1026" style="position:absolute;z-index:25159065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136pt,8.5pt" to="136pt,116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" strokecolor="gray [1629]" strokeweight="1pt"/>
            </w:pict>
          </mc:Fallback>
        </mc:AlternateContent>
      </w:r>
      <w:r w:rsidRPr="008605BA">
        <w:rPr>
          <w:noProof/>
        </w:rPr>
        <mc:AlternateContent>
          <mc:Choice Requires="wps">
            <w:drawing>
              <wp:anchor distT="0" distB="0" distL="114300" distR="114300" simplePos="0" relativeHeight="251576320" behindDoc="0" locked="0" layoutInCell="1" allowOverlap="1" wp14:anchorId="4BEDBB51" wp14:editId="40C9DD54">
                <wp:simplePos x="0" y="0"/>
                <wp:positionH relativeFrom="column">
                  <wp:posOffset>2001520</wp:posOffset>
                </wp:positionH>
                <wp:positionV relativeFrom="paragraph">
                  <wp:posOffset>159797</wp:posOffset>
                </wp:positionV>
                <wp:extent cx="3886200" cy="264795"/>
                <wp:effectExtent l="0" t="0" r="0" b="1905"/>
                <wp:wrapNone/>
                <wp:docPr id="555" name="Metin Kutusu 3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886200" cy="26479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649A9AB" w14:textId="1A8E9F53" w:rsidR="00DE1958" w:rsidRPr="005514A4" w:rsidRDefault="00DE1958" w:rsidP="001D26AA">
                            <w:pPr>
                              <w:rPr>
                                <w:rFonts w:ascii="Oswald Regular" w:hAnsi="Oswald Regular" w:cs="Open Sans"/>
                                <w:bCs/>
                                <w:color w:val="000000" w:themeColor="text1"/>
                                <w:spacing w:val="30"/>
                                <w:sz w:val="36"/>
                                <w:szCs w:val="36"/>
                                <w14:textOutline w14:w="317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5514A4">
                              <w:rPr>
                                <w:rFonts w:ascii="Oswald Regular" w:hAnsi="Oswald Regular" w:cs="Open Sans"/>
                                <w:bCs/>
                                <w:color w:val="000000" w:themeColor="text1"/>
                                <w:spacing w:val="30"/>
                                <w:sz w:val="36"/>
                                <w:szCs w:val="36"/>
                                <w14:textOutline w14:w="317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PROFESSIONAL PROFIL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BEDBB51" id="_x0000_s1029" type="#_x0000_t202" style="position:absolute;margin-left:157.6pt;margin-top:12.6pt;width:306pt;height:20.85pt;z-index:2515763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" filled="f" stroked="f" strokeweight=".5pt">
                <v:textbox inset="0,0,0,0">
                  <w:txbxContent>
                    <w:p w14:paraId="4649A9AB" w14:textId="1A8E9F53" w:rsidR="00DE1958" w:rsidRPr="005514A4" w:rsidRDefault="00DE1958" w:rsidP="001D26AA">
                      <w:pPr>
                        <w:rPr>
                          <w:rFonts w:ascii="Oswald Regular" w:hAnsi="Oswald Regular" w:cs="Open Sans"/>
                          <w:bCs/>
                          <w:color w:val="000000" w:themeColor="text1"/>
                          <w:spacing w:val="30"/>
                          <w:sz w:val="36"/>
                          <w:szCs w:val="36"/>
                          <w14:textOutline w14:w="317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 w:rsidRPr="005514A4">
                        <w:rPr>
                          <w:rFonts w:ascii="Oswald Regular" w:hAnsi="Oswald Regular" w:cs="Open Sans"/>
                          <w:bCs/>
                          <w:color w:val="000000" w:themeColor="text1"/>
                          <w:spacing w:val="30"/>
                          <w:sz w:val="36"/>
                          <w:szCs w:val="36"/>
                          <w14:textOutline w14:w="317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PROFESSIONAL PROFILE</w:t>
                      </w:r>
                    </w:p>
                  </w:txbxContent>
                </v:textbox>
              </v:shape>
            </w:pict>
          </mc:Fallback>
        </mc:AlternateContent>
      </w:r>
    </w:p>
    <w:p w14:paraId="6D93D744" w14:textId="785A3E3D" w:rsidR="0011567C" w:rsidRPr="008605BA" w:rsidRDefault="0011567C"/>
    <w:p w14:paraId="5BB648C2" w14:textId="3D583351" w:rsidR="0011567C" w:rsidRPr="008605BA" w:rsidRDefault="008605BA">
      <w:r w:rsidRPr="008605BA">
        <w:rPr>
          <w:noProof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40D725C8" wp14:editId="79516B00">
                <wp:simplePos x="0" y="0"/>
                <wp:positionH relativeFrom="column">
                  <wp:posOffset>-787400</wp:posOffset>
                </wp:positionH>
                <wp:positionV relativeFrom="paragraph">
                  <wp:posOffset>184785</wp:posOffset>
                </wp:positionV>
                <wp:extent cx="1823720" cy="201295"/>
                <wp:effectExtent l="0" t="0" r="5080" b="0"/>
                <wp:wrapNone/>
                <wp:docPr id="28" name="Metin Kutusu 3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23720" cy="20129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4E89BF0" w14:textId="782B2F28" w:rsidR="003B4A04" w:rsidRPr="004F5D66" w:rsidRDefault="002B5B6B" w:rsidP="004F5D66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88" w:lineRule="auto"/>
                              <w:jc w:val="right"/>
                              <w:textAlignment w:val="center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>Cesar.sanchezvegas82@gmail.co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0D725C8" id="_x0000_s1030" type="#_x0000_t202" style="position:absolute;margin-left:-62pt;margin-top:14.55pt;width:143.6pt;height:15.85pt;z-index:251679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" filled="f" stroked="f" strokeweight=".5pt">
                <v:textbox style="mso-fit-shape-to-text:t" inset="0,0,0,0">
                  <w:txbxContent>
                    <w:p w14:paraId="34E89BF0" w14:textId="782B2F28" w:rsidR="003B4A04" w:rsidRPr="004F5D66" w:rsidRDefault="002B5B6B" w:rsidP="004F5D66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88" w:lineRule="auto"/>
                        <w:jc w:val="right"/>
                        <w:textAlignment w:val="center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  <w:r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>Cesar.sanchezvegas82@gmail.com</w:t>
                      </w:r>
                    </w:p>
                  </w:txbxContent>
                </v:textbox>
              </v:shape>
            </w:pict>
          </mc:Fallback>
        </mc:AlternateContent>
      </w:r>
      <w:r w:rsidRPr="008605BA">
        <w:rPr>
          <w:noProof/>
        </w:rPr>
        <w:drawing>
          <wp:anchor distT="0" distB="0" distL="114300" distR="114300" simplePos="0" relativeHeight="251680768" behindDoc="0" locked="0" layoutInCell="1" allowOverlap="1" wp14:anchorId="1AF04E1B" wp14:editId="2DCF3028">
            <wp:simplePos x="0" y="0"/>
            <wp:positionH relativeFrom="column">
              <wp:posOffset>1176655</wp:posOffset>
            </wp:positionH>
            <wp:positionV relativeFrom="paragraph">
              <wp:posOffset>104552</wp:posOffset>
            </wp:positionV>
            <wp:extent cx="276225" cy="276225"/>
            <wp:effectExtent l="0" t="0" r="9525" b="9525"/>
            <wp:wrapNone/>
            <wp:docPr id="5" name="Picture 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76225" cy="2762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7B121A75" w14:textId="0D2FC608" w:rsidR="0011567C" w:rsidRPr="008605BA" w:rsidRDefault="008605BA">
      <w:r w:rsidRPr="008605BA">
        <w:rPr>
          <w:noProof/>
        </w:rPr>
        <mc:AlternateContent>
          <mc:Choice Requires="wps">
            <w:drawing>
              <wp:anchor distT="0" distB="0" distL="114300" distR="114300" simplePos="0" relativeHeight="251581440" behindDoc="0" locked="0" layoutInCell="1" allowOverlap="1" wp14:anchorId="3F0364DC" wp14:editId="69DA4ACA">
                <wp:simplePos x="0" y="0"/>
                <wp:positionH relativeFrom="column">
                  <wp:posOffset>2006600</wp:posOffset>
                </wp:positionH>
                <wp:positionV relativeFrom="paragraph">
                  <wp:posOffset>15652</wp:posOffset>
                </wp:positionV>
                <wp:extent cx="3886200" cy="990600"/>
                <wp:effectExtent l="0" t="0" r="19050" b="15240"/>
                <wp:wrapNone/>
                <wp:docPr id="17" name="Metin Kutusu 3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886200" cy="990600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schemeClr val="bg1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F89F37C" w14:textId="7EF5C386" w:rsidR="00DE1958" w:rsidRPr="006C0AB3" w:rsidRDefault="002B5B6B" w:rsidP="004F5D66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50" w:lineRule="auto"/>
                              <w:textAlignment w:val="center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16"/>
                              </w:rPr>
                            </w:pPr>
                            <w:r w:rsidRPr="006C0AB3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16"/>
                              </w:rPr>
                              <w:t>Highly motivated and experienced pre-sales executive with proven history of achieving targets</w:t>
                            </w:r>
                            <w:r w:rsidR="000A4FC7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16"/>
                              </w:rPr>
                              <w:t xml:space="preserve"> and</w:t>
                            </w:r>
                            <w:r w:rsidR="006C0AB3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16"/>
                              </w:rPr>
                              <w:t xml:space="preserve"> </w:t>
                            </w:r>
                            <w:r w:rsidRPr="006C0AB3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16"/>
                              </w:rPr>
                              <w:t xml:space="preserve">delivering results. </w:t>
                            </w:r>
                            <w:r w:rsidR="008E032F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16"/>
                              </w:rPr>
                              <w:t>Deep</w:t>
                            </w:r>
                            <w:r w:rsidR="006C0AB3" w:rsidRPr="006C0AB3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16"/>
                              </w:rPr>
                              <w:t xml:space="preserve"> knowledge</w:t>
                            </w:r>
                            <w:r w:rsidR="002441C0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16"/>
                              </w:rPr>
                              <w:t xml:space="preserve"> and understanding about</w:t>
                            </w:r>
                            <w:r w:rsidR="006C0AB3" w:rsidRPr="006C0AB3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16"/>
                              </w:rPr>
                              <w:t xml:space="preserve"> core banking platforms</w:t>
                            </w:r>
                            <w:r w:rsidR="002C62DC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16"/>
                              </w:rPr>
                              <w:t>, digital banking platforms</w:t>
                            </w:r>
                            <w:r w:rsidR="006C0AB3" w:rsidRPr="006C0AB3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16"/>
                              </w:rPr>
                              <w:t xml:space="preserve"> and check proces</w:t>
                            </w:r>
                            <w:r w:rsidR="00845856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16"/>
                              </w:rPr>
                              <w:t>sing</w:t>
                            </w:r>
                            <w:r w:rsidR="002C62DC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16"/>
                              </w:rPr>
                              <w:t>. P</w:t>
                            </w:r>
                            <w:r w:rsidR="002C62DC" w:rsidRPr="002C62DC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16"/>
                              </w:rPr>
                              <w:t>roficient in front-end and back-end</w:t>
                            </w:r>
                            <w:r w:rsidR="002C62DC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16"/>
                              </w:rPr>
                              <w:t xml:space="preserve"> technologies such as</w:t>
                            </w:r>
                            <w:r w:rsidR="006C0AB3" w:rsidRPr="006C0AB3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16"/>
                              </w:rPr>
                              <w:t xml:space="preserve"> HTML5, CSS3, </w:t>
                            </w:r>
                            <w:r w:rsidR="0055010B" w:rsidRPr="006C0AB3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16"/>
                              </w:rPr>
                              <w:t>JavaScript</w:t>
                            </w:r>
                            <w:r w:rsidR="006C0AB3" w:rsidRPr="006C0AB3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16"/>
                              </w:rPr>
                              <w:t xml:space="preserve">, </w:t>
                            </w:r>
                            <w:r w:rsidR="0055010B" w:rsidRPr="006C0AB3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16"/>
                              </w:rPr>
                              <w:t>jQuery</w:t>
                            </w:r>
                            <w:r w:rsidR="006C0AB3" w:rsidRPr="006C0AB3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16"/>
                              </w:rPr>
                              <w:t>, Bootstrap, Angular JS, Firebase, Node JS</w:t>
                            </w:r>
                            <w:r w:rsidR="008E032F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16"/>
                              </w:rPr>
                              <w:t xml:space="preserve"> and</w:t>
                            </w:r>
                            <w:r w:rsidR="006C0AB3" w:rsidRPr="006C0AB3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16"/>
                              </w:rPr>
                              <w:t xml:space="preserve"> MySQL</w:t>
                            </w:r>
                            <w:r w:rsidR="008E032F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16"/>
                              </w:rPr>
                              <w:t>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F0364DC" id="_x0000_s1031" type="#_x0000_t202" style="position:absolute;margin-left:158pt;margin-top:1.25pt;width:306pt;height:78pt;z-index:25158144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" filled="f" strokecolor="white [3212]" strokeweight=".5pt">
                <v:textbox style="mso-fit-shape-to-text:t" inset="0,0,0,0">
                  <w:txbxContent>
                    <w:p w14:paraId="1F89F37C" w14:textId="7EF5C386" w:rsidR="00DE1958" w:rsidRPr="006C0AB3" w:rsidRDefault="002B5B6B" w:rsidP="004F5D66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50" w:lineRule="auto"/>
                        <w:textAlignment w:val="center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16"/>
                        </w:rPr>
                      </w:pPr>
                      <w:r w:rsidRPr="006C0AB3"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16"/>
                        </w:rPr>
                        <w:t>Highly motivated and experienced pre-sales executive with proven history of achieving targets</w:t>
                      </w:r>
                      <w:r w:rsidR="000A4FC7"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16"/>
                        </w:rPr>
                        <w:t xml:space="preserve"> and</w:t>
                      </w:r>
                      <w:r w:rsidR="006C0AB3"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16"/>
                        </w:rPr>
                        <w:t xml:space="preserve"> </w:t>
                      </w:r>
                      <w:r w:rsidRPr="006C0AB3"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16"/>
                        </w:rPr>
                        <w:t xml:space="preserve">delivering results. </w:t>
                      </w:r>
                      <w:r w:rsidR="008E032F"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16"/>
                        </w:rPr>
                        <w:t>Deep</w:t>
                      </w:r>
                      <w:r w:rsidR="006C0AB3" w:rsidRPr="006C0AB3"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16"/>
                        </w:rPr>
                        <w:t xml:space="preserve"> knowledge</w:t>
                      </w:r>
                      <w:r w:rsidR="002441C0"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16"/>
                        </w:rPr>
                        <w:t xml:space="preserve"> and understanding about</w:t>
                      </w:r>
                      <w:r w:rsidR="006C0AB3" w:rsidRPr="006C0AB3"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16"/>
                        </w:rPr>
                        <w:t xml:space="preserve"> core banking platforms</w:t>
                      </w:r>
                      <w:r w:rsidR="002C62DC"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16"/>
                        </w:rPr>
                        <w:t>, digital banking platforms</w:t>
                      </w:r>
                      <w:r w:rsidR="006C0AB3" w:rsidRPr="006C0AB3"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16"/>
                        </w:rPr>
                        <w:t xml:space="preserve"> and check proces</w:t>
                      </w:r>
                      <w:r w:rsidR="00845856"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16"/>
                        </w:rPr>
                        <w:t>sing</w:t>
                      </w:r>
                      <w:r w:rsidR="002C62DC"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16"/>
                        </w:rPr>
                        <w:t>. P</w:t>
                      </w:r>
                      <w:r w:rsidR="002C62DC" w:rsidRPr="002C62DC"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16"/>
                        </w:rPr>
                        <w:t>roficient in front-end and back-end</w:t>
                      </w:r>
                      <w:r w:rsidR="002C62DC"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16"/>
                        </w:rPr>
                        <w:t xml:space="preserve"> technologies such as</w:t>
                      </w:r>
                      <w:r w:rsidR="006C0AB3" w:rsidRPr="006C0AB3"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16"/>
                        </w:rPr>
                        <w:t xml:space="preserve"> HTML5, CSS3, </w:t>
                      </w:r>
                      <w:r w:rsidR="0055010B" w:rsidRPr="006C0AB3"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16"/>
                        </w:rPr>
                        <w:t>JavaScript</w:t>
                      </w:r>
                      <w:r w:rsidR="006C0AB3" w:rsidRPr="006C0AB3"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16"/>
                        </w:rPr>
                        <w:t xml:space="preserve">, </w:t>
                      </w:r>
                      <w:r w:rsidR="0055010B" w:rsidRPr="006C0AB3"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16"/>
                        </w:rPr>
                        <w:t>jQuery</w:t>
                      </w:r>
                      <w:r w:rsidR="006C0AB3" w:rsidRPr="006C0AB3"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16"/>
                        </w:rPr>
                        <w:t>, Bootstrap, Angular JS, Firebase, Node JS</w:t>
                      </w:r>
                      <w:r w:rsidR="008E032F"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16"/>
                        </w:rPr>
                        <w:t xml:space="preserve"> and</w:t>
                      </w:r>
                      <w:r w:rsidR="006C0AB3" w:rsidRPr="006C0AB3"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16"/>
                        </w:rPr>
                        <w:t xml:space="preserve"> MySQL</w:t>
                      </w:r>
                      <w:r w:rsidR="008E032F"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16"/>
                        </w:rPr>
                        <w:t>.</w:t>
                      </w:r>
                    </w:p>
                  </w:txbxContent>
                </v:textbox>
              </v:shape>
            </w:pict>
          </mc:Fallback>
        </mc:AlternateContent>
      </w:r>
    </w:p>
    <w:p w14:paraId="008DEE7F" w14:textId="2905390C" w:rsidR="0011567C" w:rsidRPr="008605BA" w:rsidRDefault="008605BA">
      <w:r w:rsidRPr="008605BA">
        <w:rPr>
          <w:noProof/>
        </w:rPr>
        <w:drawing>
          <wp:anchor distT="0" distB="0" distL="114300" distR="114300" simplePos="0" relativeHeight="251682816" behindDoc="0" locked="0" layoutInCell="1" allowOverlap="1" wp14:anchorId="1D1EA29F" wp14:editId="3AA6E442">
            <wp:simplePos x="0" y="0"/>
            <wp:positionH relativeFrom="column">
              <wp:posOffset>1176655</wp:posOffset>
            </wp:positionH>
            <wp:positionV relativeFrom="paragraph">
              <wp:posOffset>41910</wp:posOffset>
            </wp:positionV>
            <wp:extent cx="276225" cy="276225"/>
            <wp:effectExtent l="0" t="0" r="9525" b="9525"/>
            <wp:wrapNone/>
            <wp:docPr id="6" name="Picture 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76225" cy="2762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8605BA">
        <w:rPr>
          <w:noProof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6C5C56B2" wp14:editId="2F8F7D49">
                <wp:simplePos x="0" y="0"/>
                <wp:positionH relativeFrom="column">
                  <wp:posOffset>-609600</wp:posOffset>
                </wp:positionH>
                <wp:positionV relativeFrom="paragraph">
                  <wp:posOffset>117698</wp:posOffset>
                </wp:positionV>
                <wp:extent cx="1645920" cy="201295"/>
                <wp:effectExtent l="0" t="0" r="11430" b="13335"/>
                <wp:wrapNone/>
                <wp:docPr id="46" name="Metin Kutusu 3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645920" cy="20129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FFF7B93" w14:textId="173027A1" w:rsidR="003B4A04" w:rsidRPr="004F5D66" w:rsidRDefault="002B5B6B" w:rsidP="0026625A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64" w:lineRule="auto"/>
                              <w:jc w:val="right"/>
                              <w:textAlignment w:val="center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>Atlanta, G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C5C56B2" id="_x0000_s1032" type="#_x0000_t202" style="position:absolute;margin-left:-48pt;margin-top:9.25pt;width:129.6pt;height:15.85pt;z-index:25168179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" filled="f" stroked="f" strokeweight=".5pt">
                <v:textbox style="mso-fit-shape-to-text:t" inset="0,0,0,0">
                  <w:txbxContent>
                    <w:p w14:paraId="2FFF7B93" w14:textId="173027A1" w:rsidR="003B4A04" w:rsidRPr="004F5D66" w:rsidRDefault="002B5B6B" w:rsidP="0026625A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64" w:lineRule="auto"/>
                        <w:jc w:val="right"/>
                        <w:textAlignment w:val="center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  <w:r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>Atlanta, GA</w:t>
                      </w:r>
                    </w:p>
                  </w:txbxContent>
                </v:textbox>
              </v:shape>
            </w:pict>
          </mc:Fallback>
        </mc:AlternateContent>
      </w:r>
    </w:p>
    <w:p w14:paraId="60033881" w14:textId="6D0F6D11" w:rsidR="0011567C" w:rsidRPr="008605BA" w:rsidRDefault="008605BA" w:rsidP="001833FB">
      <w:pPr>
        <w:jc w:val="center"/>
      </w:pPr>
      <w:r w:rsidRPr="008605BA">
        <w:rPr>
          <w:noProof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63F04A74" wp14:editId="70AD46FB">
                <wp:simplePos x="0" y="0"/>
                <wp:positionH relativeFrom="column">
                  <wp:posOffset>-786130</wp:posOffset>
                </wp:positionH>
                <wp:positionV relativeFrom="paragraph">
                  <wp:posOffset>204058</wp:posOffset>
                </wp:positionV>
                <wp:extent cx="1823720" cy="237490"/>
                <wp:effectExtent l="0" t="0" r="5080" b="10160"/>
                <wp:wrapNone/>
                <wp:docPr id="11" name="Metin Kutusu 3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23720" cy="23749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E60A260" w14:textId="632B45A6" w:rsidR="0072196B" w:rsidRPr="0072196B" w:rsidRDefault="0072196B" w:rsidP="0072196B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64" w:lineRule="auto"/>
                              <w:jc w:val="right"/>
                              <w:textAlignment w:val="center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  <w:r w:rsidRPr="0072196B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>linkedin.com/in/cesarsanchezvegas</w:t>
                            </w:r>
                          </w:p>
                          <w:p w14:paraId="506AC897" w14:textId="27ABB7D8" w:rsidR="00176DCB" w:rsidRPr="004F5D66" w:rsidRDefault="00176DCB" w:rsidP="004F5D66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64" w:lineRule="auto"/>
                              <w:jc w:val="right"/>
                              <w:textAlignment w:val="center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3F04A74" id="_x0000_s1033" type="#_x0000_t202" style="position:absolute;left:0;text-align:left;margin-left:-61.9pt;margin-top:16.05pt;width:143.6pt;height:18.7pt;z-index:251683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" filled="f" stroked="f" strokeweight=".5pt">
                <v:textbox inset="0,0,0,0">
                  <w:txbxContent>
                    <w:p w14:paraId="6E60A260" w14:textId="632B45A6" w:rsidR="0072196B" w:rsidRPr="0072196B" w:rsidRDefault="0072196B" w:rsidP="0072196B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64" w:lineRule="auto"/>
                        <w:jc w:val="right"/>
                        <w:textAlignment w:val="center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  <w:r w:rsidRPr="0072196B"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>linkedin.com/in/cesarsanchezvegas</w:t>
                      </w:r>
                    </w:p>
                    <w:p w14:paraId="506AC897" w14:textId="27ABB7D8" w:rsidR="00176DCB" w:rsidRPr="004F5D66" w:rsidRDefault="00176DCB" w:rsidP="004F5D66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64" w:lineRule="auto"/>
                        <w:jc w:val="right"/>
                        <w:textAlignment w:val="center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Pr="008605BA">
        <w:rPr>
          <w:noProof/>
        </w:rPr>
        <w:drawing>
          <wp:anchor distT="0" distB="0" distL="114300" distR="114300" simplePos="0" relativeHeight="251684864" behindDoc="0" locked="0" layoutInCell="1" allowOverlap="1" wp14:anchorId="26F850F2" wp14:editId="7CFBB2B6">
            <wp:simplePos x="0" y="0"/>
            <wp:positionH relativeFrom="column">
              <wp:posOffset>1176655</wp:posOffset>
            </wp:positionH>
            <wp:positionV relativeFrom="paragraph">
              <wp:posOffset>167640</wp:posOffset>
            </wp:positionV>
            <wp:extent cx="276225" cy="276225"/>
            <wp:effectExtent l="0" t="0" r="9525" b="9525"/>
            <wp:wrapNone/>
            <wp:docPr id="15" name="Picture 1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76225" cy="2762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2318CA" w:rsidRPr="008605BA">
        <w:softHyphen/>
      </w:r>
    </w:p>
    <w:p w14:paraId="769B99CF" w14:textId="0D9A21CD" w:rsidR="0011567C" w:rsidRPr="008605BA" w:rsidRDefault="0011567C" w:rsidP="00FA6A05">
      <w:pPr>
        <w:jc w:val="both"/>
      </w:pPr>
    </w:p>
    <w:p w14:paraId="4A68838C" w14:textId="67E6EA67" w:rsidR="0011567C" w:rsidRPr="008605BA" w:rsidRDefault="0011567C"/>
    <w:p w14:paraId="268B7AB0" w14:textId="1F4F3479" w:rsidR="0011567C" w:rsidRPr="008605BA" w:rsidRDefault="0011567C"/>
    <w:p w14:paraId="4FEE69D5" w14:textId="1012E511" w:rsidR="0011567C" w:rsidRPr="008605BA" w:rsidRDefault="008605BA">
      <w:r w:rsidRPr="008605BA">
        <w:rPr>
          <w:noProof/>
        </w:rPr>
        <mc:AlternateContent>
          <mc:Choice Requires="wps">
            <w:drawing>
              <wp:anchor distT="0" distB="0" distL="114300" distR="114300" simplePos="0" relativeHeight="251567104" behindDoc="0" locked="0" layoutInCell="1" allowOverlap="1" wp14:anchorId="0041129E" wp14:editId="79E7EEC2">
                <wp:simplePos x="0" y="0"/>
                <wp:positionH relativeFrom="margin">
                  <wp:posOffset>-698500</wp:posOffset>
                </wp:positionH>
                <wp:positionV relativeFrom="paragraph">
                  <wp:posOffset>144368</wp:posOffset>
                </wp:positionV>
                <wp:extent cx="6644640" cy="0"/>
                <wp:effectExtent l="0" t="0" r="0" b="0"/>
                <wp:wrapNone/>
                <wp:docPr id="4" name="Straight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644640" cy="0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tx1">
                              <a:lumMod val="50000"/>
                              <a:lumOff val="50000"/>
                            </a:schemeClr>
                          </a:solidFill>
                        </a:ln>
                        <a:effectLst/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70BB0B25" id="Straight Connector 4" o:spid="_x0000_s1026" style="position:absolute;z-index:251567104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" from="-55pt,11.35pt" to="468.2pt,11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" strokecolor="gray [1629]" strokeweight="1pt">
                <w10:wrap anchorx="margin"/>
              </v:line>
            </w:pict>
          </mc:Fallback>
        </mc:AlternateContent>
      </w:r>
    </w:p>
    <w:p w14:paraId="085EFD8E" w14:textId="06A1D556" w:rsidR="0011567C" w:rsidRPr="008605BA" w:rsidRDefault="008605BA">
      <w:r w:rsidRPr="008605BA">
        <w:rPr>
          <w:noProof/>
        </w:rPr>
        <mc:AlternateContent>
          <mc:Choice Requires="wps">
            <w:drawing>
              <wp:anchor distT="0" distB="0" distL="114300" distR="114300" simplePos="0" relativeHeight="251740672" behindDoc="0" locked="0" layoutInCell="1" allowOverlap="1" wp14:anchorId="28896FA0" wp14:editId="6CB3D6D3">
                <wp:simplePos x="0" y="0"/>
                <wp:positionH relativeFrom="column">
                  <wp:posOffset>-298450</wp:posOffset>
                </wp:positionH>
                <wp:positionV relativeFrom="paragraph">
                  <wp:posOffset>232410</wp:posOffset>
                </wp:positionV>
                <wp:extent cx="1742440" cy="590550"/>
                <wp:effectExtent l="0" t="0" r="10160" b="0"/>
                <wp:wrapNone/>
                <wp:docPr id="23" name="Metin Kutusu 3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42440" cy="5905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8091FDE" w14:textId="0FAB2B0F" w:rsidR="0003271B" w:rsidRPr="005514A4" w:rsidRDefault="00045AE2" w:rsidP="0026625A">
                            <w:pPr>
                              <w:jc w:val="right"/>
                              <w:rPr>
                                <w:rFonts w:ascii="Oswald Regular" w:hAnsi="Oswald Regular" w:cs="Open Sans"/>
                                <w:b/>
                                <w:bCs/>
                                <w:color w:val="000000" w:themeColor="text1"/>
                                <w:spacing w:val="30"/>
                                <w:sz w:val="36"/>
                                <w:szCs w:val="36"/>
                                <w14:textOutline w14:w="317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>
                              <w:rPr>
                                <w:rFonts w:ascii="Oswald Regular" w:hAnsi="Oswald Regular"/>
                                <w:color w:val="000000" w:themeColor="text1"/>
                                <w:spacing w:val="30"/>
                                <w:sz w:val="36"/>
                                <w:szCs w:val="36"/>
                              </w:rPr>
                              <w:t xml:space="preserve">PROFESSIONAL </w:t>
                            </w:r>
                            <w:r w:rsidR="002A23D4">
                              <w:rPr>
                                <w:rFonts w:ascii="Oswald Regular" w:hAnsi="Oswald Regular"/>
                                <w:color w:val="000000" w:themeColor="text1"/>
                                <w:spacing w:val="30"/>
                                <w:sz w:val="36"/>
                                <w:szCs w:val="36"/>
                              </w:rPr>
                              <w:t>SKILL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8896FA0" id="_x0000_s1034" type="#_x0000_t202" style="position:absolute;margin-left:-23.5pt;margin-top:18.3pt;width:137.2pt;height:46.5pt;z-index:251740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" filled="f" stroked="f" strokeweight=".5pt">
                <v:textbox inset="0,0,0,0">
                  <w:txbxContent>
                    <w:p w14:paraId="18091FDE" w14:textId="0FAB2B0F" w:rsidR="0003271B" w:rsidRPr="005514A4" w:rsidRDefault="00045AE2" w:rsidP="0026625A">
                      <w:pPr>
                        <w:jc w:val="right"/>
                        <w:rPr>
                          <w:rFonts w:ascii="Oswald Regular" w:hAnsi="Oswald Regular" w:cs="Open Sans"/>
                          <w:b/>
                          <w:bCs/>
                          <w:color w:val="000000" w:themeColor="text1"/>
                          <w:spacing w:val="30"/>
                          <w:sz w:val="36"/>
                          <w:szCs w:val="36"/>
                          <w14:textOutline w14:w="317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>
                        <w:rPr>
                          <w:rFonts w:ascii="Oswald Regular" w:hAnsi="Oswald Regular"/>
                          <w:color w:val="000000" w:themeColor="text1"/>
                          <w:spacing w:val="30"/>
                          <w:sz w:val="36"/>
                          <w:szCs w:val="36"/>
                        </w:rPr>
                        <w:t xml:space="preserve">PROFESSIONAL </w:t>
                      </w:r>
                      <w:r w:rsidR="002A23D4">
                        <w:rPr>
                          <w:rFonts w:ascii="Oswald Regular" w:hAnsi="Oswald Regular"/>
                          <w:color w:val="000000" w:themeColor="text1"/>
                          <w:spacing w:val="30"/>
                          <w:sz w:val="36"/>
                          <w:szCs w:val="36"/>
                        </w:rPr>
                        <w:t>SKILLS</w:t>
                      </w:r>
                    </w:p>
                  </w:txbxContent>
                </v:textbox>
              </v:shape>
            </w:pict>
          </mc:Fallback>
        </mc:AlternateContent>
      </w:r>
    </w:p>
    <w:p w14:paraId="3F31D6A6" w14:textId="25BC646F" w:rsidR="0011567C" w:rsidRPr="008605BA" w:rsidRDefault="008605BA">
      <w:r w:rsidRPr="008605BA">
        <w:rPr>
          <w:noProof/>
        </w:rPr>
        <mc:AlternateContent>
          <mc:Choice Requires="wps">
            <w:drawing>
              <wp:anchor distT="0" distB="0" distL="114300" distR="114300" simplePos="0" relativeHeight="251699712" behindDoc="0" locked="0" layoutInCell="1" allowOverlap="1" wp14:anchorId="10F9A3ED" wp14:editId="70491FA7">
                <wp:simplePos x="0" y="0"/>
                <wp:positionH relativeFrom="column">
                  <wp:posOffset>1714500</wp:posOffset>
                </wp:positionH>
                <wp:positionV relativeFrom="paragraph">
                  <wp:posOffset>43814</wp:posOffset>
                </wp:positionV>
                <wp:extent cx="9525" cy="5915025"/>
                <wp:effectExtent l="0" t="0" r="28575" b="28575"/>
                <wp:wrapNone/>
                <wp:docPr id="24" name="Straight Connector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9525" cy="5915025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tx1">
                              <a:lumMod val="50000"/>
                              <a:lumOff val="50000"/>
                            </a:schemeClr>
                          </a:solidFill>
                        </a:ln>
                        <a:effectLst/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54E1A1B" id="Straight Connector 24" o:spid="_x0000_s1026" style="position:absolute;flip:x;z-index:2516997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35pt,3.45pt" to="135.75pt,469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" strokecolor="gray [1629]" strokeweight="1pt"/>
            </w:pict>
          </mc:Fallback>
        </mc:AlternateContent>
      </w:r>
      <w:r w:rsidRPr="008605BA">
        <w:rPr>
          <w:noProof/>
        </w:rPr>
        <mc:AlternateContent>
          <mc:Choice Requires="wps">
            <w:drawing>
              <wp:anchor distT="0" distB="0" distL="114300" distR="114300" simplePos="0" relativeHeight="251639296" behindDoc="0" locked="0" layoutInCell="1" allowOverlap="1" wp14:anchorId="75E881A7" wp14:editId="5EFFF239">
                <wp:simplePos x="0" y="0"/>
                <wp:positionH relativeFrom="column">
                  <wp:posOffset>2002155</wp:posOffset>
                </wp:positionH>
                <wp:positionV relativeFrom="paragraph">
                  <wp:posOffset>55245</wp:posOffset>
                </wp:positionV>
                <wp:extent cx="3886200" cy="264795"/>
                <wp:effectExtent l="0" t="0" r="0" b="1905"/>
                <wp:wrapNone/>
                <wp:docPr id="557" name="Metin Kutusu 3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886200" cy="26479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F86809E" w14:textId="78417E51" w:rsidR="00DE1958" w:rsidRPr="005514A4" w:rsidRDefault="00DE1958" w:rsidP="001D26AA">
                            <w:pPr>
                              <w:rPr>
                                <w:rFonts w:ascii="Oswald Regular" w:hAnsi="Oswald Regular" w:cs="Open Sans"/>
                                <w:bCs/>
                                <w:color w:val="000000" w:themeColor="text1"/>
                                <w:spacing w:val="30"/>
                                <w:sz w:val="36"/>
                                <w:szCs w:val="36"/>
                                <w14:textOutline w14:w="317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5514A4">
                              <w:rPr>
                                <w:rFonts w:ascii="Oswald Regular" w:hAnsi="Oswald Regular" w:cs="Open Sans"/>
                                <w:bCs/>
                                <w:color w:val="000000" w:themeColor="text1"/>
                                <w:spacing w:val="30"/>
                                <w:sz w:val="36"/>
                                <w:szCs w:val="36"/>
                                <w14:textOutline w14:w="317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WORK EXPERIENC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5E881A7" id="_x0000_s1035" type="#_x0000_t202" style="position:absolute;margin-left:157.65pt;margin-top:4.35pt;width:306pt;height:20.85pt;z-index:2516392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" filled="f" stroked="f" strokeweight=".5pt">
                <v:textbox inset="0,0,0,0">
                  <w:txbxContent>
                    <w:p w14:paraId="3F86809E" w14:textId="78417E51" w:rsidR="00DE1958" w:rsidRPr="005514A4" w:rsidRDefault="00DE1958" w:rsidP="001D26AA">
                      <w:pPr>
                        <w:rPr>
                          <w:rFonts w:ascii="Oswald Regular" w:hAnsi="Oswald Regular" w:cs="Open Sans"/>
                          <w:bCs/>
                          <w:color w:val="000000" w:themeColor="text1"/>
                          <w:spacing w:val="30"/>
                          <w:sz w:val="36"/>
                          <w:szCs w:val="36"/>
                          <w14:textOutline w14:w="317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 w:rsidRPr="005514A4">
                        <w:rPr>
                          <w:rFonts w:ascii="Oswald Regular" w:hAnsi="Oswald Regular" w:cs="Open Sans"/>
                          <w:bCs/>
                          <w:color w:val="000000" w:themeColor="text1"/>
                          <w:spacing w:val="30"/>
                          <w:sz w:val="36"/>
                          <w:szCs w:val="36"/>
                          <w14:textOutline w14:w="317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WORK EXPERIENCE</w:t>
                      </w:r>
                    </w:p>
                  </w:txbxContent>
                </v:textbox>
              </v:shape>
            </w:pict>
          </mc:Fallback>
        </mc:AlternateContent>
      </w:r>
      <w:r w:rsidRPr="008605BA">
        <w:rPr>
          <w:noProof/>
        </w:rPr>
        <mc:AlternateContent>
          <mc:Choice Requires="wps">
            <w:drawing>
              <wp:anchor distT="0" distB="0" distL="114300" distR="114300" simplePos="0" relativeHeight="251757056" behindDoc="0" locked="0" layoutInCell="1" allowOverlap="1" wp14:anchorId="5A223837" wp14:editId="16B6436A">
                <wp:simplePos x="0" y="0"/>
                <wp:positionH relativeFrom="column">
                  <wp:posOffset>-622300</wp:posOffset>
                </wp:positionH>
                <wp:positionV relativeFrom="paragraph">
                  <wp:posOffset>936625</wp:posOffset>
                </wp:positionV>
                <wp:extent cx="2081530" cy="3537585"/>
                <wp:effectExtent l="0" t="0" r="13970" b="5715"/>
                <wp:wrapNone/>
                <wp:docPr id="561" name="Metin Kutusu 3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081530" cy="353758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AB6F46E" w14:textId="342772AA" w:rsidR="0055010B" w:rsidRPr="00243D39" w:rsidRDefault="0055010B" w:rsidP="00045AE2">
                            <w:pPr>
                              <w:spacing w:line="250" w:lineRule="auto"/>
                              <w:jc w:val="right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>Excellent Communication Skills</w:t>
                            </w:r>
                          </w:p>
                          <w:p w14:paraId="3A732D43" w14:textId="77777777" w:rsidR="003B2316" w:rsidRPr="00243D39" w:rsidRDefault="003B2316" w:rsidP="00243D39">
                            <w:pPr>
                              <w:spacing w:line="250" w:lineRule="auto"/>
                              <w:jc w:val="right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</w:p>
                          <w:p w14:paraId="7629B3FF" w14:textId="326826AA" w:rsidR="002441C0" w:rsidRDefault="0016426A" w:rsidP="0055010B">
                            <w:pPr>
                              <w:spacing w:line="250" w:lineRule="auto"/>
                              <w:jc w:val="right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>Effective  Communicating Technical  Solutions</w:t>
                            </w:r>
                          </w:p>
                          <w:p w14:paraId="32BEBDB7" w14:textId="77777777" w:rsidR="002441C0" w:rsidRDefault="002441C0" w:rsidP="0055010B">
                            <w:pPr>
                              <w:spacing w:line="250" w:lineRule="auto"/>
                              <w:jc w:val="right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</w:p>
                          <w:p w14:paraId="35DE16B0" w14:textId="16685843" w:rsidR="00F6419F" w:rsidRPr="00243D39" w:rsidRDefault="0016426A" w:rsidP="0055010B">
                            <w:pPr>
                              <w:spacing w:line="250" w:lineRule="auto"/>
                              <w:jc w:val="right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>Strong</w:t>
                            </w:r>
                            <w:r w:rsidR="002B5B6B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72196B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>Problem-Solving</w:t>
                            </w:r>
                            <w:r w:rsidR="002B5B6B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 xml:space="preserve"> abilities</w:t>
                            </w:r>
                          </w:p>
                          <w:p w14:paraId="09720AC4" w14:textId="77777777" w:rsidR="003B2316" w:rsidRPr="00243D39" w:rsidRDefault="003B2316" w:rsidP="0055010B">
                            <w:pPr>
                              <w:spacing w:line="250" w:lineRule="auto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</w:p>
                          <w:p w14:paraId="7713A8B0" w14:textId="5980B8B1" w:rsidR="003B2316" w:rsidRPr="00243D39" w:rsidRDefault="0072196B" w:rsidP="00243D39">
                            <w:pPr>
                              <w:spacing w:line="250" w:lineRule="auto"/>
                              <w:jc w:val="right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>Strategic Planning</w:t>
                            </w:r>
                            <w:r w:rsidR="002B5B6B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 xml:space="preserve"> and </w:t>
                            </w:r>
                            <w:r w:rsidR="002441C0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>Delivery</w:t>
                            </w:r>
                          </w:p>
                          <w:p w14:paraId="39E30B7F" w14:textId="77777777" w:rsidR="003B2316" w:rsidRPr="00243D39" w:rsidRDefault="003B2316" w:rsidP="00243D39">
                            <w:pPr>
                              <w:spacing w:line="250" w:lineRule="auto"/>
                              <w:jc w:val="right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</w:p>
                          <w:p w14:paraId="508D6BFC" w14:textId="4E0FBCC5" w:rsidR="002441C0" w:rsidRDefault="002441C0" w:rsidP="002441C0">
                            <w:pPr>
                              <w:spacing w:line="250" w:lineRule="auto"/>
                              <w:jc w:val="right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>Analytics Skills</w:t>
                            </w:r>
                          </w:p>
                          <w:p w14:paraId="4CC9AC74" w14:textId="77777777" w:rsidR="002441C0" w:rsidRDefault="002441C0" w:rsidP="002441C0">
                            <w:pPr>
                              <w:spacing w:line="250" w:lineRule="auto"/>
                              <w:jc w:val="right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</w:p>
                          <w:p w14:paraId="7ABDE02E" w14:textId="5E1B224A" w:rsidR="002441C0" w:rsidRPr="00243D39" w:rsidRDefault="002441C0" w:rsidP="002441C0">
                            <w:pPr>
                              <w:spacing w:line="250" w:lineRule="auto"/>
                              <w:ind w:left="720" w:hanging="720"/>
                              <w:jc w:val="right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>Technical Expert</w:t>
                            </w:r>
                          </w:p>
                          <w:p w14:paraId="215AB569" w14:textId="4CFF00CB" w:rsidR="005514A4" w:rsidRPr="00243D39" w:rsidRDefault="005514A4" w:rsidP="00243D39">
                            <w:pPr>
                              <w:spacing w:line="250" w:lineRule="auto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</w:p>
                          <w:p w14:paraId="55FAB972" w14:textId="0A6D2E59" w:rsidR="002A23D4" w:rsidRDefault="002A23D4" w:rsidP="00243D39">
                            <w:pPr>
                              <w:spacing w:line="250" w:lineRule="auto"/>
                              <w:jc w:val="right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</w:p>
                          <w:p w14:paraId="1997C5BB" w14:textId="77777777" w:rsidR="002A23D4" w:rsidRPr="00243D39" w:rsidRDefault="002A23D4" w:rsidP="00243D39">
                            <w:pPr>
                              <w:spacing w:line="250" w:lineRule="auto"/>
                              <w:jc w:val="right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</w:p>
                          <w:p w14:paraId="339813C2" w14:textId="77777777" w:rsidR="00F6419F" w:rsidRPr="00243D39" w:rsidRDefault="00F6419F" w:rsidP="00243D39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50" w:lineRule="auto"/>
                              <w:jc w:val="right"/>
                              <w:textAlignment w:val="center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A223837" id="_x0000_s1036" type="#_x0000_t202" style="position:absolute;margin-left:-49pt;margin-top:73.75pt;width:163.9pt;height:278.55pt;z-index:25175705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" filled="f" stroked="f" strokeweight=".5pt">
                <v:textbox inset="0,0,0,0">
                  <w:txbxContent>
                    <w:p w14:paraId="0AB6F46E" w14:textId="342772AA" w:rsidR="0055010B" w:rsidRPr="00243D39" w:rsidRDefault="0055010B" w:rsidP="00045AE2">
                      <w:pPr>
                        <w:spacing w:line="250" w:lineRule="auto"/>
                        <w:jc w:val="right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  <w:r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>Excellent Communication Skills</w:t>
                      </w:r>
                    </w:p>
                    <w:p w14:paraId="3A732D43" w14:textId="77777777" w:rsidR="003B2316" w:rsidRPr="00243D39" w:rsidRDefault="003B2316" w:rsidP="00243D39">
                      <w:pPr>
                        <w:spacing w:line="250" w:lineRule="auto"/>
                        <w:jc w:val="right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</w:p>
                    <w:p w14:paraId="7629B3FF" w14:textId="326826AA" w:rsidR="002441C0" w:rsidRDefault="0016426A" w:rsidP="0055010B">
                      <w:pPr>
                        <w:spacing w:line="250" w:lineRule="auto"/>
                        <w:jc w:val="right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  <w:r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>Effective  Communicating Technical  Solutions</w:t>
                      </w:r>
                    </w:p>
                    <w:p w14:paraId="32BEBDB7" w14:textId="77777777" w:rsidR="002441C0" w:rsidRDefault="002441C0" w:rsidP="0055010B">
                      <w:pPr>
                        <w:spacing w:line="250" w:lineRule="auto"/>
                        <w:jc w:val="right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</w:p>
                    <w:p w14:paraId="35DE16B0" w14:textId="16685843" w:rsidR="00F6419F" w:rsidRPr="00243D39" w:rsidRDefault="0016426A" w:rsidP="0055010B">
                      <w:pPr>
                        <w:spacing w:line="250" w:lineRule="auto"/>
                        <w:jc w:val="right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  <w:r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>Strong</w:t>
                      </w:r>
                      <w:r w:rsidR="002B5B6B"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 xml:space="preserve"> </w:t>
                      </w:r>
                      <w:r w:rsidR="0072196B"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>Problem-Solving</w:t>
                      </w:r>
                      <w:r w:rsidR="002B5B6B"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 xml:space="preserve"> abilities</w:t>
                      </w:r>
                    </w:p>
                    <w:p w14:paraId="09720AC4" w14:textId="77777777" w:rsidR="003B2316" w:rsidRPr="00243D39" w:rsidRDefault="003B2316" w:rsidP="0055010B">
                      <w:pPr>
                        <w:spacing w:line="250" w:lineRule="auto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</w:p>
                    <w:p w14:paraId="7713A8B0" w14:textId="5980B8B1" w:rsidR="003B2316" w:rsidRPr="00243D39" w:rsidRDefault="0072196B" w:rsidP="00243D39">
                      <w:pPr>
                        <w:spacing w:line="250" w:lineRule="auto"/>
                        <w:jc w:val="right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  <w:r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>Strategic Planning</w:t>
                      </w:r>
                      <w:r w:rsidR="002B5B6B"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 xml:space="preserve"> and </w:t>
                      </w:r>
                      <w:r w:rsidR="002441C0"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>Delivery</w:t>
                      </w:r>
                    </w:p>
                    <w:p w14:paraId="39E30B7F" w14:textId="77777777" w:rsidR="003B2316" w:rsidRPr="00243D39" w:rsidRDefault="003B2316" w:rsidP="00243D39">
                      <w:pPr>
                        <w:spacing w:line="250" w:lineRule="auto"/>
                        <w:jc w:val="right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</w:p>
                    <w:p w14:paraId="508D6BFC" w14:textId="4E0FBCC5" w:rsidR="002441C0" w:rsidRDefault="002441C0" w:rsidP="002441C0">
                      <w:pPr>
                        <w:spacing w:line="250" w:lineRule="auto"/>
                        <w:jc w:val="right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  <w:r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>Analytics Skills</w:t>
                      </w:r>
                    </w:p>
                    <w:p w14:paraId="4CC9AC74" w14:textId="77777777" w:rsidR="002441C0" w:rsidRDefault="002441C0" w:rsidP="002441C0">
                      <w:pPr>
                        <w:spacing w:line="250" w:lineRule="auto"/>
                        <w:jc w:val="right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</w:p>
                    <w:p w14:paraId="7ABDE02E" w14:textId="5E1B224A" w:rsidR="002441C0" w:rsidRPr="00243D39" w:rsidRDefault="002441C0" w:rsidP="002441C0">
                      <w:pPr>
                        <w:spacing w:line="250" w:lineRule="auto"/>
                        <w:ind w:left="720" w:hanging="720"/>
                        <w:jc w:val="right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  <w:r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>Technical Expert</w:t>
                      </w:r>
                    </w:p>
                    <w:p w14:paraId="215AB569" w14:textId="4CFF00CB" w:rsidR="005514A4" w:rsidRPr="00243D39" w:rsidRDefault="005514A4" w:rsidP="00243D39">
                      <w:pPr>
                        <w:spacing w:line="250" w:lineRule="auto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</w:p>
                    <w:p w14:paraId="55FAB972" w14:textId="0A6D2E59" w:rsidR="002A23D4" w:rsidRDefault="002A23D4" w:rsidP="00243D39">
                      <w:pPr>
                        <w:spacing w:line="250" w:lineRule="auto"/>
                        <w:jc w:val="right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</w:p>
                    <w:p w14:paraId="1997C5BB" w14:textId="77777777" w:rsidR="002A23D4" w:rsidRPr="00243D39" w:rsidRDefault="002A23D4" w:rsidP="00243D39">
                      <w:pPr>
                        <w:spacing w:line="250" w:lineRule="auto"/>
                        <w:jc w:val="right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</w:p>
                    <w:p w14:paraId="339813C2" w14:textId="77777777" w:rsidR="00F6419F" w:rsidRPr="00243D39" w:rsidRDefault="00F6419F" w:rsidP="00243D39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50" w:lineRule="auto"/>
                        <w:jc w:val="right"/>
                        <w:textAlignment w:val="center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760482A1" w14:textId="0C368028" w:rsidR="0011567C" w:rsidRPr="008605BA" w:rsidRDefault="0011567C"/>
    <w:p w14:paraId="26146302" w14:textId="29B3CE9D" w:rsidR="0011567C" w:rsidRPr="008605BA" w:rsidRDefault="0011567C"/>
    <w:p w14:paraId="77271BC4" w14:textId="7AE1A9D3" w:rsidR="0011567C" w:rsidRPr="008605BA" w:rsidRDefault="008605BA">
      <w:r w:rsidRPr="008605BA">
        <w:rPr>
          <w:noProof/>
        </w:rPr>
        <mc:AlternateContent>
          <mc:Choice Requires="wps">
            <w:drawing>
              <wp:anchor distT="0" distB="0" distL="114300" distR="114300" simplePos="0" relativeHeight="251722240" behindDoc="0" locked="0" layoutInCell="1" allowOverlap="1" wp14:anchorId="054FAEB2" wp14:editId="2C6D67FF">
                <wp:simplePos x="0" y="0"/>
                <wp:positionH relativeFrom="column">
                  <wp:posOffset>2009775</wp:posOffset>
                </wp:positionH>
                <wp:positionV relativeFrom="paragraph">
                  <wp:posOffset>79375</wp:posOffset>
                </wp:positionV>
                <wp:extent cx="3888105" cy="5419725"/>
                <wp:effectExtent l="0" t="0" r="0" b="9525"/>
                <wp:wrapNone/>
                <wp:docPr id="516" name="Metin Kutusu 3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888105" cy="541972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B5E4371" w14:textId="11121CE3" w:rsidR="00A45781" w:rsidRPr="0055010B" w:rsidRDefault="00344998" w:rsidP="00985E55">
                            <w:pPr>
                              <w:spacing w:line="250" w:lineRule="auto"/>
                              <w:rPr>
                                <w:rFonts w:asciiTheme="majorHAnsi" w:hAnsiTheme="majorHAnsi" w:cstheme="majorHAnsi"/>
                                <w:b/>
                                <w:color w:val="404040" w:themeColor="text1" w:themeTint="BF"/>
                                <w:spacing w:val="20"/>
                                <w:sz w:val="20"/>
                                <w:szCs w:val="20"/>
                              </w:rPr>
                            </w:pPr>
                            <w:r w:rsidRPr="0055010B">
                              <w:rPr>
                                <w:rFonts w:asciiTheme="majorHAnsi" w:hAnsiTheme="majorHAnsi" w:cstheme="majorHAnsi"/>
                                <w:b/>
                                <w:color w:val="404040" w:themeColor="text1" w:themeTint="BF"/>
                                <w:spacing w:val="20"/>
                                <w:sz w:val="20"/>
                                <w:szCs w:val="20"/>
                              </w:rPr>
                              <w:t>SOLUTIONS ENGINEER AND LATIN AMERICA SALES EXECUTIVE</w:t>
                            </w:r>
                          </w:p>
                          <w:p w14:paraId="66025E4D" w14:textId="41DA6511" w:rsidR="00C52163" w:rsidRDefault="00344998" w:rsidP="00985E55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50" w:lineRule="auto"/>
                              <w:textAlignment w:val="center"/>
                              <w:rPr>
                                <w:rFonts w:asciiTheme="majorHAnsi" w:hAnsiTheme="majorHAnsi" w:cstheme="majorHAnsi"/>
                                <w:iCs/>
                                <w:color w:val="404040" w:themeColor="text1" w:themeTint="BF"/>
                                <w:spacing w:val="1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iCs/>
                                <w:color w:val="404040" w:themeColor="text1" w:themeTint="BF"/>
                                <w:spacing w:val="10"/>
                                <w:sz w:val="20"/>
                                <w:szCs w:val="20"/>
                              </w:rPr>
                              <w:t>VSoft Corp</w:t>
                            </w:r>
                            <w:r w:rsidR="00881EBA" w:rsidRPr="004F5D66">
                              <w:rPr>
                                <w:rFonts w:asciiTheme="majorHAnsi" w:hAnsiTheme="majorHAnsi" w:cstheme="majorHAnsi"/>
                                <w:iCs/>
                                <w:color w:val="404040" w:themeColor="text1" w:themeTint="BF"/>
                                <w:spacing w:val="10"/>
                                <w:sz w:val="20"/>
                                <w:szCs w:val="20"/>
                              </w:rPr>
                              <w:t xml:space="preserve"> | </w:t>
                            </w:r>
                            <w:r>
                              <w:rPr>
                                <w:rFonts w:asciiTheme="majorHAnsi" w:hAnsiTheme="majorHAnsi" w:cstheme="majorHAnsi"/>
                                <w:iCs/>
                                <w:color w:val="404040" w:themeColor="text1" w:themeTint="BF"/>
                                <w:spacing w:val="10"/>
                                <w:sz w:val="20"/>
                                <w:szCs w:val="20"/>
                              </w:rPr>
                              <w:t>Duluth, GA</w:t>
                            </w:r>
                            <w:r w:rsidR="00881EBA" w:rsidRPr="004F5D66">
                              <w:rPr>
                                <w:rFonts w:asciiTheme="majorHAnsi" w:hAnsiTheme="majorHAnsi" w:cstheme="majorHAnsi"/>
                                <w:iCs/>
                                <w:color w:val="404040" w:themeColor="text1" w:themeTint="BF"/>
                                <w:spacing w:val="10"/>
                                <w:sz w:val="20"/>
                                <w:szCs w:val="20"/>
                              </w:rPr>
                              <w:t xml:space="preserve"> | </w:t>
                            </w:r>
                            <w:r w:rsidR="00A45781" w:rsidRPr="004F5D66">
                              <w:rPr>
                                <w:rFonts w:asciiTheme="majorHAnsi" w:hAnsiTheme="majorHAnsi" w:cstheme="majorHAnsi"/>
                                <w:iCs/>
                                <w:color w:val="404040" w:themeColor="text1" w:themeTint="BF"/>
                                <w:spacing w:val="10"/>
                                <w:sz w:val="20"/>
                                <w:szCs w:val="20"/>
                              </w:rPr>
                              <w:t>201</w:t>
                            </w:r>
                            <w:r>
                              <w:rPr>
                                <w:rFonts w:asciiTheme="majorHAnsi" w:hAnsiTheme="majorHAnsi" w:cstheme="majorHAnsi"/>
                                <w:iCs/>
                                <w:color w:val="404040" w:themeColor="text1" w:themeTint="BF"/>
                                <w:spacing w:val="10"/>
                                <w:sz w:val="20"/>
                                <w:szCs w:val="20"/>
                              </w:rPr>
                              <w:t>6</w:t>
                            </w:r>
                            <w:r w:rsidR="00A45781" w:rsidRPr="004F5D66">
                              <w:rPr>
                                <w:rFonts w:asciiTheme="majorHAnsi" w:hAnsiTheme="majorHAnsi" w:cstheme="majorHAnsi"/>
                                <w:iCs/>
                                <w:color w:val="404040" w:themeColor="text1" w:themeTint="BF"/>
                                <w:spacing w:val="10"/>
                                <w:sz w:val="20"/>
                                <w:szCs w:val="20"/>
                              </w:rPr>
                              <w:t xml:space="preserve"> – Present</w:t>
                            </w:r>
                          </w:p>
                          <w:p w14:paraId="72640661" w14:textId="77777777" w:rsidR="008605BA" w:rsidRPr="004F5D66" w:rsidRDefault="008605BA" w:rsidP="00985E55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50" w:lineRule="auto"/>
                              <w:textAlignment w:val="center"/>
                              <w:rPr>
                                <w:rFonts w:asciiTheme="majorHAnsi" w:hAnsiTheme="majorHAnsi" w:cstheme="majorHAnsi"/>
                                <w:iCs/>
                                <w:color w:val="404040" w:themeColor="text1" w:themeTint="BF"/>
                                <w:spacing w:val="10"/>
                                <w:sz w:val="20"/>
                                <w:szCs w:val="20"/>
                              </w:rPr>
                            </w:pPr>
                          </w:p>
                          <w:p w14:paraId="703F0535" w14:textId="3158673F" w:rsidR="006C0AB3" w:rsidRPr="006C0AB3" w:rsidRDefault="006C0AB3" w:rsidP="00985E55">
                            <w:pPr>
                              <w:numPr>
                                <w:ilvl w:val="0"/>
                                <w:numId w:val="10"/>
                              </w:num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50" w:lineRule="auto"/>
                              <w:textAlignment w:val="center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</w:pPr>
                            <w:r w:rsidRPr="00344998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 xml:space="preserve">Prepare and </w:t>
                            </w:r>
                            <w:r w:rsidR="00045AE2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>deliver</w:t>
                            </w:r>
                            <w:r w:rsidRPr="00344998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 xml:space="preserve"> presentation</w:t>
                            </w:r>
                            <w:r w:rsidR="00117B70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>s</w:t>
                            </w:r>
                            <w:r w:rsidRPr="00344998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 xml:space="preserve"> and demonstration</w:t>
                            </w:r>
                            <w:r w:rsidR="00117B70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>s</w:t>
                            </w:r>
                            <w:r w:rsidRPr="00344998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 xml:space="preserve"> to prospec</w:t>
                            </w:r>
                            <w:r w:rsidR="00117B70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>tive</w:t>
                            </w:r>
                            <w:r w:rsidRPr="00344998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 xml:space="preserve"> and existing customers </w:t>
                            </w:r>
                            <w:r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>as the Subject Matter Expert for</w:t>
                            </w:r>
                            <w:r w:rsidRPr="00344998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 xml:space="preserve"> VSoft Core Banking system for US activities and VSoft Check Processing Platform for LATAM activities. </w:t>
                            </w:r>
                          </w:p>
                          <w:p w14:paraId="246B8476" w14:textId="78BBD0C3" w:rsidR="00344998" w:rsidRPr="00344998" w:rsidRDefault="00344998" w:rsidP="00985E55">
                            <w:pPr>
                              <w:numPr>
                                <w:ilvl w:val="0"/>
                                <w:numId w:val="10"/>
                              </w:num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50" w:lineRule="auto"/>
                              <w:textAlignment w:val="center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</w:pPr>
                            <w:r w:rsidRPr="00344998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 xml:space="preserve">Answer </w:t>
                            </w:r>
                            <w:r w:rsidR="007C1F07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 xml:space="preserve">Requests for Information, </w:t>
                            </w:r>
                            <w:r w:rsidRPr="00344998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>Request</w:t>
                            </w:r>
                            <w:r w:rsidR="007C1F07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>s</w:t>
                            </w:r>
                            <w:r w:rsidRPr="00344998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 xml:space="preserve"> for Proposal and create Business Proposals, Statements of Work</w:t>
                            </w:r>
                            <w:r w:rsidR="007C1F07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>,</w:t>
                            </w:r>
                            <w:r w:rsidRPr="00344998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 xml:space="preserve"> and any other documents required during the sale</w:t>
                            </w:r>
                            <w:r w:rsidR="007C1F07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>s</w:t>
                            </w:r>
                            <w:r w:rsidRPr="00344998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 xml:space="preserve"> cycle for VSoft Core Banking and VSoft Check Processing initiatives.</w:t>
                            </w:r>
                          </w:p>
                          <w:p w14:paraId="4BC55DE9" w14:textId="422A2997" w:rsidR="00344998" w:rsidRPr="00344998" w:rsidRDefault="00344998" w:rsidP="00985E55">
                            <w:pPr>
                              <w:numPr>
                                <w:ilvl w:val="0"/>
                                <w:numId w:val="10"/>
                              </w:num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50" w:lineRule="auto"/>
                              <w:textAlignment w:val="center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</w:pPr>
                            <w:r w:rsidRPr="00344998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 xml:space="preserve">Perform </w:t>
                            </w:r>
                            <w:r w:rsidR="00117B70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>g</w:t>
                            </w:r>
                            <w:r w:rsidRPr="00344998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>ap and system architecture analysis on Core Banking systems such as Fiserv-DNA, Fiserv-Portico, Finastra-Sparak, Corelation-Keystone, and other Core</w:t>
                            </w:r>
                            <w:r w:rsidR="00117B70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>s</w:t>
                            </w:r>
                            <w:r w:rsidR="007C1F07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>.</w:t>
                            </w:r>
                            <w:r w:rsidRPr="00344998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7C1F07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>R</w:t>
                            </w:r>
                            <w:r w:rsidRPr="00344998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>eport finding</w:t>
                            </w:r>
                            <w:r w:rsidR="007C1F07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>s</w:t>
                            </w:r>
                            <w:r w:rsidRPr="00344998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 xml:space="preserve"> and create a new proposed system architecture to prospect</w:t>
                            </w:r>
                            <w:r w:rsidR="00117B70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>ive</w:t>
                            </w:r>
                            <w:r w:rsidRPr="00344998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 xml:space="preserve"> customers during the sales cycle.</w:t>
                            </w:r>
                          </w:p>
                          <w:p w14:paraId="29F416ED" w14:textId="4E64F437" w:rsidR="00344998" w:rsidRPr="00461ACE" w:rsidRDefault="00C07F4D" w:rsidP="00985E55">
                            <w:pPr>
                              <w:numPr>
                                <w:ilvl w:val="0"/>
                                <w:numId w:val="10"/>
                              </w:num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50" w:lineRule="auto"/>
                              <w:textAlignment w:val="center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</w:pPr>
                            <w:r w:rsidRPr="00461ACE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>D</w:t>
                            </w:r>
                            <w:r w:rsidR="00344998" w:rsidRPr="00461ACE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>esign, defin</w:t>
                            </w:r>
                            <w:r w:rsidRPr="00461ACE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>e</w:t>
                            </w:r>
                            <w:r w:rsidR="00344998" w:rsidRPr="00461ACE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 xml:space="preserve"> and document</w:t>
                            </w:r>
                            <w:r w:rsidRPr="00461ACE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 xml:space="preserve"> new</w:t>
                            </w:r>
                            <w:r w:rsidR="00AD61AB" w:rsidRPr="00461ACE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>-to-market</w:t>
                            </w:r>
                            <w:r w:rsidR="00344998" w:rsidRPr="00461ACE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 xml:space="preserve"> VSoft Remittance, VSoft Real-Time Signature Verification</w:t>
                            </w:r>
                            <w:r w:rsidR="006753EA" w:rsidRPr="00461ACE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 xml:space="preserve"> and</w:t>
                            </w:r>
                            <w:r w:rsidR="00344998" w:rsidRPr="00461ACE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 xml:space="preserve"> VSoft Positive Pay</w:t>
                            </w:r>
                            <w:r w:rsidR="006753EA" w:rsidRPr="00461ACE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 xml:space="preserve"> Solutions</w:t>
                            </w:r>
                            <w:r w:rsidR="00461ACE" w:rsidRPr="00461ACE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 xml:space="preserve"> after creating a competitors</w:t>
                            </w:r>
                            <w:r w:rsidR="00461ACE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>’</w:t>
                            </w:r>
                            <w:r w:rsidR="00461ACE" w:rsidRPr="00461ACE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 xml:space="preserve"> analysis and </w:t>
                            </w:r>
                            <w:r w:rsidR="00045AE2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>g</w:t>
                            </w:r>
                            <w:r w:rsidR="00461ACE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>ather</w:t>
                            </w:r>
                            <w:r w:rsidR="00045AE2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>ing</w:t>
                            </w:r>
                            <w:r w:rsidR="00461ACE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461ACE" w:rsidRPr="00461ACE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>customers’ requirements</w:t>
                            </w:r>
                            <w:r w:rsidR="00344998" w:rsidRPr="00461ACE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 xml:space="preserve">.  </w:t>
                            </w:r>
                          </w:p>
                          <w:p w14:paraId="70F8CE3A" w14:textId="1E7480DA" w:rsidR="00DE1958" w:rsidRPr="00344998" w:rsidRDefault="00344998" w:rsidP="00985E55">
                            <w:pPr>
                              <w:numPr>
                                <w:ilvl w:val="0"/>
                                <w:numId w:val="10"/>
                              </w:num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50" w:lineRule="auto"/>
                              <w:textAlignment w:val="center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</w:pPr>
                            <w:bookmarkStart w:id="0" w:name="_Hlk437901"/>
                            <w:r w:rsidRPr="00344998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 xml:space="preserve">Define requirements (BRDs, SRDs, etc.) to integrate with customers and partner solutions either through API Calls, REST web services or extract files. </w:t>
                            </w:r>
                            <w:bookmarkEnd w:id="0"/>
                          </w:p>
                          <w:p w14:paraId="3A5DF706" w14:textId="77777777" w:rsidR="008605BA" w:rsidRPr="004F5D66" w:rsidRDefault="008605BA" w:rsidP="00985E55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50" w:lineRule="auto"/>
                              <w:textAlignment w:val="center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</w:pPr>
                          </w:p>
                          <w:p w14:paraId="52385971" w14:textId="5CE15F57" w:rsidR="00881EBA" w:rsidRPr="0055010B" w:rsidRDefault="00344998" w:rsidP="00985E55">
                            <w:pPr>
                              <w:spacing w:line="250" w:lineRule="auto"/>
                              <w:rPr>
                                <w:rFonts w:asciiTheme="majorHAnsi" w:hAnsiTheme="majorHAnsi" w:cstheme="majorHAnsi"/>
                                <w:b/>
                                <w:color w:val="404040" w:themeColor="text1" w:themeTint="BF"/>
                                <w:spacing w:val="20"/>
                                <w:sz w:val="20"/>
                                <w:szCs w:val="20"/>
                              </w:rPr>
                            </w:pPr>
                            <w:r w:rsidRPr="0055010B">
                              <w:rPr>
                                <w:rFonts w:asciiTheme="majorHAnsi" w:hAnsiTheme="majorHAnsi" w:cstheme="majorHAnsi"/>
                                <w:b/>
                                <w:color w:val="404040" w:themeColor="text1" w:themeTint="BF"/>
                                <w:spacing w:val="20"/>
                                <w:sz w:val="20"/>
                                <w:szCs w:val="20"/>
                              </w:rPr>
                              <w:t>BRANCH MANAGER, VP</w:t>
                            </w:r>
                          </w:p>
                          <w:p w14:paraId="1E02C063" w14:textId="0255A2D7" w:rsidR="00881EBA" w:rsidRDefault="00344998" w:rsidP="00985E55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50" w:lineRule="auto"/>
                              <w:textAlignment w:val="center"/>
                              <w:rPr>
                                <w:rFonts w:asciiTheme="majorHAnsi" w:hAnsiTheme="majorHAnsi" w:cstheme="majorHAnsi"/>
                                <w:iCs/>
                                <w:color w:val="404040" w:themeColor="text1" w:themeTint="BF"/>
                                <w:spacing w:val="1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iCs/>
                                <w:color w:val="404040" w:themeColor="text1" w:themeTint="BF"/>
                                <w:spacing w:val="10"/>
                                <w:sz w:val="20"/>
                                <w:szCs w:val="20"/>
                              </w:rPr>
                              <w:t>JPMorgan Chase Bank N.A.</w:t>
                            </w:r>
                            <w:r w:rsidR="00881EBA" w:rsidRPr="004F5D66">
                              <w:rPr>
                                <w:rFonts w:asciiTheme="majorHAnsi" w:hAnsiTheme="majorHAnsi" w:cstheme="majorHAnsi"/>
                                <w:iCs/>
                                <w:color w:val="404040" w:themeColor="text1" w:themeTint="BF"/>
                                <w:spacing w:val="10"/>
                                <w:sz w:val="20"/>
                                <w:szCs w:val="20"/>
                              </w:rPr>
                              <w:t xml:space="preserve"> | </w:t>
                            </w:r>
                            <w:r>
                              <w:rPr>
                                <w:rFonts w:asciiTheme="majorHAnsi" w:hAnsiTheme="majorHAnsi" w:cstheme="majorHAnsi"/>
                                <w:iCs/>
                                <w:color w:val="404040" w:themeColor="text1" w:themeTint="BF"/>
                                <w:spacing w:val="10"/>
                                <w:sz w:val="20"/>
                                <w:szCs w:val="20"/>
                              </w:rPr>
                              <w:t>Atlanta, GA</w:t>
                            </w:r>
                            <w:r w:rsidR="00881EBA" w:rsidRPr="004F5D66">
                              <w:rPr>
                                <w:rFonts w:asciiTheme="majorHAnsi" w:hAnsiTheme="majorHAnsi" w:cstheme="majorHAnsi"/>
                                <w:iCs/>
                                <w:color w:val="404040" w:themeColor="text1" w:themeTint="BF"/>
                                <w:spacing w:val="10"/>
                                <w:sz w:val="20"/>
                                <w:szCs w:val="20"/>
                              </w:rPr>
                              <w:t xml:space="preserve"> | 201</w:t>
                            </w:r>
                            <w:r>
                              <w:rPr>
                                <w:rFonts w:asciiTheme="majorHAnsi" w:hAnsiTheme="majorHAnsi" w:cstheme="majorHAnsi"/>
                                <w:iCs/>
                                <w:color w:val="404040" w:themeColor="text1" w:themeTint="BF"/>
                                <w:spacing w:val="10"/>
                                <w:sz w:val="20"/>
                                <w:szCs w:val="20"/>
                              </w:rPr>
                              <w:t>4</w:t>
                            </w:r>
                            <w:r w:rsidR="00881EBA" w:rsidRPr="004F5D66">
                              <w:rPr>
                                <w:rFonts w:asciiTheme="majorHAnsi" w:hAnsiTheme="majorHAnsi" w:cstheme="majorHAnsi"/>
                                <w:iCs/>
                                <w:color w:val="404040" w:themeColor="text1" w:themeTint="BF"/>
                                <w:spacing w:val="10"/>
                                <w:sz w:val="20"/>
                                <w:szCs w:val="20"/>
                              </w:rPr>
                              <w:t xml:space="preserve"> – </w:t>
                            </w:r>
                            <w:r>
                              <w:rPr>
                                <w:rFonts w:asciiTheme="majorHAnsi" w:hAnsiTheme="majorHAnsi" w:cstheme="majorHAnsi"/>
                                <w:iCs/>
                                <w:color w:val="404040" w:themeColor="text1" w:themeTint="BF"/>
                                <w:spacing w:val="10"/>
                                <w:sz w:val="20"/>
                                <w:szCs w:val="20"/>
                              </w:rPr>
                              <w:t>2016</w:t>
                            </w:r>
                          </w:p>
                          <w:p w14:paraId="2A54BF4A" w14:textId="77777777" w:rsidR="008605BA" w:rsidRPr="004F5D66" w:rsidRDefault="008605BA" w:rsidP="00985E55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50" w:lineRule="auto"/>
                              <w:textAlignment w:val="center"/>
                              <w:rPr>
                                <w:rFonts w:asciiTheme="majorHAnsi" w:hAnsiTheme="majorHAnsi" w:cstheme="majorHAnsi"/>
                                <w:iCs/>
                                <w:color w:val="404040" w:themeColor="text1" w:themeTint="BF"/>
                                <w:spacing w:val="10"/>
                                <w:sz w:val="20"/>
                                <w:szCs w:val="20"/>
                              </w:rPr>
                            </w:pPr>
                          </w:p>
                          <w:p w14:paraId="6781D2C0" w14:textId="209A6A1B" w:rsidR="00344998" w:rsidRPr="00344998" w:rsidRDefault="00344998" w:rsidP="00985E55">
                            <w:pPr>
                              <w:numPr>
                                <w:ilvl w:val="0"/>
                                <w:numId w:val="11"/>
                              </w:num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50" w:lineRule="auto"/>
                              <w:textAlignment w:val="center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</w:pPr>
                            <w:r w:rsidRPr="00344998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>Managed daily operations of a $60 million branch banking facility, including developing strategies to increase deposit and investment balances, managing the monthly budget and recruiting/retention of</w:t>
                            </w:r>
                            <w:r w:rsidR="00117B70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 xml:space="preserve"> team of employees</w:t>
                            </w:r>
                            <w:r w:rsidRPr="00344998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 xml:space="preserve">. </w:t>
                            </w:r>
                          </w:p>
                          <w:p w14:paraId="7A7EFF3D" w14:textId="1EACC0AC" w:rsidR="00344998" w:rsidRPr="00344998" w:rsidRDefault="00A66526" w:rsidP="00985E55">
                            <w:pPr>
                              <w:numPr>
                                <w:ilvl w:val="0"/>
                                <w:numId w:val="11"/>
                              </w:num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50" w:lineRule="auto"/>
                              <w:textAlignment w:val="center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>E</w:t>
                            </w:r>
                            <w:r w:rsidR="00344998" w:rsidRPr="00344998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>xceed</w:t>
                            </w:r>
                            <w:r w:rsidR="00117B70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>ed</w:t>
                            </w:r>
                            <w:r w:rsidR="00344998" w:rsidRPr="00344998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 xml:space="preserve"> goals and expectations in all measurable categories while growing balances by 25% YOY.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54FAEB2" id="_x0000_t202" coordsize="21600,21600" o:spt="202" path="m,l,21600r21600,l21600,xe">
                <v:stroke joinstyle="miter"/>
                <v:path gradientshapeok="t" o:connecttype="rect"/>
              </v:shapetype>
              <v:shape id="_x0000_s1037" type="#_x0000_t202" style="position:absolute;margin-left:158.25pt;margin-top:6.25pt;width:306.15pt;height:426.75pt;z-index:25172224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" filled="f" stroked="f" strokeweight=".5pt">
                <v:textbox inset="0,0,0,0">
                  <w:txbxContent>
                    <w:p w14:paraId="5B5E4371" w14:textId="11121CE3" w:rsidR="00A45781" w:rsidRPr="0055010B" w:rsidRDefault="00344998" w:rsidP="00985E55">
                      <w:pPr>
                        <w:spacing w:line="250" w:lineRule="auto"/>
                        <w:rPr>
                          <w:rFonts w:asciiTheme="majorHAnsi" w:hAnsiTheme="majorHAnsi" w:cstheme="majorHAnsi"/>
                          <w:b/>
                          <w:color w:val="404040" w:themeColor="text1" w:themeTint="BF"/>
                          <w:spacing w:val="20"/>
                          <w:sz w:val="20"/>
                          <w:szCs w:val="20"/>
                        </w:rPr>
                      </w:pPr>
                      <w:r w:rsidRPr="0055010B">
                        <w:rPr>
                          <w:rFonts w:asciiTheme="majorHAnsi" w:hAnsiTheme="majorHAnsi" w:cstheme="majorHAnsi"/>
                          <w:b/>
                          <w:color w:val="404040" w:themeColor="text1" w:themeTint="BF"/>
                          <w:spacing w:val="20"/>
                          <w:sz w:val="20"/>
                          <w:szCs w:val="20"/>
                        </w:rPr>
                        <w:t>SOLUTIONS ENGINEER AND LATIN AMERICA SALES EXECUTIVE</w:t>
                      </w:r>
                    </w:p>
                    <w:p w14:paraId="66025E4D" w14:textId="41DA6511" w:rsidR="00C52163" w:rsidRDefault="00344998" w:rsidP="00985E55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50" w:lineRule="auto"/>
                        <w:textAlignment w:val="center"/>
                        <w:rPr>
                          <w:rFonts w:asciiTheme="majorHAnsi" w:hAnsiTheme="majorHAnsi" w:cstheme="majorHAnsi"/>
                          <w:iCs/>
                          <w:color w:val="404040" w:themeColor="text1" w:themeTint="BF"/>
                          <w:spacing w:val="10"/>
                          <w:sz w:val="20"/>
                          <w:szCs w:val="20"/>
                        </w:rPr>
                      </w:pPr>
                      <w:r>
                        <w:rPr>
                          <w:rFonts w:asciiTheme="majorHAnsi" w:hAnsiTheme="majorHAnsi" w:cstheme="majorHAnsi"/>
                          <w:iCs/>
                          <w:color w:val="404040" w:themeColor="text1" w:themeTint="BF"/>
                          <w:spacing w:val="10"/>
                          <w:sz w:val="20"/>
                          <w:szCs w:val="20"/>
                        </w:rPr>
                        <w:t>VSoft Corp</w:t>
                      </w:r>
                      <w:r w:rsidR="00881EBA" w:rsidRPr="004F5D66">
                        <w:rPr>
                          <w:rFonts w:asciiTheme="majorHAnsi" w:hAnsiTheme="majorHAnsi" w:cstheme="majorHAnsi"/>
                          <w:iCs/>
                          <w:color w:val="404040" w:themeColor="text1" w:themeTint="BF"/>
                          <w:spacing w:val="10"/>
                          <w:sz w:val="20"/>
                          <w:szCs w:val="20"/>
                        </w:rPr>
                        <w:t xml:space="preserve"> | </w:t>
                      </w:r>
                      <w:r>
                        <w:rPr>
                          <w:rFonts w:asciiTheme="majorHAnsi" w:hAnsiTheme="majorHAnsi" w:cstheme="majorHAnsi"/>
                          <w:iCs/>
                          <w:color w:val="404040" w:themeColor="text1" w:themeTint="BF"/>
                          <w:spacing w:val="10"/>
                          <w:sz w:val="20"/>
                          <w:szCs w:val="20"/>
                        </w:rPr>
                        <w:t>Duluth, GA</w:t>
                      </w:r>
                      <w:r w:rsidR="00881EBA" w:rsidRPr="004F5D66">
                        <w:rPr>
                          <w:rFonts w:asciiTheme="majorHAnsi" w:hAnsiTheme="majorHAnsi" w:cstheme="majorHAnsi"/>
                          <w:iCs/>
                          <w:color w:val="404040" w:themeColor="text1" w:themeTint="BF"/>
                          <w:spacing w:val="10"/>
                          <w:sz w:val="20"/>
                          <w:szCs w:val="20"/>
                        </w:rPr>
                        <w:t xml:space="preserve"> | </w:t>
                      </w:r>
                      <w:r w:rsidR="00A45781" w:rsidRPr="004F5D66">
                        <w:rPr>
                          <w:rFonts w:asciiTheme="majorHAnsi" w:hAnsiTheme="majorHAnsi" w:cstheme="majorHAnsi"/>
                          <w:iCs/>
                          <w:color w:val="404040" w:themeColor="text1" w:themeTint="BF"/>
                          <w:spacing w:val="10"/>
                          <w:sz w:val="20"/>
                          <w:szCs w:val="20"/>
                        </w:rPr>
                        <w:t>201</w:t>
                      </w:r>
                      <w:r>
                        <w:rPr>
                          <w:rFonts w:asciiTheme="majorHAnsi" w:hAnsiTheme="majorHAnsi" w:cstheme="majorHAnsi"/>
                          <w:iCs/>
                          <w:color w:val="404040" w:themeColor="text1" w:themeTint="BF"/>
                          <w:spacing w:val="10"/>
                          <w:sz w:val="20"/>
                          <w:szCs w:val="20"/>
                        </w:rPr>
                        <w:t>6</w:t>
                      </w:r>
                      <w:r w:rsidR="00A45781" w:rsidRPr="004F5D66">
                        <w:rPr>
                          <w:rFonts w:asciiTheme="majorHAnsi" w:hAnsiTheme="majorHAnsi" w:cstheme="majorHAnsi"/>
                          <w:iCs/>
                          <w:color w:val="404040" w:themeColor="text1" w:themeTint="BF"/>
                          <w:spacing w:val="10"/>
                          <w:sz w:val="20"/>
                          <w:szCs w:val="20"/>
                        </w:rPr>
                        <w:t xml:space="preserve"> – Present</w:t>
                      </w:r>
                    </w:p>
                    <w:p w14:paraId="72640661" w14:textId="77777777" w:rsidR="008605BA" w:rsidRPr="004F5D66" w:rsidRDefault="008605BA" w:rsidP="00985E55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50" w:lineRule="auto"/>
                        <w:textAlignment w:val="center"/>
                        <w:rPr>
                          <w:rFonts w:asciiTheme="majorHAnsi" w:hAnsiTheme="majorHAnsi" w:cstheme="majorHAnsi"/>
                          <w:iCs/>
                          <w:color w:val="404040" w:themeColor="text1" w:themeTint="BF"/>
                          <w:spacing w:val="10"/>
                          <w:sz w:val="20"/>
                          <w:szCs w:val="20"/>
                        </w:rPr>
                      </w:pPr>
                    </w:p>
                    <w:p w14:paraId="703F0535" w14:textId="3158673F" w:rsidR="006C0AB3" w:rsidRPr="006C0AB3" w:rsidRDefault="006C0AB3" w:rsidP="00985E55">
                      <w:pPr>
                        <w:numPr>
                          <w:ilvl w:val="0"/>
                          <w:numId w:val="10"/>
                        </w:numPr>
                        <w:suppressAutoHyphens/>
                        <w:autoSpaceDE w:val="0"/>
                        <w:autoSpaceDN w:val="0"/>
                        <w:adjustRightInd w:val="0"/>
                        <w:spacing w:line="250" w:lineRule="auto"/>
                        <w:textAlignment w:val="center"/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</w:pPr>
                      <w:r w:rsidRPr="00344998"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 xml:space="preserve">Prepare and </w:t>
                      </w:r>
                      <w:r w:rsidR="00045AE2"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>deliver</w:t>
                      </w:r>
                      <w:r w:rsidRPr="00344998"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 xml:space="preserve"> presentation</w:t>
                      </w:r>
                      <w:r w:rsidR="00117B70"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>s</w:t>
                      </w:r>
                      <w:r w:rsidRPr="00344998"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 xml:space="preserve"> and demonstration</w:t>
                      </w:r>
                      <w:r w:rsidR="00117B70"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>s</w:t>
                      </w:r>
                      <w:r w:rsidRPr="00344998"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 xml:space="preserve"> to prospec</w:t>
                      </w:r>
                      <w:r w:rsidR="00117B70"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>tive</w:t>
                      </w:r>
                      <w:r w:rsidRPr="00344998"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 xml:space="preserve"> and existing customers </w:t>
                      </w:r>
                      <w:r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>as the Subject Matter Expert for</w:t>
                      </w:r>
                      <w:r w:rsidRPr="00344998"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 xml:space="preserve"> VSoft Core Banking system for US activities and VSoft Check Processing Platform for LATAM activities. </w:t>
                      </w:r>
                    </w:p>
                    <w:p w14:paraId="246B8476" w14:textId="78BBD0C3" w:rsidR="00344998" w:rsidRPr="00344998" w:rsidRDefault="00344998" w:rsidP="00985E55">
                      <w:pPr>
                        <w:numPr>
                          <w:ilvl w:val="0"/>
                          <w:numId w:val="10"/>
                        </w:numPr>
                        <w:suppressAutoHyphens/>
                        <w:autoSpaceDE w:val="0"/>
                        <w:autoSpaceDN w:val="0"/>
                        <w:adjustRightInd w:val="0"/>
                        <w:spacing w:line="250" w:lineRule="auto"/>
                        <w:textAlignment w:val="center"/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</w:pPr>
                      <w:r w:rsidRPr="00344998"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 xml:space="preserve">Answer </w:t>
                      </w:r>
                      <w:r w:rsidR="007C1F07"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 xml:space="preserve">Requests for Information, </w:t>
                      </w:r>
                      <w:r w:rsidRPr="00344998"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>Request</w:t>
                      </w:r>
                      <w:r w:rsidR="007C1F07"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>s</w:t>
                      </w:r>
                      <w:r w:rsidRPr="00344998"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 xml:space="preserve"> for Proposal and create Business Proposals, Statements of Work</w:t>
                      </w:r>
                      <w:r w:rsidR="007C1F07"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>,</w:t>
                      </w:r>
                      <w:r w:rsidRPr="00344998"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 xml:space="preserve"> and any other documents required during the sale</w:t>
                      </w:r>
                      <w:r w:rsidR="007C1F07"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>s</w:t>
                      </w:r>
                      <w:r w:rsidRPr="00344998"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 xml:space="preserve"> cycle for VSoft Core Banking and VSoft Check Processing initiatives.</w:t>
                      </w:r>
                    </w:p>
                    <w:p w14:paraId="4BC55DE9" w14:textId="422A2997" w:rsidR="00344998" w:rsidRPr="00344998" w:rsidRDefault="00344998" w:rsidP="00985E55">
                      <w:pPr>
                        <w:numPr>
                          <w:ilvl w:val="0"/>
                          <w:numId w:val="10"/>
                        </w:numPr>
                        <w:suppressAutoHyphens/>
                        <w:autoSpaceDE w:val="0"/>
                        <w:autoSpaceDN w:val="0"/>
                        <w:adjustRightInd w:val="0"/>
                        <w:spacing w:line="250" w:lineRule="auto"/>
                        <w:textAlignment w:val="center"/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</w:pPr>
                      <w:r w:rsidRPr="00344998"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 xml:space="preserve">Perform </w:t>
                      </w:r>
                      <w:r w:rsidR="00117B70"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>g</w:t>
                      </w:r>
                      <w:r w:rsidRPr="00344998"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>ap and system architecture analysis on Core Banking systems such as Fiserv-DNA, Fiserv-Portico, Finastra-Sparak, Corelation-Keystone, and other Core</w:t>
                      </w:r>
                      <w:r w:rsidR="00117B70"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>s</w:t>
                      </w:r>
                      <w:r w:rsidR="007C1F07"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>.</w:t>
                      </w:r>
                      <w:r w:rsidRPr="00344998"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 xml:space="preserve"> </w:t>
                      </w:r>
                      <w:r w:rsidR="007C1F07"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>R</w:t>
                      </w:r>
                      <w:r w:rsidRPr="00344998"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>eport finding</w:t>
                      </w:r>
                      <w:r w:rsidR="007C1F07"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>s</w:t>
                      </w:r>
                      <w:r w:rsidRPr="00344998"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 xml:space="preserve"> and create a new proposed system architecture to prospect</w:t>
                      </w:r>
                      <w:r w:rsidR="00117B70"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>ive</w:t>
                      </w:r>
                      <w:r w:rsidRPr="00344998"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 xml:space="preserve"> customers during the sales cycle.</w:t>
                      </w:r>
                    </w:p>
                    <w:p w14:paraId="29F416ED" w14:textId="4E64F437" w:rsidR="00344998" w:rsidRPr="00461ACE" w:rsidRDefault="00C07F4D" w:rsidP="00985E55">
                      <w:pPr>
                        <w:numPr>
                          <w:ilvl w:val="0"/>
                          <w:numId w:val="10"/>
                        </w:numPr>
                        <w:suppressAutoHyphens/>
                        <w:autoSpaceDE w:val="0"/>
                        <w:autoSpaceDN w:val="0"/>
                        <w:adjustRightInd w:val="0"/>
                        <w:spacing w:line="250" w:lineRule="auto"/>
                        <w:textAlignment w:val="center"/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</w:pPr>
                      <w:r w:rsidRPr="00461ACE"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>D</w:t>
                      </w:r>
                      <w:r w:rsidR="00344998" w:rsidRPr="00461ACE"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>esign, defin</w:t>
                      </w:r>
                      <w:r w:rsidRPr="00461ACE"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>e</w:t>
                      </w:r>
                      <w:r w:rsidR="00344998" w:rsidRPr="00461ACE"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 xml:space="preserve"> and document</w:t>
                      </w:r>
                      <w:r w:rsidRPr="00461ACE"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 xml:space="preserve"> new</w:t>
                      </w:r>
                      <w:r w:rsidR="00AD61AB" w:rsidRPr="00461ACE"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>-to-market</w:t>
                      </w:r>
                      <w:r w:rsidR="00344998" w:rsidRPr="00461ACE"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 xml:space="preserve"> VSoft Remittance, VSoft Real-Time Signature Verification</w:t>
                      </w:r>
                      <w:r w:rsidR="006753EA" w:rsidRPr="00461ACE"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 xml:space="preserve"> and</w:t>
                      </w:r>
                      <w:r w:rsidR="00344998" w:rsidRPr="00461ACE"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 xml:space="preserve"> VSoft Positive Pay</w:t>
                      </w:r>
                      <w:r w:rsidR="006753EA" w:rsidRPr="00461ACE"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 xml:space="preserve"> Solutions</w:t>
                      </w:r>
                      <w:r w:rsidR="00461ACE" w:rsidRPr="00461ACE"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 xml:space="preserve"> after creating a competitors</w:t>
                      </w:r>
                      <w:r w:rsidR="00461ACE"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>’</w:t>
                      </w:r>
                      <w:r w:rsidR="00461ACE" w:rsidRPr="00461ACE"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 xml:space="preserve"> analysis and </w:t>
                      </w:r>
                      <w:r w:rsidR="00045AE2"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>g</w:t>
                      </w:r>
                      <w:r w:rsidR="00461ACE"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>ather</w:t>
                      </w:r>
                      <w:r w:rsidR="00045AE2"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>ing</w:t>
                      </w:r>
                      <w:r w:rsidR="00461ACE"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 xml:space="preserve"> </w:t>
                      </w:r>
                      <w:r w:rsidR="00461ACE" w:rsidRPr="00461ACE"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>customers’ requirements</w:t>
                      </w:r>
                      <w:r w:rsidR="00344998" w:rsidRPr="00461ACE"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 xml:space="preserve">.  </w:t>
                      </w:r>
                    </w:p>
                    <w:p w14:paraId="70F8CE3A" w14:textId="1E7480DA" w:rsidR="00DE1958" w:rsidRPr="00344998" w:rsidRDefault="00344998" w:rsidP="00985E55">
                      <w:pPr>
                        <w:numPr>
                          <w:ilvl w:val="0"/>
                          <w:numId w:val="10"/>
                        </w:numPr>
                        <w:suppressAutoHyphens/>
                        <w:autoSpaceDE w:val="0"/>
                        <w:autoSpaceDN w:val="0"/>
                        <w:adjustRightInd w:val="0"/>
                        <w:spacing w:line="250" w:lineRule="auto"/>
                        <w:textAlignment w:val="center"/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</w:pPr>
                      <w:bookmarkStart w:id="1" w:name="_Hlk437901"/>
                      <w:r w:rsidRPr="00344998"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 xml:space="preserve">Define requirements (BRDs, SRDs, etc.) to integrate with customers and partner solutions either through API Calls, REST web services or extract files. </w:t>
                      </w:r>
                      <w:bookmarkEnd w:id="1"/>
                    </w:p>
                    <w:p w14:paraId="3A5DF706" w14:textId="77777777" w:rsidR="008605BA" w:rsidRPr="004F5D66" w:rsidRDefault="008605BA" w:rsidP="00985E55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50" w:lineRule="auto"/>
                        <w:textAlignment w:val="center"/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</w:pPr>
                    </w:p>
                    <w:p w14:paraId="52385971" w14:textId="5CE15F57" w:rsidR="00881EBA" w:rsidRPr="0055010B" w:rsidRDefault="00344998" w:rsidP="00985E55">
                      <w:pPr>
                        <w:spacing w:line="250" w:lineRule="auto"/>
                        <w:rPr>
                          <w:rFonts w:asciiTheme="majorHAnsi" w:hAnsiTheme="majorHAnsi" w:cstheme="majorHAnsi"/>
                          <w:b/>
                          <w:color w:val="404040" w:themeColor="text1" w:themeTint="BF"/>
                          <w:spacing w:val="20"/>
                          <w:sz w:val="20"/>
                          <w:szCs w:val="20"/>
                        </w:rPr>
                      </w:pPr>
                      <w:r w:rsidRPr="0055010B">
                        <w:rPr>
                          <w:rFonts w:asciiTheme="majorHAnsi" w:hAnsiTheme="majorHAnsi" w:cstheme="majorHAnsi"/>
                          <w:b/>
                          <w:color w:val="404040" w:themeColor="text1" w:themeTint="BF"/>
                          <w:spacing w:val="20"/>
                          <w:sz w:val="20"/>
                          <w:szCs w:val="20"/>
                        </w:rPr>
                        <w:t>BRANCH MANAGER, VP</w:t>
                      </w:r>
                    </w:p>
                    <w:p w14:paraId="1E02C063" w14:textId="0255A2D7" w:rsidR="00881EBA" w:rsidRDefault="00344998" w:rsidP="00985E55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50" w:lineRule="auto"/>
                        <w:textAlignment w:val="center"/>
                        <w:rPr>
                          <w:rFonts w:asciiTheme="majorHAnsi" w:hAnsiTheme="majorHAnsi" w:cstheme="majorHAnsi"/>
                          <w:iCs/>
                          <w:color w:val="404040" w:themeColor="text1" w:themeTint="BF"/>
                          <w:spacing w:val="10"/>
                          <w:sz w:val="20"/>
                          <w:szCs w:val="20"/>
                        </w:rPr>
                      </w:pPr>
                      <w:r>
                        <w:rPr>
                          <w:rFonts w:asciiTheme="majorHAnsi" w:hAnsiTheme="majorHAnsi" w:cstheme="majorHAnsi"/>
                          <w:iCs/>
                          <w:color w:val="404040" w:themeColor="text1" w:themeTint="BF"/>
                          <w:spacing w:val="10"/>
                          <w:sz w:val="20"/>
                          <w:szCs w:val="20"/>
                        </w:rPr>
                        <w:t>JPMorgan Chase Bank N.A.</w:t>
                      </w:r>
                      <w:r w:rsidR="00881EBA" w:rsidRPr="004F5D66">
                        <w:rPr>
                          <w:rFonts w:asciiTheme="majorHAnsi" w:hAnsiTheme="majorHAnsi" w:cstheme="majorHAnsi"/>
                          <w:iCs/>
                          <w:color w:val="404040" w:themeColor="text1" w:themeTint="BF"/>
                          <w:spacing w:val="10"/>
                          <w:sz w:val="20"/>
                          <w:szCs w:val="20"/>
                        </w:rPr>
                        <w:t xml:space="preserve"> | </w:t>
                      </w:r>
                      <w:r>
                        <w:rPr>
                          <w:rFonts w:asciiTheme="majorHAnsi" w:hAnsiTheme="majorHAnsi" w:cstheme="majorHAnsi"/>
                          <w:iCs/>
                          <w:color w:val="404040" w:themeColor="text1" w:themeTint="BF"/>
                          <w:spacing w:val="10"/>
                          <w:sz w:val="20"/>
                          <w:szCs w:val="20"/>
                        </w:rPr>
                        <w:t>Atlanta, GA</w:t>
                      </w:r>
                      <w:r w:rsidR="00881EBA" w:rsidRPr="004F5D66">
                        <w:rPr>
                          <w:rFonts w:asciiTheme="majorHAnsi" w:hAnsiTheme="majorHAnsi" w:cstheme="majorHAnsi"/>
                          <w:iCs/>
                          <w:color w:val="404040" w:themeColor="text1" w:themeTint="BF"/>
                          <w:spacing w:val="10"/>
                          <w:sz w:val="20"/>
                          <w:szCs w:val="20"/>
                        </w:rPr>
                        <w:t xml:space="preserve"> | 201</w:t>
                      </w:r>
                      <w:r>
                        <w:rPr>
                          <w:rFonts w:asciiTheme="majorHAnsi" w:hAnsiTheme="majorHAnsi" w:cstheme="majorHAnsi"/>
                          <w:iCs/>
                          <w:color w:val="404040" w:themeColor="text1" w:themeTint="BF"/>
                          <w:spacing w:val="10"/>
                          <w:sz w:val="20"/>
                          <w:szCs w:val="20"/>
                        </w:rPr>
                        <w:t>4</w:t>
                      </w:r>
                      <w:r w:rsidR="00881EBA" w:rsidRPr="004F5D66">
                        <w:rPr>
                          <w:rFonts w:asciiTheme="majorHAnsi" w:hAnsiTheme="majorHAnsi" w:cstheme="majorHAnsi"/>
                          <w:iCs/>
                          <w:color w:val="404040" w:themeColor="text1" w:themeTint="BF"/>
                          <w:spacing w:val="10"/>
                          <w:sz w:val="20"/>
                          <w:szCs w:val="20"/>
                        </w:rPr>
                        <w:t xml:space="preserve"> – </w:t>
                      </w:r>
                      <w:r>
                        <w:rPr>
                          <w:rFonts w:asciiTheme="majorHAnsi" w:hAnsiTheme="majorHAnsi" w:cstheme="majorHAnsi"/>
                          <w:iCs/>
                          <w:color w:val="404040" w:themeColor="text1" w:themeTint="BF"/>
                          <w:spacing w:val="10"/>
                          <w:sz w:val="20"/>
                          <w:szCs w:val="20"/>
                        </w:rPr>
                        <w:t>2016</w:t>
                      </w:r>
                    </w:p>
                    <w:p w14:paraId="2A54BF4A" w14:textId="77777777" w:rsidR="008605BA" w:rsidRPr="004F5D66" w:rsidRDefault="008605BA" w:rsidP="00985E55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50" w:lineRule="auto"/>
                        <w:textAlignment w:val="center"/>
                        <w:rPr>
                          <w:rFonts w:asciiTheme="majorHAnsi" w:hAnsiTheme="majorHAnsi" w:cstheme="majorHAnsi"/>
                          <w:iCs/>
                          <w:color w:val="404040" w:themeColor="text1" w:themeTint="BF"/>
                          <w:spacing w:val="10"/>
                          <w:sz w:val="20"/>
                          <w:szCs w:val="20"/>
                        </w:rPr>
                      </w:pPr>
                    </w:p>
                    <w:p w14:paraId="6781D2C0" w14:textId="209A6A1B" w:rsidR="00344998" w:rsidRPr="00344998" w:rsidRDefault="00344998" w:rsidP="00985E55">
                      <w:pPr>
                        <w:numPr>
                          <w:ilvl w:val="0"/>
                          <w:numId w:val="11"/>
                        </w:numPr>
                        <w:suppressAutoHyphens/>
                        <w:autoSpaceDE w:val="0"/>
                        <w:autoSpaceDN w:val="0"/>
                        <w:adjustRightInd w:val="0"/>
                        <w:spacing w:line="250" w:lineRule="auto"/>
                        <w:textAlignment w:val="center"/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</w:pPr>
                      <w:r w:rsidRPr="00344998"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>Managed daily operations of a $60 million branch banking facility, including developing strategies to increase deposit and investment balances, managing the monthly budget and recruiting/retention of</w:t>
                      </w:r>
                      <w:r w:rsidR="00117B70"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 xml:space="preserve"> team of employees</w:t>
                      </w:r>
                      <w:r w:rsidRPr="00344998"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 xml:space="preserve">. </w:t>
                      </w:r>
                    </w:p>
                    <w:p w14:paraId="7A7EFF3D" w14:textId="1EACC0AC" w:rsidR="00344998" w:rsidRPr="00344998" w:rsidRDefault="00A66526" w:rsidP="00985E55">
                      <w:pPr>
                        <w:numPr>
                          <w:ilvl w:val="0"/>
                          <w:numId w:val="11"/>
                        </w:numPr>
                        <w:suppressAutoHyphens/>
                        <w:autoSpaceDE w:val="0"/>
                        <w:autoSpaceDN w:val="0"/>
                        <w:adjustRightInd w:val="0"/>
                        <w:spacing w:line="250" w:lineRule="auto"/>
                        <w:textAlignment w:val="center"/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</w:pPr>
                      <w:r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>E</w:t>
                      </w:r>
                      <w:r w:rsidR="00344998" w:rsidRPr="00344998"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>xceed</w:t>
                      </w:r>
                      <w:r w:rsidR="00117B70"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>ed</w:t>
                      </w:r>
                      <w:r w:rsidR="00344998" w:rsidRPr="00344998"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 xml:space="preserve"> goals and expectations in all measurable categories while growing balances by 25% YOY. </w:t>
                      </w:r>
                    </w:p>
                  </w:txbxContent>
                </v:textbox>
              </v:shape>
            </w:pict>
          </mc:Fallback>
        </mc:AlternateContent>
      </w:r>
    </w:p>
    <w:p w14:paraId="32611874" w14:textId="29AC3263" w:rsidR="0011567C" w:rsidRPr="008605BA" w:rsidRDefault="0011567C"/>
    <w:p w14:paraId="51F3E37F" w14:textId="5F3E5A10" w:rsidR="0011567C" w:rsidRPr="008605BA" w:rsidRDefault="0011567C"/>
    <w:p w14:paraId="146B524F" w14:textId="28EB7A1F" w:rsidR="0011567C" w:rsidRPr="008605BA" w:rsidRDefault="0011567C"/>
    <w:p w14:paraId="74416C00" w14:textId="4ED0B39A" w:rsidR="0011567C" w:rsidRPr="008605BA" w:rsidRDefault="0011567C"/>
    <w:p w14:paraId="0CD92AE6" w14:textId="0133B09D" w:rsidR="0011567C" w:rsidRPr="008605BA" w:rsidRDefault="0011567C"/>
    <w:p w14:paraId="024F6671" w14:textId="235CF18A" w:rsidR="0011567C" w:rsidRPr="008605BA" w:rsidRDefault="0011567C"/>
    <w:p w14:paraId="3B19A8F6" w14:textId="1DDAFAB1" w:rsidR="0011567C" w:rsidRPr="008605BA" w:rsidRDefault="0011567C"/>
    <w:p w14:paraId="6273A9C7" w14:textId="50FDF682" w:rsidR="0011567C" w:rsidRPr="008605BA" w:rsidRDefault="0011567C"/>
    <w:p w14:paraId="0A4521EB" w14:textId="4240F490" w:rsidR="0011567C" w:rsidRPr="008605BA" w:rsidRDefault="0011567C"/>
    <w:p w14:paraId="1932FA0F" w14:textId="55E7287E" w:rsidR="0011567C" w:rsidRPr="008605BA" w:rsidRDefault="0011567C"/>
    <w:p w14:paraId="53AFC214" w14:textId="5EB7B7C4" w:rsidR="0011567C" w:rsidRPr="008605BA" w:rsidRDefault="0011567C"/>
    <w:p w14:paraId="18B54EB0" w14:textId="7FC8C71E" w:rsidR="0011567C" w:rsidRPr="008605BA" w:rsidRDefault="0011567C"/>
    <w:p w14:paraId="7E986C1B" w14:textId="52D4CE96" w:rsidR="0011567C" w:rsidRPr="008605BA" w:rsidRDefault="0011567C"/>
    <w:p w14:paraId="38785486" w14:textId="0BC2E84E" w:rsidR="0011567C" w:rsidRPr="008605BA" w:rsidRDefault="0011567C"/>
    <w:p w14:paraId="7B4F7750" w14:textId="64978AE6" w:rsidR="0011567C" w:rsidRPr="008605BA" w:rsidRDefault="0011567C"/>
    <w:p w14:paraId="32A121B6" w14:textId="503C5119" w:rsidR="0011567C" w:rsidRPr="008605BA" w:rsidRDefault="0011567C"/>
    <w:p w14:paraId="6A972173" w14:textId="0C65379C" w:rsidR="0011567C" w:rsidRPr="008605BA" w:rsidRDefault="0011567C"/>
    <w:p w14:paraId="42EB2CEB" w14:textId="2E94EF41" w:rsidR="0011567C" w:rsidRPr="008605BA" w:rsidRDefault="0011567C"/>
    <w:p w14:paraId="5326FBAD" w14:textId="1F8C5E1A" w:rsidR="0011567C" w:rsidRPr="008605BA" w:rsidRDefault="0011567C"/>
    <w:p w14:paraId="1992008E" w14:textId="6B77437A" w:rsidR="0011567C" w:rsidRPr="008605BA" w:rsidRDefault="0011567C"/>
    <w:p w14:paraId="112BFFDC" w14:textId="2D30C835" w:rsidR="0011567C" w:rsidRPr="008605BA" w:rsidRDefault="0011567C"/>
    <w:p w14:paraId="60035E35" w14:textId="481D6404" w:rsidR="0011567C" w:rsidRPr="008605BA" w:rsidRDefault="0011567C"/>
    <w:p w14:paraId="7C41F56F" w14:textId="44B0144D" w:rsidR="0011567C" w:rsidRPr="008605BA" w:rsidRDefault="0011567C"/>
    <w:p w14:paraId="0971AFE5" w14:textId="4F535842" w:rsidR="0011567C" w:rsidRPr="008605BA" w:rsidRDefault="0011567C"/>
    <w:p w14:paraId="69758E60" w14:textId="340F34CD" w:rsidR="0011567C" w:rsidRPr="008605BA" w:rsidRDefault="0011567C"/>
    <w:p w14:paraId="5DE3DCD4" w14:textId="2B619A5A" w:rsidR="0011567C" w:rsidRPr="008605BA" w:rsidRDefault="0011567C"/>
    <w:p w14:paraId="099B96B2" w14:textId="317D08DE" w:rsidR="0011567C" w:rsidRPr="008605BA" w:rsidRDefault="0011567C" w:rsidP="005C2AB6">
      <w:pPr>
        <w:ind w:firstLine="720"/>
      </w:pPr>
    </w:p>
    <w:p w14:paraId="30F0F0CC" w14:textId="7D591521" w:rsidR="0011567C" w:rsidRPr="008605BA" w:rsidRDefault="0011567C"/>
    <w:p w14:paraId="26529C8D" w14:textId="0323C836" w:rsidR="0011567C" w:rsidRPr="008605BA" w:rsidRDefault="0011567C"/>
    <w:p w14:paraId="4A4C89EA" w14:textId="4765BC02" w:rsidR="0011567C" w:rsidRPr="008605BA" w:rsidRDefault="00342410">
      <w:r w:rsidRPr="008605BA">
        <w:rPr>
          <w:noProof/>
        </w:rPr>
        <mc:AlternateContent>
          <mc:Choice Requires="wps">
            <w:drawing>
              <wp:anchor distT="0" distB="0" distL="114300" distR="114300" simplePos="0" relativeHeight="251518464" behindDoc="0" locked="0" layoutInCell="1" allowOverlap="1" wp14:anchorId="250C5457" wp14:editId="24EA6FB8">
                <wp:simplePos x="0" y="0"/>
                <wp:positionH relativeFrom="column">
                  <wp:posOffset>1290320</wp:posOffset>
                </wp:positionH>
                <wp:positionV relativeFrom="paragraph">
                  <wp:posOffset>450850</wp:posOffset>
                </wp:positionV>
                <wp:extent cx="0" cy="0"/>
                <wp:effectExtent l="0" t="0" r="0" b="0"/>
                <wp:wrapNone/>
                <wp:docPr id="16" name="Straight Connector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0"/>
                        </a:xfrm>
                        <a:prstGeom prst="line">
                          <a:avLst/>
                        </a:prstGeom>
                        <a:ln w="12700" cmpd="sng">
                          <a:solidFill>
                            <a:schemeClr val="tx1">
                              <a:lumMod val="75000"/>
                              <a:lumOff val="25000"/>
                            </a:schemeClr>
                          </a:solidFill>
                          <a:prstDash val="dot"/>
                        </a:ln>
                        <a:effectLst/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3C36668" id="Straight Connector 16" o:spid="_x0000_s1026" style="position:absolute;z-index:2515184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01.6pt,35.5pt" to="101.6pt,35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" strokecolor="#404040 [2429]" strokeweight="1pt">
                <v:stroke dashstyle="dot"/>
              </v:line>
            </w:pict>
          </mc:Fallback>
        </mc:AlternateContent>
      </w:r>
    </w:p>
    <w:p w14:paraId="7553B4CA" w14:textId="1D99BF65" w:rsidR="0011567C" w:rsidRPr="008605BA" w:rsidRDefault="008605BA" w:rsidP="00FB7058">
      <w:pPr>
        <w:rPr>
          <w:sz w:val="22"/>
        </w:rPr>
      </w:pPr>
      <w:r w:rsidRPr="008605BA"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27008" behindDoc="0" locked="0" layoutInCell="1" allowOverlap="1" wp14:anchorId="02D3B1CE" wp14:editId="4AA86975">
                <wp:simplePos x="0" y="0"/>
                <wp:positionH relativeFrom="column">
                  <wp:posOffset>-704850</wp:posOffset>
                </wp:positionH>
                <wp:positionV relativeFrom="paragraph">
                  <wp:posOffset>1285875</wp:posOffset>
                </wp:positionV>
                <wp:extent cx="2084705" cy="1914525"/>
                <wp:effectExtent l="0" t="0" r="10795" b="9525"/>
                <wp:wrapNone/>
                <wp:docPr id="548" name="Metin Kutusu 3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084705" cy="191452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0EEFB83" w14:textId="3F4B4D6D" w:rsidR="00060B4A" w:rsidRPr="00243D39" w:rsidRDefault="00A46F5C" w:rsidP="002A23D4">
                            <w:pPr>
                              <w:spacing w:line="250" w:lineRule="auto"/>
                              <w:jc w:val="right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>System Integration</w:t>
                            </w:r>
                          </w:p>
                          <w:p w14:paraId="7B33BA9C" w14:textId="77777777" w:rsidR="00060B4A" w:rsidRPr="00243D39" w:rsidRDefault="00060B4A" w:rsidP="00243D39">
                            <w:pPr>
                              <w:spacing w:line="250" w:lineRule="auto"/>
                              <w:jc w:val="right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</w:p>
                          <w:p w14:paraId="0A8AF3B4" w14:textId="2F32586D" w:rsidR="00060B4A" w:rsidRPr="00243D39" w:rsidRDefault="00A46F5C" w:rsidP="00243D39">
                            <w:pPr>
                              <w:spacing w:line="250" w:lineRule="auto"/>
                              <w:jc w:val="right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>System Architecture</w:t>
                            </w:r>
                          </w:p>
                          <w:p w14:paraId="48173FFD" w14:textId="77777777" w:rsidR="00060B4A" w:rsidRPr="00243D39" w:rsidRDefault="00060B4A" w:rsidP="00243D39">
                            <w:pPr>
                              <w:spacing w:line="250" w:lineRule="auto"/>
                              <w:jc w:val="right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</w:p>
                          <w:p w14:paraId="181F283F" w14:textId="413D7A3F" w:rsidR="00060B4A" w:rsidRDefault="0055010B" w:rsidP="00243D39">
                            <w:pPr>
                              <w:spacing w:line="250" w:lineRule="auto"/>
                              <w:jc w:val="right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>Banking Technology Specialist</w:t>
                            </w:r>
                          </w:p>
                          <w:p w14:paraId="6E87971B" w14:textId="62BCC6F1" w:rsidR="008605BA" w:rsidRDefault="008605BA" w:rsidP="00243D39">
                            <w:pPr>
                              <w:spacing w:line="250" w:lineRule="auto"/>
                              <w:jc w:val="right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</w:p>
                          <w:p w14:paraId="5F39FBE5" w14:textId="77777777" w:rsidR="008605BA" w:rsidRPr="00243D39" w:rsidRDefault="008605BA" w:rsidP="008605BA">
                            <w:pPr>
                              <w:spacing w:line="250" w:lineRule="auto"/>
                              <w:jc w:val="right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>Junior Engineer</w:t>
                            </w:r>
                          </w:p>
                          <w:p w14:paraId="0CC39724" w14:textId="4689FBB9" w:rsidR="008605BA" w:rsidRDefault="008605BA" w:rsidP="00243D39">
                            <w:pPr>
                              <w:spacing w:line="250" w:lineRule="auto"/>
                              <w:jc w:val="right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</w:p>
                          <w:p w14:paraId="01E1B374" w14:textId="77777777" w:rsidR="008605BA" w:rsidRPr="00243D39" w:rsidRDefault="008605BA" w:rsidP="008605BA">
                            <w:pPr>
                              <w:spacing w:line="250" w:lineRule="auto"/>
                              <w:jc w:val="right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>Development Test Scripts</w:t>
                            </w:r>
                          </w:p>
                          <w:p w14:paraId="6BFB3C73" w14:textId="204B0B94" w:rsidR="00AC5C5D" w:rsidRDefault="00AC5C5D" w:rsidP="00243D39">
                            <w:pPr>
                              <w:spacing w:line="250" w:lineRule="auto"/>
                              <w:jc w:val="right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</w:p>
                          <w:p w14:paraId="1E1DDA93" w14:textId="132DFADA" w:rsidR="00AC5C5D" w:rsidRPr="00243D39" w:rsidRDefault="0016426A" w:rsidP="00AC5C5D">
                            <w:pPr>
                              <w:spacing w:line="250" w:lineRule="auto"/>
                              <w:jc w:val="right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 xml:space="preserve">Application testing and </w:t>
                            </w:r>
                            <w:r w:rsidR="008605BA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>troubleshooting</w:t>
                            </w:r>
                          </w:p>
                          <w:p w14:paraId="7A07F3B8" w14:textId="77777777" w:rsidR="00AC5C5D" w:rsidRPr="00243D39" w:rsidRDefault="00AC5C5D" w:rsidP="00243D39">
                            <w:pPr>
                              <w:spacing w:line="250" w:lineRule="auto"/>
                              <w:jc w:val="right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2D3B1CE" id="_x0000_s1038" type="#_x0000_t202" style="position:absolute;margin-left:-55.5pt;margin-top:101.25pt;width:164.15pt;height:150.75pt;z-index:25162700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" filled="f" stroked="f" strokeweight=".5pt">
                <v:textbox inset="0,0,0,0">
                  <w:txbxContent>
                    <w:p w14:paraId="50EEFB83" w14:textId="3F4B4D6D" w:rsidR="00060B4A" w:rsidRPr="00243D39" w:rsidRDefault="00A46F5C" w:rsidP="002A23D4">
                      <w:pPr>
                        <w:spacing w:line="250" w:lineRule="auto"/>
                        <w:jc w:val="right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  <w:r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>System Integration</w:t>
                      </w:r>
                    </w:p>
                    <w:p w14:paraId="7B33BA9C" w14:textId="77777777" w:rsidR="00060B4A" w:rsidRPr="00243D39" w:rsidRDefault="00060B4A" w:rsidP="00243D39">
                      <w:pPr>
                        <w:spacing w:line="250" w:lineRule="auto"/>
                        <w:jc w:val="right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</w:p>
                    <w:p w14:paraId="0A8AF3B4" w14:textId="2F32586D" w:rsidR="00060B4A" w:rsidRPr="00243D39" w:rsidRDefault="00A46F5C" w:rsidP="00243D39">
                      <w:pPr>
                        <w:spacing w:line="250" w:lineRule="auto"/>
                        <w:jc w:val="right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  <w:r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>System Architecture</w:t>
                      </w:r>
                    </w:p>
                    <w:p w14:paraId="48173FFD" w14:textId="77777777" w:rsidR="00060B4A" w:rsidRPr="00243D39" w:rsidRDefault="00060B4A" w:rsidP="00243D39">
                      <w:pPr>
                        <w:spacing w:line="250" w:lineRule="auto"/>
                        <w:jc w:val="right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</w:p>
                    <w:p w14:paraId="181F283F" w14:textId="413D7A3F" w:rsidR="00060B4A" w:rsidRDefault="0055010B" w:rsidP="00243D39">
                      <w:pPr>
                        <w:spacing w:line="250" w:lineRule="auto"/>
                        <w:jc w:val="right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  <w:r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>Banking Technology Specialist</w:t>
                      </w:r>
                    </w:p>
                    <w:p w14:paraId="6E87971B" w14:textId="62BCC6F1" w:rsidR="008605BA" w:rsidRDefault="008605BA" w:rsidP="00243D39">
                      <w:pPr>
                        <w:spacing w:line="250" w:lineRule="auto"/>
                        <w:jc w:val="right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</w:p>
                    <w:p w14:paraId="5F39FBE5" w14:textId="77777777" w:rsidR="008605BA" w:rsidRPr="00243D39" w:rsidRDefault="008605BA" w:rsidP="008605BA">
                      <w:pPr>
                        <w:spacing w:line="250" w:lineRule="auto"/>
                        <w:jc w:val="right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  <w:r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>Junior Engineer</w:t>
                      </w:r>
                    </w:p>
                    <w:p w14:paraId="0CC39724" w14:textId="4689FBB9" w:rsidR="008605BA" w:rsidRDefault="008605BA" w:rsidP="00243D39">
                      <w:pPr>
                        <w:spacing w:line="250" w:lineRule="auto"/>
                        <w:jc w:val="right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</w:p>
                    <w:p w14:paraId="01E1B374" w14:textId="77777777" w:rsidR="008605BA" w:rsidRPr="00243D39" w:rsidRDefault="008605BA" w:rsidP="008605BA">
                      <w:pPr>
                        <w:spacing w:line="250" w:lineRule="auto"/>
                        <w:jc w:val="right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  <w:r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>Development Test Scripts</w:t>
                      </w:r>
                    </w:p>
                    <w:p w14:paraId="6BFB3C73" w14:textId="204B0B94" w:rsidR="00AC5C5D" w:rsidRDefault="00AC5C5D" w:rsidP="00243D39">
                      <w:pPr>
                        <w:spacing w:line="250" w:lineRule="auto"/>
                        <w:jc w:val="right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</w:p>
                    <w:p w14:paraId="1E1DDA93" w14:textId="132DFADA" w:rsidR="00AC5C5D" w:rsidRPr="00243D39" w:rsidRDefault="0016426A" w:rsidP="00AC5C5D">
                      <w:pPr>
                        <w:spacing w:line="250" w:lineRule="auto"/>
                        <w:jc w:val="right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  <w:r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 xml:space="preserve">Application testing and </w:t>
                      </w:r>
                      <w:r w:rsidR="008605BA"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>troubleshooting</w:t>
                      </w:r>
                    </w:p>
                    <w:p w14:paraId="7A07F3B8" w14:textId="77777777" w:rsidR="00AC5C5D" w:rsidRPr="00243D39" w:rsidRDefault="00AC5C5D" w:rsidP="00243D39">
                      <w:pPr>
                        <w:spacing w:line="250" w:lineRule="auto"/>
                        <w:jc w:val="right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Pr="008605BA">
        <w:rPr>
          <w:noProof/>
        </w:rPr>
        <mc:AlternateContent>
          <mc:Choice Requires="wps">
            <w:drawing>
              <wp:anchor distT="0" distB="0" distL="114300" distR="114300" simplePos="0" relativeHeight="251677184" behindDoc="0" locked="0" layoutInCell="1" allowOverlap="1" wp14:anchorId="431A9FA7" wp14:editId="384FA4C9">
                <wp:simplePos x="0" y="0"/>
                <wp:positionH relativeFrom="column">
                  <wp:posOffset>1918970</wp:posOffset>
                </wp:positionH>
                <wp:positionV relativeFrom="paragraph">
                  <wp:posOffset>4732655</wp:posOffset>
                </wp:positionV>
                <wp:extent cx="3888105" cy="1981200"/>
                <wp:effectExtent l="0" t="0" r="0" b="0"/>
                <wp:wrapNone/>
                <wp:docPr id="537" name="Metin Kutusu 3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888105" cy="19812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C3DAFDB" w14:textId="216DC9E9" w:rsidR="00F936F5" w:rsidRPr="00985E55" w:rsidRDefault="0016426A" w:rsidP="008C5E7B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50" w:lineRule="auto"/>
                              <w:textAlignment w:val="center"/>
                              <w:rPr>
                                <w:rFonts w:asciiTheme="majorHAnsi" w:hAnsiTheme="majorHAnsi" w:cstheme="majorHAnsi"/>
                                <w:b/>
                                <w:bCs/>
                                <w:iCs/>
                                <w:color w:val="595959" w:themeColor="text1" w:themeTint="A6"/>
                                <w:spacing w:val="10"/>
                                <w:sz w:val="20"/>
                                <w:szCs w:val="20"/>
                              </w:rPr>
                            </w:pPr>
                            <w:r w:rsidRPr="00985E55">
                              <w:rPr>
                                <w:rFonts w:asciiTheme="majorHAnsi" w:hAnsiTheme="majorHAnsi" w:cstheme="majorHAnsi"/>
                                <w:b/>
                                <w:bCs/>
                                <w:iCs/>
                                <w:color w:val="595959" w:themeColor="text1" w:themeTint="A6"/>
                                <w:spacing w:val="10"/>
                                <w:sz w:val="20"/>
                                <w:szCs w:val="20"/>
                              </w:rPr>
                              <w:t>CODING BOOTCAMP PROJECTS:</w:t>
                            </w:r>
                          </w:p>
                          <w:p w14:paraId="0BE7A752" w14:textId="692BF878" w:rsidR="0016426A" w:rsidRPr="00985E55" w:rsidRDefault="0016426A" w:rsidP="008C5E7B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50" w:lineRule="auto"/>
                              <w:textAlignment w:val="center"/>
                              <w:rPr>
                                <w:rFonts w:asciiTheme="majorHAnsi" w:hAnsiTheme="majorHAnsi" w:cstheme="majorHAnsi"/>
                                <w:iCs/>
                                <w:color w:val="595959" w:themeColor="text1" w:themeTint="A6"/>
                                <w:spacing w:val="10"/>
                                <w:sz w:val="20"/>
                                <w:szCs w:val="20"/>
                              </w:rPr>
                            </w:pPr>
                            <w:r w:rsidRPr="00985E55">
                              <w:rPr>
                                <w:rFonts w:asciiTheme="majorHAnsi" w:hAnsiTheme="majorHAnsi" w:cstheme="majorHAnsi"/>
                                <w:iCs/>
                                <w:color w:val="595959" w:themeColor="text1" w:themeTint="A6"/>
                                <w:spacing w:val="10"/>
                                <w:sz w:val="20"/>
                                <w:szCs w:val="20"/>
                              </w:rPr>
                              <w:t>GitHub account:</w:t>
                            </w:r>
                          </w:p>
                          <w:p w14:paraId="7008F810" w14:textId="29715192" w:rsidR="00F936F5" w:rsidRPr="00985E55" w:rsidRDefault="008E4BEF" w:rsidP="008C5E7B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50" w:lineRule="auto"/>
                              <w:textAlignment w:val="center"/>
                              <w:rPr>
                                <w:rFonts w:asciiTheme="majorHAnsi" w:hAnsiTheme="majorHAnsi" w:cstheme="majorHAnsi"/>
                                <w:iCs/>
                                <w:color w:val="595959" w:themeColor="text1" w:themeTint="A6"/>
                                <w:spacing w:val="10"/>
                                <w:sz w:val="20"/>
                                <w:szCs w:val="20"/>
                              </w:rPr>
                            </w:pPr>
                            <w:hyperlink r:id="rId13" w:history="1">
                              <w:r w:rsidR="0016426A" w:rsidRPr="00985E55">
                                <w:rPr>
                                  <w:rStyle w:val="Hyperlink"/>
                                  <w:rFonts w:asciiTheme="majorHAnsi" w:hAnsiTheme="majorHAnsi" w:cstheme="majorHAnsi"/>
                                  <w:iCs/>
                                  <w:color w:val="595959" w:themeColor="text1" w:themeTint="A6"/>
                                  <w:spacing w:val="10"/>
                                  <w:sz w:val="20"/>
                                  <w:szCs w:val="20"/>
                                </w:rPr>
                                <w:t>https://github.com/cesvg123</w:t>
                              </w:r>
                            </w:hyperlink>
                          </w:p>
                          <w:p w14:paraId="4D2D55FD" w14:textId="6F06CDA0" w:rsidR="0016426A" w:rsidRPr="00985E55" w:rsidRDefault="0016426A" w:rsidP="008C5E7B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50" w:lineRule="auto"/>
                              <w:textAlignment w:val="center"/>
                              <w:rPr>
                                <w:rFonts w:asciiTheme="majorHAnsi" w:hAnsiTheme="majorHAnsi" w:cstheme="majorHAnsi"/>
                                <w:iCs/>
                                <w:color w:val="595959" w:themeColor="text1" w:themeTint="A6"/>
                                <w:spacing w:val="10"/>
                                <w:sz w:val="20"/>
                                <w:szCs w:val="20"/>
                              </w:rPr>
                            </w:pPr>
                            <w:r w:rsidRPr="00985E55">
                              <w:rPr>
                                <w:rFonts w:asciiTheme="majorHAnsi" w:hAnsiTheme="majorHAnsi" w:cstheme="majorHAnsi"/>
                                <w:iCs/>
                                <w:color w:val="595959" w:themeColor="text1" w:themeTint="A6"/>
                                <w:spacing w:val="10"/>
                                <w:sz w:val="20"/>
                                <w:szCs w:val="20"/>
                              </w:rPr>
                              <w:t>Group Project:</w:t>
                            </w:r>
                          </w:p>
                          <w:p w14:paraId="730B6BDF" w14:textId="4BB84233" w:rsidR="0016426A" w:rsidRPr="00985E55" w:rsidRDefault="0016426A" w:rsidP="0016426A">
                            <w:pPr>
                              <w:pStyle w:val="ListParagraph"/>
                              <w:numPr>
                                <w:ilvl w:val="0"/>
                                <w:numId w:val="13"/>
                              </w:num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50" w:lineRule="auto"/>
                              <w:textAlignment w:val="center"/>
                              <w:rPr>
                                <w:rFonts w:asciiTheme="majorHAnsi" w:hAnsiTheme="majorHAnsi" w:cstheme="majorHAnsi"/>
                                <w:iCs/>
                                <w:color w:val="595959" w:themeColor="text1" w:themeTint="A6"/>
                                <w:spacing w:val="10"/>
                                <w:sz w:val="20"/>
                                <w:szCs w:val="20"/>
                              </w:rPr>
                            </w:pPr>
                            <w:r w:rsidRPr="00985E55">
                              <w:rPr>
                                <w:rFonts w:asciiTheme="majorHAnsi" w:hAnsiTheme="majorHAnsi" w:cstheme="majorHAnsi"/>
                                <w:iCs/>
                                <w:color w:val="595959" w:themeColor="text1" w:themeTint="A6"/>
                                <w:spacing w:val="10"/>
                                <w:sz w:val="20"/>
                                <w:szCs w:val="20"/>
                              </w:rPr>
                              <w:t>My role was to get the APIs connected and extract and present the proper data on the HTML</w:t>
                            </w:r>
                            <w:r w:rsidR="008605BA" w:rsidRPr="00985E55">
                              <w:rPr>
                                <w:rFonts w:asciiTheme="majorHAnsi" w:hAnsiTheme="majorHAnsi" w:cstheme="majorHAnsi"/>
                                <w:iCs/>
                                <w:color w:val="595959" w:themeColor="text1" w:themeTint="A6"/>
                                <w:spacing w:val="10"/>
                                <w:sz w:val="20"/>
                                <w:szCs w:val="20"/>
                              </w:rPr>
                              <w:t xml:space="preserve"> pages</w:t>
                            </w:r>
                            <w:r w:rsidRPr="00985E55">
                              <w:rPr>
                                <w:rFonts w:asciiTheme="majorHAnsi" w:hAnsiTheme="majorHAnsi" w:cstheme="majorHAnsi"/>
                                <w:iCs/>
                                <w:color w:val="595959" w:themeColor="text1" w:themeTint="A6"/>
                                <w:spacing w:val="10"/>
                                <w:sz w:val="20"/>
                                <w:szCs w:val="20"/>
                              </w:rPr>
                              <w:t>.</w:t>
                            </w:r>
                          </w:p>
                          <w:p w14:paraId="3C848FEF" w14:textId="60FBC2BB" w:rsidR="0016426A" w:rsidRPr="00985E55" w:rsidRDefault="008E4BEF" w:rsidP="008C5E7B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50" w:lineRule="auto"/>
                              <w:textAlignment w:val="center"/>
                              <w:rPr>
                                <w:rFonts w:asciiTheme="majorHAnsi" w:hAnsiTheme="majorHAnsi" w:cstheme="majorHAnsi"/>
                                <w:iCs/>
                                <w:color w:val="595959" w:themeColor="text1" w:themeTint="A6"/>
                                <w:spacing w:val="10"/>
                                <w:sz w:val="20"/>
                                <w:szCs w:val="20"/>
                              </w:rPr>
                            </w:pPr>
                            <w:hyperlink r:id="rId14" w:history="1">
                              <w:r w:rsidR="004A4C6C" w:rsidRPr="00985E55">
                                <w:rPr>
                                  <w:rStyle w:val="Hyperlink"/>
                                  <w:rFonts w:asciiTheme="majorHAnsi" w:hAnsiTheme="majorHAnsi" w:cstheme="majorHAnsi"/>
                                  <w:iCs/>
                                  <w:color w:val="595959" w:themeColor="text1" w:themeTint="A6"/>
                                  <w:spacing w:val="10"/>
                                  <w:sz w:val="20"/>
                                  <w:szCs w:val="20"/>
                                </w:rPr>
                                <w:t>https://jwmann13.github.io/pain-management-portal/index.html</w:t>
                              </w:r>
                            </w:hyperlink>
                          </w:p>
                          <w:p w14:paraId="2630DD68" w14:textId="4D9DDF19" w:rsidR="0016426A" w:rsidRPr="00985E55" w:rsidRDefault="0016426A" w:rsidP="008C5E7B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50" w:lineRule="auto"/>
                              <w:textAlignment w:val="center"/>
                              <w:rPr>
                                <w:rFonts w:asciiTheme="majorHAnsi" w:hAnsiTheme="majorHAnsi" w:cstheme="majorHAnsi"/>
                                <w:iCs/>
                                <w:color w:val="595959" w:themeColor="text1" w:themeTint="A6"/>
                                <w:spacing w:val="10"/>
                                <w:sz w:val="20"/>
                                <w:szCs w:val="20"/>
                              </w:rPr>
                            </w:pPr>
                            <w:r w:rsidRPr="00985E55">
                              <w:rPr>
                                <w:rFonts w:asciiTheme="majorHAnsi" w:hAnsiTheme="majorHAnsi" w:cstheme="majorHAnsi"/>
                                <w:iCs/>
                                <w:color w:val="595959" w:themeColor="text1" w:themeTint="A6"/>
                                <w:spacing w:val="10"/>
                                <w:sz w:val="20"/>
                                <w:szCs w:val="20"/>
                              </w:rPr>
                              <w:t>Personal Profile Project:</w:t>
                            </w:r>
                          </w:p>
                          <w:p w14:paraId="43FFB4E1" w14:textId="260FCDA1" w:rsidR="0016426A" w:rsidRPr="00985E55" w:rsidRDefault="0016426A" w:rsidP="0016426A">
                            <w:pPr>
                              <w:pStyle w:val="ListParagraph"/>
                              <w:numPr>
                                <w:ilvl w:val="0"/>
                                <w:numId w:val="13"/>
                              </w:num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50" w:lineRule="auto"/>
                              <w:textAlignment w:val="center"/>
                              <w:rPr>
                                <w:rFonts w:asciiTheme="majorHAnsi" w:hAnsiTheme="majorHAnsi" w:cstheme="majorHAnsi"/>
                                <w:iCs/>
                                <w:color w:val="595959" w:themeColor="text1" w:themeTint="A6"/>
                                <w:spacing w:val="10"/>
                                <w:sz w:val="20"/>
                                <w:szCs w:val="20"/>
                              </w:rPr>
                            </w:pPr>
                            <w:r w:rsidRPr="00985E55">
                              <w:rPr>
                                <w:rFonts w:asciiTheme="majorHAnsi" w:hAnsiTheme="majorHAnsi" w:cstheme="majorHAnsi"/>
                                <w:iCs/>
                                <w:color w:val="595959" w:themeColor="text1" w:themeTint="A6"/>
                                <w:spacing w:val="10"/>
                                <w:sz w:val="20"/>
                                <w:szCs w:val="20"/>
                              </w:rPr>
                              <w:t xml:space="preserve">The personal profile project has been a continues effort since the </w:t>
                            </w:r>
                            <w:r w:rsidR="008605BA" w:rsidRPr="00985E55">
                              <w:rPr>
                                <w:rFonts w:asciiTheme="majorHAnsi" w:hAnsiTheme="majorHAnsi" w:cstheme="majorHAnsi"/>
                                <w:iCs/>
                                <w:color w:val="595959" w:themeColor="text1" w:themeTint="A6"/>
                                <w:spacing w:val="10"/>
                                <w:sz w:val="20"/>
                                <w:szCs w:val="20"/>
                              </w:rPr>
                              <w:t>bootcamp</w:t>
                            </w:r>
                            <w:r w:rsidRPr="00985E55">
                              <w:rPr>
                                <w:rFonts w:asciiTheme="majorHAnsi" w:hAnsiTheme="majorHAnsi" w:cstheme="majorHAnsi"/>
                                <w:iCs/>
                                <w:color w:val="595959" w:themeColor="text1" w:themeTint="A6"/>
                                <w:spacing w:val="10"/>
                                <w:sz w:val="20"/>
                                <w:szCs w:val="20"/>
                              </w:rPr>
                              <w:t xml:space="preserve"> started.</w:t>
                            </w:r>
                          </w:p>
                          <w:p w14:paraId="5BD4ECC0" w14:textId="6884DEA7" w:rsidR="0016426A" w:rsidRPr="00985E55" w:rsidRDefault="008E4BEF" w:rsidP="0016426A">
                            <w:pPr>
                              <w:pStyle w:val="ListParagraph"/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50" w:lineRule="auto"/>
                              <w:ind w:left="0"/>
                              <w:textAlignment w:val="center"/>
                              <w:rPr>
                                <w:rFonts w:asciiTheme="majorHAnsi" w:hAnsiTheme="majorHAnsi" w:cstheme="majorHAnsi"/>
                                <w:iCs/>
                                <w:color w:val="595959" w:themeColor="text1" w:themeTint="A6"/>
                                <w:spacing w:val="10"/>
                                <w:sz w:val="20"/>
                                <w:szCs w:val="20"/>
                              </w:rPr>
                            </w:pPr>
                            <w:hyperlink r:id="rId15" w:history="1">
                              <w:r w:rsidR="0016426A" w:rsidRPr="00985E55">
                                <w:rPr>
                                  <w:rStyle w:val="Hyperlink"/>
                                  <w:rFonts w:asciiTheme="majorHAnsi" w:hAnsiTheme="majorHAnsi" w:cstheme="majorHAnsi"/>
                                  <w:iCs/>
                                  <w:color w:val="595959" w:themeColor="text1" w:themeTint="A6"/>
                                  <w:spacing w:val="10"/>
                                  <w:sz w:val="20"/>
                                  <w:szCs w:val="20"/>
                                </w:rPr>
                                <w:t>https://cesvg123.github.io/Updated-Portfolio/index.html</w:t>
                              </w:r>
                            </w:hyperlink>
                          </w:p>
                          <w:p w14:paraId="6BB5053C" w14:textId="77777777" w:rsidR="0016426A" w:rsidRPr="0016426A" w:rsidRDefault="0016426A" w:rsidP="0016426A">
                            <w:pPr>
                              <w:pStyle w:val="ListParagraph"/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50" w:lineRule="auto"/>
                              <w:ind w:left="0"/>
                              <w:textAlignment w:val="center"/>
                              <w:rPr>
                                <w:rFonts w:asciiTheme="majorHAnsi" w:hAnsiTheme="majorHAnsi" w:cstheme="majorHAnsi"/>
                                <w:iCs/>
                                <w:color w:val="595959" w:themeColor="text1" w:themeTint="A6"/>
                                <w:spacing w:val="10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31A9FA7" id="_x0000_s1039" type="#_x0000_t202" style="position:absolute;margin-left:151.1pt;margin-top:372.65pt;width:306.15pt;height:156pt;z-index:25167718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" filled="f" stroked="f" strokeweight=".5pt">
                <v:textbox inset="0,0,0,0">
                  <w:txbxContent>
                    <w:p w14:paraId="7C3DAFDB" w14:textId="216DC9E9" w:rsidR="00F936F5" w:rsidRPr="00985E55" w:rsidRDefault="0016426A" w:rsidP="008C5E7B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50" w:lineRule="auto"/>
                        <w:textAlignment w:val="center"/>
                        <w:rPr>
                          <w:rFonts w:asciiTheme="majorHAnsi" w:hAnsiTheme="majorHAnsi" w:cstheme="majorHAnsi"/>
                          <w:b/>
                          <w:bCs/>
                          <w:iCs/>
                          <w:color w:val="595959" w:themeColor="text1" w:themeTint="A6"/>
                          <w:spacing w:val="10"/>
                          <w:sz w:val="20"/>
                          <w:szCs w:val="20"/>
                        </w:rPr>
                      </w:pPr>
                      <w:r w:rsidRPr="00985E55">
                        <w:rPr>
                          <w:rFonts w:asciiTheme="majorHAnsi" w:hAnsiTheme="majorHAnsi" w:cstheme="majorHAnsi"/>
                          <w:b/>
                          <w:bCs/>
                          <w:iCs/>
                          <w:color w:val="595959" w:themeColor="text1" w:themeTint="A6"/>
                          <w:spacing w:val="10"/>
                          <w:sz w:val="20"/>
                          <w:szCs w:val="20"/>
                        </w:rPr>
                        <w:t>CODING BOOTCAMP PROJECTS:</w:t>
                      </w:r>
                    </w:p>
                    <w:p w14:paraId="0BE7A752" w14:textId="692BF878" w:rsidR="0016426A" w:rsidRPr="00985E55" w:rsidRDefault="0016426A" w:rsidP="008C5E7B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50" w:lineRule="auto"/>
                        <w:textAlignment w:val="center"/>
                        <w:rPr>
                          <w:rFonts w:asciiTheme="majorHAnsi" w:hAnsiTheme="majorHAnsi" w:cstheme="majorHAnsi"/>
                          <w:iCs/>
                          <w:color w:val="595959" w:themeColor="text1" w:themeTint="A6"/>
                          <w:spacing w:val="10"/>
                          <w:sz w:val="20"/>
                          <w:szCs w:val="20"/>
                        </w:rPr>
                      </w:pPr>
                      <w:r w:rsidRPr="00985E55">
                        <w:rPr>
                          <w:rFonts w:asciiTheme="majorHAnsi" w:hAnsiTheme="majorHAnsi" w:cstheme="majorHAnsi"/>
                          <w:iCs/>
                          <w:color w:val="595959" w:themeColor="text1" w:themeTint="A6"/>
                          <w:spacing w:val="10"/>
                          <w:sz w:val="20"/>
                          <w:szCs w:val="20"/>
                        </w:rPr>
                        <w:t>GitHub account:</w:t>
                      </w:r>
                    </w:p>
                    <w:p w14:paraId="7008F810" w14:textId="29715192" w:rsidR="00F936F5" w:rsidRPr="00985E55" w:rsidRDefault="008E4BEF" w:rsidP="008C5E7B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50" w:lineRule="auto"/>
                        <w:textAlignment w:val="center"/>
                        <w:rPr>
                          <w:rFonts w:asciiTheme="majorHAnsi" w:hAnsiTheme="majorHAnsi" w:cstheme="majorHAnsi"/>
                          <w:iCs/>
                          <w:color w:val="595959" w:themeColor="text1" w:themeTint="A6"/>
                          <w:spacing w:val="10"/>
                          <w:sz w:val="20"/>
                          <w:szCs w:val="20"/>
                        </w:rPr>
                      </w:pPr>
                      <w:hyperlink r:id="rId16" w:history="1">
                        <w:r w:rsidR="0016426A" w:rsidRPr="00985E55">
                          <w:rPr>
                            <w:rStyle w:val="Hyperlink"/>
                            <w:rFonts w:asciiTheme="majorHAnsi" w:hAnsiTheme="majorHAnsi" w:cstheme="majorHAnsi"/>
                            <w:iCs/>
                            <w:color w:val="595959" w:themeColor="text1" w:themeTint="A6"/>
                            <w:spacing w:val="10"/>
                            <w:sz w:val="20"/>
                            <w:szCs w:val="20"/>
                          </w:rPr>
                          <w:t>https://github.com/cesvg123</w:t>
                        </w:r>
                      </w:hyperlink>
                    </w:p>
                    <w:p w14:paraId="4D2D55FD" w14:textId="6F06CDA0" w:rsidR="0016426A" w:rsidRPr="00985E55" w:rsidRDefault="0016426A" w:rsidP="008C5E7B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50" w:lineRule="auto"/>
                        <w:textAlignment w:val="center"/>
                        <w:rPr>
                          <w:rFonts w:asciiTheme="majorHAnsi" w:hAnsiTheme="majorHAnsi" w:cstheme="majorHAnsi"/>
                          <w:iCs/>
                          <w:color w:val="595959" w:themeColor="text1" w:themeTint="A6"/>
                          <w:spacing w:val="10"/>
                          <w:sz w:val="20"/>
                          <w:szCs w:val="20"/>
                        </w:rPr>
                      </w:pPr>
                      <w:r w:rsidRPr="00985E55">
                        <w:rPr>
                          <w:rFonts w:asciiTheme="majorHAnsi" w:hAnsiTheme="majorHAnsi" w:cstheme="majorHAnsi"/>
                          <w:iCs/>
                          <w:color w:val="595959" w:themeColor="text1" w:themeTint="A6"/>
                          <w:spacing w:val="10"/>
                          <w:sz w:val="20"/>
                          <w:szCs w:val="20"/>
                        </w:rPr>
                        <w:t>Group Project:</w:t>
                      </w:r>
                    </w:p>
                    <w:p w14:paraId="730B6BDF" w14:textId="4BB84233" w:rsidR="0016426A" w:rsidRPr="00985E55" w:rsidRDefault="0016426A" w:rsidP="0016426A">
                      <w:pPr>
                        <w:pStyle w:val="ListParagraph"/>
                        <w:numPr>
                          <w:ilvl w:val="0"/>
                          <w:numId w:val="13"/>
                        </w:numPr>
                        <w:suppressAutoHyphens/>
                        <w:autoSpaceDE w:val="0"/>
                        <w:autoSpaceDN w:val="0"/>
                        <w:adjustRightInd w:val="0"/>
                        <w:spacing w:line="250" w:lineRule="auto"/>
                        <w:textAlignment w:val="center"/>
                        <w:rPr>
                          <w:rFonts w:asciiTheme="majorHAnsi" w:hAnsiTheme="majorHAnsi" w:cstheme="majorHAnsi"/>
                          <w:iCs/>
                          <w:color w:val="595959" w:themeColor="text1" w:themeTint="A6"/>
                          <w:spacing w:val="10"/>
                          <w:sz w:val="20"/>
                          <w:szCs w:val="20"/>
                        </w:rPr>
                      </w:pPr>
                      <w:r w:rsidRPr="00985E55">
                        <w:rPr>
                          <w:rFonts w:asciiTheme="majorHAnsi" w:hAnsiTheme="majorHAnsi" w:cstheme="majorHAnsi"/>
                          <w:iCs/>
                          <w:color w:val="595959" w:themeColor="text1" w:themeTint="A6"/>
                          <w:spacing w:val="10"/>
                          <w:sz w:val="20"/>
                          <w:szCs w:val="20"/>
                        </w:rPr>
                        <w:t>My role was to get the APIs connected and extract and present the proper data on the HTML</w:t>
                      </w:r>
                      <w:r w:rsidR="008605BA" w:rsidRPr="00985E55">
                        <w:rPr>
                          <w:rFonts w:asciiTheme="majorHAnsi" w:hAnsiTheme="majorHAnsi" w:cstheme="majorHAnsi"/>
                          <w:iCs/>
                          <w:color w:val="595959" w:themeColor="text1" w:themeTint="A6"/>
                          <w:spacing w:val="10"/>
                          <w:sz w:val="20"/>
                          <w:szCs w:val="20"/>
                        </w:rPr>
                        <w:t xml:space="preserve"> pages</w:t>
                      </w:r>
                      <w:r w:rsidRPr="00985E55">
                        <w:rPr>
                          <w:rFonts w:asciiTheme="majorHAnsi" w:hAnsiTheme="majorHAnsi" w:cstheme="majorHAnsi"/>
                          <w:iCs/>
                          <w:color w:val="595959" w:themeColor="text1" w:themeTint="A6"/>
                          <w:spacing w:val="10"/>
                          <w:sz w:val="20"/>
                          <w:szCs w:val="20"/>
                        </w:rPr>
                        <w:t>.</w:t>
                      </w:r>
                    </w:p>
                    <w:p w14:paraId="3C848FEF" w14:textId="60FBC2BB" w:rsidR="0016426A" w:rsidRPr="00985E55" w:rsidRDefault="008E4BEF" w:rsidP="008C5E7B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50" w:lineRule="auto"/>
                        <w:textAlignment w:val="center"/>
                        <w:rPr>
                          <w:rFonts w:asciiTheme="majorHAnsi" w:hAnsiTheme="majorHAnsi" w:cstheme="majorHAnsi"/>
                          <w:iCs/>
                          <w:color w:val="595959" w:themeColor="text1" w:themeTint="A6"/>
                          <w:spacing w:val="10"/>
                          <w:sz w:val="20"/>
                          <w:szCs w:val="20"/>
                        </w:rPr>
                      </w:pPr>
                      <w:hyperlink r:id="rId17" w:history="1">
                        <w:r w:rsidR="004A4C6C" w:rsidRPr="00985E55">
                          <w:rPr>
                            <w:rStyle w:val="Hyperlink"/>
                            <w:rFonts w:asciiTheme="majorHAnsi" w:hAnsiTheme="majorHAnsi" w:cstheme="majorHAnsi"/>
                            <w:iCs/>
                            <w:color w:val="595959" w:themeColor="text1" w:themeTint="A6"/>
                            <w:spacing w:val="10"/>
                            <w:sz w:val="20"/>
                            <w:szCs w:val="20"/>
                          </w:rPr>
                          <w:t>https://jwmann13.github.io/pain-management-portal/index.html</w:t>
                        </w:r>
                      </w:hyperlink>
                    </w:p>
                    <w:p w14:paraId="2630DD68" w14:textId="4D9DDF19" w:rsidR="0016426A" w:rsidRPr="00985E55" w:rsidRDefault="0016426A" w:rsidP="008C5E7B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50" w:lineRule="auto"/>
                        <w:textAlignment w:val="center"/>
                        <w:rPr>
                          <w:rFonts w:asciiTheme="majorHAnsi" w:hAnsiTheme="majorHAnsi" w:cstheme="majorHAnsi"/>
                          <w:iCs/>
                          <w:color w:val="595959" w:themeColor="text1" w:themeTint="A6"/>
                          <w:spacing w:val="10"/>
                          <w:sz w:val="20"/>
                          <w:szCs w:val="20"/>
                        </w:rPr>
                      </w:pPr>
                      <w:r w:rsidRPr="00985E55">
                        <w:rPr>
                          <w:rFonts w:asciiTheme="majorHAnsi" w:hAnsiTheme="majorHAnsi" w:cstheme="majorHAnsi"/>
                          <w:iCs/>
                          <w:color w:val="595959" w:themeColor="text1" w:themeTint="A6"/>
                          <w:spacing w:val="10"/>
                          <w:sz w:val="20"/>
                          <w:szCs w:val="20"/>
                        </w:rPr>
                        <w:t>Personal Profile Project:</w:t>
                      </w:r>
                    </w:p>
                    <w:p w14:paraId="43FFB4E1" w14:textId="260FCDA1" w:rsidR="0016426A" w:rsidRPr="00985E55" w:rsidRDefault="0016426A" w:rsidP="0016426A">
                      <w:pPr>
                        <w:pStyle w:val="ListParagraph"/>
                        <w:numPr>
                          <w:ilvl w:val="0"/>
                          <w:numId w:val="13"/>
                        </w:numPr>
                        <w:suppressAutoHyphens/>
                        <w:autoSpaceDE w:val="0"/>
                        <w:autoSpaceDN w:val="0"/>
                        <w:adjustRightInd w:val="0"/>
                        <w:spacing w:line="250" w:lineRule="auto"/>
                        <w:textAlignment w:val="center"/>
                        <w:rPr>
                          <w:rFonts w:asciiTheme="majorHAnsi" w:hAnsiTheme="majorHAnsi" w:cstheme="majorHAnsi"/>
                          <w:iCs/>
                          <w:color w:val="595959" w:themeColor="text1" w:themeTint="A6"/>
                          <w:spacing w:val="10"/>
                          <w:sz w:val="20"/>
                          <w:szCs w:val="20"/>
                        </w:rPr>
                      </w:pPr>
                      <w:r w:rsidRPr="00985E55">
                        <w:rPr>
                          <w:rFonts w:asciiTheme="majorHAnsi" w:hAnsiTheme="majorHAnsi" w:cstheme="majorHAnsi"/>
                          <w:iCs/>
                          <w:color w:val="595959" w:themeColor="text1" w:themeTint="A6"/>
                          <w:spacing w:val="10"/>
                          <w:sz w:val="20"/>
                          <w:szCs w:val="20"/>
                        </w:rPr>
                        <w:t xml:space="preserve">The personal profile project has been a continues effort since the </w:t>
                      </w:r>
                      <w:r w:rsidR="008605BA" w:rsidRPr="00985E55">
                        <w:rPr>
                          <w:rFonts w:asciiTheme="majorHAnsi" w:hAnsiTheme="majorHAnsi" w:cstheme="majorHAnsi"/>
                          <w:iCs/>
                          <w:color w:val="595959" w:themeColor="text1" w:themeTint="A6"/>
                          <w:spacing w:val="10"/>
                          <w:sz w:val="20"/>
                          <w:szCs w:val="20"/>
                        </w:rPr>
                        <w:t>bootcamp</w:t>
                      </w:r>
                      <w:r w:rsidRPr="00985E55">
                        <w:rPr>
                          <w:rFonts w:asciiTheme="majorHAnsi" w:hAnsiTheme="majorHAnsi" w:cstheme="majorHAnsi"/>
                          <w:iCs/>
                          <w:color w:val="595959" w:themeColor="text1" w:themeTint="A6"/>
                          <w:spacing w:val="10"/>
                          <w:sz w:val="20"/>
                          <w:szCs w:val="20"/>
                        </w:rPr>
                        <w:t xml:space="preserve"> started.</w:t>
                      </w:r>
                    </w:p>
                    <w:p w14:paraId="5BD4ECC0" w14:textId="6884DEA7" w:rsidR="0016426A" w:rsidRPr="00985E55" w:rsidRDefault="008E4BEF" w:rsidP="0016426A">
                      <w:pPr>
                        <w:pStyle w:val="ListParagraph"/>
                        <w:suppressAutoHyphens/>
                        <w:autoSpaceDE w:val="0"/>
                        <w:autoSpaceDN w:val="0"/>
                        <w:adjustRightInd w:val="0"/>
                        <w:spacing w:line="250" w:lineRule="auto"/>
                        <w:ind w:left="0"/>
                        <w:textAlignment w:val="center"/>
                        <w:rPr>
                          <w:rFonts w:asciiTheme="majorHAnsi" w:hAnsiTheme="majorHAnsi" w:cstheme="majorHAnsi"/>
                          <w:iCs/>
                          <w:color w:val="595959" w:themeColor="text1" w:themeTint="A6"/>
                          <w:spacing w:val="10"/>
                          <w:sz w:val="20"/>
                          <w:szCs w:val="20"/>
                        </w:rPr>
                      </w:pPr>
                      <w:hyperlink r:id="rId18" w:history="1">
                        <w:r w:rsidR="0016426A" w:rsidRPr="00985E55">
                          <w:rPr>
                            <w:rStyle w:val="Hyperlink"/>
                            <w:rFonts w:asciiTheme="majorHAnsi" w:hAnsiTheme="majorHAnsi" w:cstheme="majorHAnsi"/>
                            <w:iCs/>
                            <w:color w:val="595959" w:themeColor="text1" w:themeTint="A6"/>
                            <w:spacing w:val="10"/>
                            <w:sz w:val="20"/>
                            <w:szCs w:val="20"/>
                          </w:rPr>
                          <w:t>https://cesvg123.github.io/Updated-Portfolio/index.html</w:t>
                        </w:r>
                      </w:hyperlink>
                    </w:p>
                    <w:p w14:paraId="6BB5053C" w14:textId="77777777" w:rsidR="0016426A" w:rsidRPr="0016426A" w:rsidRDefault="0016426A" w:rsidP="0016426A">
                      <w:pPr>
                        <w:pStyle w:val="ListParagraph"/>
                        <w:suppressAutoHyphens/>
                        <w:autoSpaceDE w:val="0"/>
                        <w:autoSpaceDN w:val="0"/>
                        <w:adjustRightInd w:val="0"/>
                        <w:spacing w:line="250" w:lineRule="auto"/>
                        <w:ind w:left="0"/>
                        <w:textAlignment w:val="center"/>
                        <w:rPr>
                          <w:rFonts w:asciiTheme="majorHAnsi" w:hAnsiTheme="majorHAnsi" w:cstheme="majorHAnsi"/>
                          <w:iCs/>
                          <w:color w:val="595959" w:themeColor="text1" w:themeTint="A6"/>
                          <w:spacing w:val="10"/>
                          <w:sz w:val="20"/>
                          <w:szCs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Pr="008605BA">
        <w:rPr>
          <w:noProof/>
        </w:rPr>
        <mc:AlternateContent>
          <mc:Choice Requires="wps">
            <w:drawing>
              <wp:anchor distT="0" distB="0" distL="114300" distR="114300" simplePos="0" relativeHeight="251694592" behindDoc="0" locked="0" layoutInCell="1" allowOverlap="1" wp14:anchorId="2C69DB56" wp14:editId="335D1A26">
                <wp:simplePos x="0" y="0"/>
                <wp:positionH relativeFrom="column">
                  <wp:posOffset>1924050</wp:posOffset>
                </wp:positionH>
                <wp:positionV relativeFrom="paragraph">
                  <wp:posOffset>4242658</wp:posOffset>
                </wp:positionV>
                <wp:extent cx="3886200" cy="264160"/>
                <wp:effectExtent l="0" t="0" r="0" b="2540"/>
                <wp:wrapNone/>
                <wp:docPr id="539" name="Metin Kutusu 3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886200" cy="26416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5679DB3" w14:textId="023B1560" w:rsidR="002160C1" w:rsidRPr="00C92075" w:rsidRDefault="00C05BB8" w:rsidP="002160C1">
                            <w:pPr>
                              <w:rPr>
                                <w:rFonts w:ascii="Oswald Regular" w:hAnsi="Oswald Regular" w:cs="Open Sans"/>
                                <w:bCs/>
                                <w:color w:val="000000" w:themeColor="text1"/>
                                <w:spacing w:val="30"/>
                                <w:sz w:val="36"/>
                                <w:szCs w:val="36"/>
                                <w14:textOutline w14:w="317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>
                              <w:rPr>
                                <w:rFonts w:ascii="Oswald Regular" w:hAnsi="Oswald Regular" w:cs="Open Sans"/>
                                <w:bCs/>
                                <w:color w:val="000000" w:themeColor="text1"/>
                                <w:spacing w:val="30"/>
                                <w:sz w:val="36"/>
                                <w:szCs w:val="36"/>
                                <w14:textOutline w14:w="317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TECHNICAL PROJECT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C69DB56" id="_x0000_s1040" type="#_x0000_t202" style="position:absolute;margin-left:151.5pt;margin-top:334.05pt;width:306pt;height:20.8pt;z-index:2516945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" filled="f" stroked="f" strokeweight=".5pt">
                <v:textbox inset="0,0,0,0">
                  <w:txbxContent>
                    <w:p w14:paraId="45679DB3" w14:textId="023B1560" w:rsidR="002160C1" w:rsidRPr="00C92075" w:rsidRDefault="00C05BB8" w:rsidP="002160C1">
                      <w:pPr>
                        <w:rPr>
                          <w:rFonts w:ascii="Oswald Regular" w:hAnsi="Oswald Regular" w:cs="Open Sans"/>
                          <w:bCs/>
                          <w:color w:val="000000" w:themeColor="text1"/>
                          <w:spacing w:val="30"/>
                          <w:sz w:val="36"/>
                          <w:szCs w:val="36"/>
                          <w14:textOutline w14:w="317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>
                        <w:rPr>
                          <w:rFonts w:ascii="Oswald Regular" w:hAnsi="Oswald Regular" w:cs="Open Sans"/>
                          <w:bCs/>
                          <w:color w:val="000000" w:themeColor="text1"/>
                          <w:spacing w:val="30"/>
                          <w:sz w:val="36"/>
                          <w:szCs w:val="36"/>
                          <w14:textOutline w14:w="317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TECHNICAL PROJECTS</w:t>
                      </w:r>
                    </w:p>
                  </w:txbxContent>
                </v:textbox>
              </v:shape>
            </w:pict>
          </mc:Fallback>
        </mc:AlternateContent>
      </w:r>
      <w:r w:rsidR="002A23D4" w:rsidRPr="008605BA">
        <w:rPr>
          <w:noProof/>
        </w:rPr>
        <mc:AlternateContent>
          <mc:Choice Requires="wps">
            <w:drawing>
              <wp:anchor distT="0" distB="0" distL="114300" distR="114300" simplePos="0" relativeHeight="251631104" behindDoc="0" locked="0" layoutInCell="1" allowOverlap="1" wp14:anchorId="182A745D" wp14:editId="28E722FB">
                <wp:simplePos x="0" y="0"/>
                <wp:positionH relativeFrom="column">
                  <wp:posOffset>-235634</wp:posOffset>
                </wp:positionH>
                <wp:positionV relativeFrom="paragraph">
                  <wp:posOffset>583809</wp:posOffset>
                </wp:positionV>
                <wp:extent cx="1609090" cy="569742"/>
                <wp:effectExtent l="0" t="0" r="3810" b="1905"/>
                <wp:wrapNone/>
                <wp:docPr id="549" name="Metin Kutusu 3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609090" cy="569742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E57BCEB" w14:textId="19BCACD8" w:rsidR="00060B4A" w:rsidRPr="00C92075" w:rsidRDefault="00887B5F" w:rsidP="0026625A">
                            <w:pPr>
                              <w:jc w:val="right"/>
                              <w:rPr>
                                <w:rFonts w:ascii="Oswald Regular" w:hAnsi="Oswald Regular"/>
                                <w:color w:val="000000" w:themeColor="text1"/>
                                <w:spacing w:val="30"/>
                                <w:sz w:val="36"/>
                                <w:szCs w:val="36"/>
                              </w:rPr>
                            </w:pPr>
                            <w:r>
                              <w:rPr>
                                <w:rFonts w:ascii="Oswald Regular" w:hAnsi="Oswald Regular"/>
                                <w:color w:val="000000" w:themeColor="text1"/>
                                <w:spacing w:val="30"/>
                                <w:sz w:val="36"/>
                                <w:szCs w:val="36"/>
                              </w:rPr>
                              <w:t xml:space="preserve"> TECHNICAL </w:t>
                            </w:r>
                            <w:r w:rsidR="00060B4A" w:rsidRPr="00C92075">
                              <w:rPr>
                                <w:rFonts w:ascii="Oswald Regular" w:hAnsi="Oswald Regular"/>
                                <w:color w:val="000000" w:themeColor="text1"/>
                                <w:spacing w:val="30"/>
                                <w:sz w:val="36"/>
                                <w:szCs w:val="36"/>
                              </w:rPr>
                              <w:t>SKILLS</w:t>
                            </w:r>
                          </w:p>
                          <w:p w14:paraId="06F780E1" w14:textId="77777777" w:rsidR="00060B4A" w:rsidRPr="00C92075" w:rsidRDefault="00060B4A" w:rsidP="0026625A">
                            <w:pPr>
                              <w:jc w:val="right"/>
                              <w:rPr>
                                <w:rFonts w:ascii="Oswald Regular" w:hAnsi="Oswald Regular" w:cs="Open Sans"/>
                                <w:b/>
                                <w:bCs/>
                                <w:color w:val="000000" w:themeColor="text1"/>
                                <w:spacing w:val="30"/>
                                <w:sz w:val="36"/>
                                <w:szCs w:val="36"/>
                                <w14:textOutline w14:w="317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82A745D" id="_x0000_s1041" type="#_x0000_t202" style="position:absolute;margin-left:-18.55pt;margin-top:45.95pt;width:126.7pt;height:44.85pt;z-index:25163110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" filled="f" stroked="f" strokeweight=".5pt">
                <v:textbox inset="0,0,0,0">
                  <w:txbxContent>
                    <w:p w14:paraId="7E57BCEB" w14:textId="19BCACD8" w:rsidR="00060B4A" w:rsidRPr="00C92075" w:rsidRDefault="00887B5F" w:rsidP="0026625A">
                      <w:pPr>
                        <w:jc w:val="right"/>
                        <w:rPr>
                          <w:rFonts w:ascii="Oswald Regular" w:hAnsi="Oswald Regular"/>
                          <w:color w:val="000000" w:themeColor="text1"/>
                          <w:spacing w:val="30"/>
                          <w:sz w:val="36"/>
                          <w:szCs w:val="36"/>
                        </w:rPr>
                      </w:pPr>
                      <w:r>
                        <w:rPr>
                          <w:rFonts w:ascii="Oswald Regular" w:hAnsi="Oswald Regular"/>
                          <w:color w:val="000000" w:themeColor="text1"/>
                          <w:spacing w:val="30"/>
                          <w:sz w:val="36"/>
                          <w:szCs w:val="36"/>
                        </w:rPr>
                        <w:t xml:space="preserve"> TECHNICAL </w:t>
                      </w:r>
                      <w:r w:rsidR="00060B4A" w:rsidRPr="00C92075">
                        <w:rPr>
                          <w:rFonts w:ascii="Oswald Regular" w:hAnsi="Oswald Regular"/>
                          <w:color w:val="000000" w:themeColor="text1"/>
                          <w:spacing w:val="30"/>
                          <w:sz w:val="36"/>
                          <w:szCs w:val="36"/>
                        </w:rPr>
                        <w:t>SKILLS</w:t>
                      </w:r>
                    </w:p>
                    <w:p w14:paraId="06F780E1" w14:textId="77777777" w:rsidR="00060B4A" w:rsidRPr="00C92075" w:rsidRDefault="00060B4A" w:rsidP="0026625A">
                      <w:pPr>
                        <w:jc w:val="right"/>
                        <w:rPr>
                          <w:rFonts w:ascii="Oswald Regular" w:hAnsi="Oswald Regular" w:cs="Open Sans"/>
                          <w:b/>
                          <w:bCs/>
                          <w:color w:val="000000" w:themeColor="text1"/>
                          <w:spacing w:val="30"/>
                          <w:sz w:val="36"/>
                          <w:szCs w:val="36"/>
                          <w14:textOutline w14:w="317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AC5C5D" w:rsidRPr="008605BA">
        <w:rPr>
          <w:noProof/>
        </w:rPr>
        <mc:AlternateContent>
          <mc:Choice Requires="wps">
            <w:drawing>
              <wp:anchor distT="0" distB="0" distL="114300" distR="114300" simplePos="0" relativeHeight="251659776" behindDoc="0" locked="0" layoutInCell="1" allowOverlap="1" wp14:anchorId="31D5B4B7" wp14:editId="4635BEF7">
                <wp:simplePos x="0" y="0"/>
                <wp:positionH relativeFrom="column">
                  <wp:posOffset>-238125</wp:posOffset>
                </wp:positionH>
                <wp:positionV relativeFrom="paragraph">
                  <wp:posOffset>3635375</wp:posOffset>
                </wp:positionV>
                <wp:extent cx="1609090" cy="264795"/>
                <wp:effectExtent l="0" t="0" r="3810" b="1905"/>
                <wp:wrapNone/>
                <wp:docPr id="42" name="Metin Kutusu 3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609090" cy="26479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28288E2" w14:textId="06A34191" w:rsidR="00CF524F" w:rsidRPr="00C92075" w:rsidRDefault="00EB7524" w:rsidP="0026625A">
                            <w:pPr>
                              <w:jc w:val="right"/>
                              <w:rPr>
                                <w:rFonts w:ascii="Oswald Regular" w:hAnsi="Oswald Regular"/>
                                <w:color w:val="000000" w:themeColor="text1"/>
                                <w:spacing w:val="30"/>
                                <w:sz w:val="36"/>
                                <w:szCs w:val="36"/>
                              </w:rPr>
                            </w:pPr>
                            <w:r w:rsidRPr="00C92075">
                              <w:rPr>
                                <w:rFonts w:ascii="Oswald Regular" w:hAnsi="Oswald Regular"/>
                                <w:color w:val="000000" w:themeColor="text1"/>
                                <w:spacing w:val="30"/>
                                <w:sz w:val="36"/>
                                <w:szCs w:val="36"/>
                              </w:rPr>
                              <w:t>EXTRAS</w:t>
                            </w:r>
                          </w:p>
                          <w:p w14:paraId="14CA38F8" w14:textId="77777777" w:rsidR="00CF524F" w:rsidRPr="00C92075" w:rsidRDefault="00CF524F" w:rsidP="0026625A">
                            <w:pPr>
                              <w:jc w:val="right"/>
                              <w:rPr>
                                <w:rFonts w:ascii="Oswald Regular" w:hAnsi="Oswald Regular" w:cs="Open Sans"/>
                                <w:bCs/>
                                <w:color w:val="000000" w:themeColor="text1"/>
                                <w:spacing w:val="30"/>
                                <w:sz w:val="36"/>
                                <w:szCs w:val="36"/>
                                <w14:textOutline w14:w="317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1D5B4B7" id="_x0000_s1042" type="#_x0000_t202" style="position:absolute;margin-left:-18.75pt;margin-top:286.25pt;width:126.7pt;height:20.85pt;z-index:2516597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" filled="f" stroked="f" strokeweight=".5pt">
                <v:textbox inset="0,0,0,0">
                  <w:txbxContent>
                    <w:p w14:paraId="728288E2" w14:textId="06A34191" w:rsidR="00CF524F" w:rsidRPr="00C92075" w:rsidRDefault="00EB7524" w:rsidP="0026625A">
                      <w:pPr>
                        <w:jc w:val="right"/>
                        <w:rPr>
                          <w:rFonts w:ascii="Oswald Regular" w:hAnsi="Oswald Regular"/>
                          <w:color w:val="000000" w:themeColor="text1"/>
                          <w:spacing w:val="30"/>
                          <w:sz w:val="36"/>
                          <w:szCs w:val="36"/>
                        </w:rPr>
                      </w:pPr>
                      <w:r w:rsidRPr="00C92075">
                        <w:rPr>
                          <w:rFonts w:ascii="Oswald Regular" w:hAnsi="Oswald Regular"/>
                          <w:color w:val="000000" w:themeColor="text1"/>
                          <w:spacing w:val="30"/>
                          <w:sz w:val="36"/>
                          <w:szCs w:val="36"/>
                        </w:rPr>
                        <w:t>EXTRAS</w:t>
                      </w:r>
                    </w:p>
                    <w:p w14:paraId="14CA38F8" w14:textId="77777777" w:rsidR="00CF524F" w:rsidRPr="00C92075" w:rsidRDefault="00CF524F" w:rsidP="0026625A">
                      <w:pPr>
                        <w:jc w:val="right"/>
                        <w:rPr>
                          <w:rFonts w:ascii="Oswald Regular" w:hAnsi="Oswald Regular" w:cs="Open Sans"/>
                          <w:bCs/>
                          <w:color w:val="000000" w:themeColor="text1"/>
                          <w:spacing w:val="30"/>
                          <w:sz w:val="36"/>
                          <w:szCs w:val="36"/>
                          <w14:textOutline w14:w="317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AC5C5D" w:rsidRPr="008605BA">
        <w:rPr>
          <w:noProof/>
        </w:rPr>
        <mc:AlternateContent>
          <mc:Choice Requires="wps">
            <w:drawing>
              <wp:anchor distT="0" distB="0" distL="114300" distR="114300" simplePos="0" relativeHeight="251654656" behindDoc="0" locked="0" layoutInCell="1" allowOverlap="1" wp14:anchorId="30F783E4" wp14:editId="16EBE406">
                <wp:simplePos x="0" y="0"/>
                <wp:positionH relativeFrom="column">
                  <wp:posOffset>-714375</wp:posOffset>
                </wp:positionH>
                <wp:positionV relativeFrom="paragraph">
                  <wp:posOffset>4168824</wp:posOffset>
                </wp:positionV>
                <wp:extent cx="2084705" cy="3066415"/>
                <wp:effectExtent l="0" t="0" r="0" b="4445"/>
                <wp:wrapNone/>
                <wp:docPr id="41" name="Metin Kutusu 3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084705" cy="306641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955ED57" w14:textId="3A499F3D" w:rsidR="002160C1" w:rsidRDefault="0072196B" w:rsidP="00243D39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50" w:lineRule="auto"/>
                              <w:jc w:val="right"/>
                              <w:textAlignment w:val="center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>LANGUAGES:</w:t>
                            </w:r>
                          </w:p>
                          <w:p w14:paraId="0AF52557" w14:textId="77777777" w:rsidR="0072196B" w:rsidRDefault="0072196B" w:rsidP="00243D39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50" w:lineRule="auto"/>
                              <w:jc w:val="right"/>
                              <w:textAlignment w:val="center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</w:p>
                          <w:p w14:paraId="356EC259" w14:textId="79DD9ACC" w:rsidR="0072196B" w:rsidRPr="00243D39" w:rsidRDefault="0072196B" w:rsidP="00243D39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50" w:lineRule="auto"/>
                              <w:jc w:val="right"/>
                              <w:textAlignment w:val="center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>Fluent in English and Spanish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0F783E4" id="_x0000_s1043" type="#_x0000_t202" style="position:absolute;margin-left:-56.25pt;margin-top:328.25pt;width:164.15pt;height:241.45pt;z-index:2516546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" filled="f" stroked="f" strokeweight=".5pt">
                <v:textbox style="mso-fit-shape-to-text:t" inset="0,0,0,0">
                  <w:txbxContent>
                    <w:p w14:paraId="3955ED57" w14:textId="3A499F3D" w:rsidR="002160C1" w:rsidRDefault="0072196B" w:rsidP="00243D39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50" w:lineRule="auto"/>
                        <w:jc w:val="right"/>
                        <w:textAlignment w:val="center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  <w:r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>LANGUAGES:</w:t>
                      </w:r>
                    </w:p>
                    <w:p w14:paraId="0AF52557" w14:textId="77777777" w:rsidR="0072196B" w:rsidRDefault="0072196B" w:rsidP="00243D39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50" w:lineRule="auto"/>
                        <w:jc w:val="right"/>
                        <w:textAlignment w:val="center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</w:p>
                    <w:p w14:paraId="356EC259" w14:textId="79DD9ACC" w:rsidR="0072196B" w:rsidRPr="00243D39" w:rsidRDefault="0072196B" w:rsidP="00243D39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50" w:lineRule="auto"/>
                        <w:jc w:val="right"/>
                        <w:textAlignment w:val="center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  <w:r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>Fluent in English and Spanish</w:t>
                      </w:r>
                    </w:p>
                  </w:txbxContent>
                </v:textbox>
              </v:shape>
            </w:pict>
          </mc:Fallback>
        </mc:AlternateContent>
      </w:r>
      <w:r w:rsidR="008D25C4" w:rsidRPr="008605BA">
        <w:rPr>
          <w:noProof/>
        </w:rPr>
        <mc:AlternateContent>
          <mc:Choice Requires="wps">
            <w:drawing>
              <wp:anchor distT="0" distB="0" distL="114300" distR="114300" simplePos="0" relativeHeight="251580928" behindDoc="0" locked="0" layoutInCell="1" allowOverlap="1" wp14:anchorId="4C3DF385" wp14:editId="6DC16A2C">
                <wp:simplePos x="0" y="0"/>
                <wp:positionH relativeFrom="column">
                  <wp:posOffset>-684530</wp:posOffset>
                </wp:positionH>
                <wp:positionV relativeFrom="paragraph">
                  <wp:posOffset>7556500</wp:posOffset>
                </wp:positionV>
                <wp:extent cx="6647180" cy="0"/>
                <wp:effectExtent l="0" t="0" r="7620" b="12700"/>
                <wp:wrapNone/>
                <wp:docPr id="40" name="Straight Connector 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647180" cy="0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tx1">
                              <a:lumMod val="50000"/>
                              <a:lumOff val="50000"/>
                            </a:schemeClr>
                          </a:solidFill>
                        </a:ln>
                        <a:effectLst/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757D10E8" id="Straight Connector 40" o:spid="_x0000_s1026" style="position:absolute;z-index:25158092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53.9pt,595pt" to="469.5pt,5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" strokecolor="gray [1629]" strokeweight="1pt"/>
            </w:pict>
          </mc:Fallback>
        </mc:AlternateContent>
      </w:r>
      <w:r w:rsidR="008D25C4" w:rsidRPr="008605BA">
        <w:rPr>
          <w:noProof/>
        </w:rPr>
        <mc:AlternateContent>
          <mc:Choice Requires="wps">
            <w:drawing>
              <wp:anchor distT="0" distB="0" distL="114300" distR="114300" simplePos="0" relativeHeight="251565568" behindDoc="0" locked="0" layoutInCell="1" allowOverlap="1" wp14:anchorId="32486BA7" wp14:editId="30131DEF">
                <wp:simplePos x="0" y="0"/>
                <wp:positionH relativeFrom="margin">
                  <wp:posOffset>692150</wp:posOffset>
                </wp:positionH>
                <wp:positionV relativeFrom="paragraph">
                  <wp:posOffset>7159625</wp:posOffset>
                </wp:positionV>
                <wp:extent cx="3886200" cy="264795"/>
                <wp:effectExtent l="0" t="0" r="0" b="1905"/>
                <wp:wrapNone/>
                <wp:docPr id="401" name="Metin Kutusu 3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886200" cy="26479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5EDAD09" w14:textId="0ED05CFE" w:rsidR="00A00524" w:rsidRPr="00C92075" w:rsidRDefault="008D25C4" w:rsidP="0071147C">
                            <w:pPr>
                              <w:jc w:val="center"/>
                              <w:rPr>
                                <w:rFonts w:ascii="Oswald Regular" w:hAnsi="Oswald Regular"/>
                                <w:bCs/>
                                <w:color w:val="000000" w:themeColor="text1"/>
                                <w:spacing w:val="30"/>
                                <w:sz w:val="36"/>
                                <w:szCs w:val="36"/>
                                <w14:textOutline w14:w="317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>
                              <w:rPr>
                                <w:rFonts w:ascii="Oswald Regular" w:hAnsi="Oswald Regular"/>
                                <w:bCs/>
                                <w:color w:val="000000" w:themeColor="text1"/>
                                <w:spacing w:val="30"/>
                                <w:sz w:val="36"/>
                                <w:szCs w:val="36"/>
                                <w14:textOutline w14:w="317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EDUCATION</w:t>
                            </w:r>
                          </w:p>
                          <w:p w14:paraId="0A13DF9B" w14:textId="77777777" w:rsidR="00A00524" w:rsidRPr="00C161DD" w:rsidRDefault="00A00524" w:rsidP="00A00524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64" w:lineRule="auto"/>
                              <w:textAlignment w:val="center"/>
                              <w:rPr>
                                <w:rFonts w:ascii="BodoniFLF" w:hAnsi="BodoniFLF" w:cs="Open Sans"/>
                                <w:i/>
                                <w:iCs/>
                                <w:color w:val="000000" w:themeColor="text1"/>
                                <w:spacing w:val="20"/>
                                <w:sz w:val="36"/>
                                <w:szCs w:val="36"/>
                              </w:rPr>
                            </w:pPr>
                          </w:p>
                          <w:p w14:paraId="3775ECAA" w14:textId="77777777" w:rsidR="00A00524" w:rsidRPr="00C161DD" w:rsidRDefault="00A00524" w:rsidP="00A00524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64" w:lineRule="auto"/>
                              <w:textAlignment w:val="center"/>
                              <w:rPr>
                                <w:rFonts w:ascii="BodoniFLF" w:hAnsi="BodoniFLF" w:cs="Open Sans"/>
                                <w:color w:val="000000" w:themeColor="text1"/>
                                <w:spacing w:val="20"/>
                                <w:sz w:val="36"/>
                                <w:szCs w:val="36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2486BA7" id="_x0000_s1044" type="#_x0000_t202" style="position:absolute;margin-left:54.5pt;margin-top:563.75pt;width:306pt;height:20.85pt;z-index:251565568;visibility:visible;mso-wrap-style:square;mso-height-percent:0;mso-wrap-distance-left:9pt;mso-wrap-distance-top:0;mso-wrap-distance-right:9pt;mso-wrap-distance-bottom:0;mso-position-horizontal:absolute;mso-position-horizontal-relative:margin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" filled="f" stroked="f" strokeweight=".5pt">
                <v:textbox inset="0,0,0,0">
                  <w:txbxContent>
                    <w:p w14:paraId="05EDAD09" w14:textId="0ED05CFE" w:rsidR="00A00524" w:rsidRPr="00C92075" w:rsidRDefault="008D25C4" w:rsidP="0071147C">
                      <w:pPr>
                        <w:jc w:val="center"/>
                        <w:rPr>
                          <w:rFonts w:ascii="Oswald Regular" w:hAnsi="Oswald Regular"/>
                          <w:bCs/>
                          <w:color w:val="000000" w:themeColor="text1"/>
                          <w:spacing w:val="30"/>
                          <w:sz w:val="36"/>
                          <w:szCs w:val="36"/>
                          <w14:textOutline w14:w="317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>
                        <w:rPr>
                          <w:rFonts w:ascii="Oswald Regular" w:hAnsi="Oswald Regular"/>
                          <w:bCs/>
                          <w:color w:val="000000" w:themeColor="text1"/>
                          <w:spacing w:val="30"/>
                          <w:sz w:val="36"/>
                          <w:szCs w:val="36"/>
                          <w14:textOutline w14:w="317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EDUCATION</w:t>
                      </w:r>
                    </w:p>
                    <w:p w14:paraId="0A13DF9B" w14:textId="77777777" w:rsidR="00A00524" w:rsidRPr="00C161DD" w:rsidRDefault="00A00524" w:rsidP="00A00524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64" w:lineRule="auto"/>
                        <w:textAlignment w:val="center"/>
                        <w:rPr>
                          <w:rFonts w:ascii="BodoniFLF" w:hAnsi="BodoniFLF" w:cs="Open Sans"/>
                          <w:i/>
                          <w:iCs/>
                          <w:color w:val="000000" w:themeColor="text1"/>
                          <w:spacing w:val="20"/>
                          <w:sz w:val="36"/>
                          <w:szCs w:val="36"/>
                        </w:rPr>
                      </w:pPr>
                    </w:p>
                    <w:p w14:paraId="3775ECAA" w14:textId="77777777" w:rsidR="00A00524" w:rsidRPr="00C161DD" w:rsidRDefault="00A00524" w:rsidP="00A00524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64" w:lineRule="auto"/>
                        <w:textAlignment w:val="center"/>
                        <w:rPr>
                          <w:rFonts w:ascii="BodoniFLF" w:hAnsi="BodoniFLF" w:cs="Open Sans"/>
                          <w:color w:val="000000" w:themeColor="text1"/>
                          <w:spacing w:val="20"/>
                          <w:sz w:val="36"/>
                          <w:szCs w:val="36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="008D25C4" w:rsidRPr="008605BA">
        <w:rPr>
          <w:noProof/>
        </w:rPr>
        <mc:AlternateContent>
          <mc:Choice Requires="wps">
            <w:drawing>
              <wp:anchor distT="0" distB="0" distL="114300" distR="114300" simplePos="0" relativeHeight="251606528" behindDoc="0" locked="0" layoutInCell="1" allowOverlap="1" wp14:anchorId="26BD1F59" wp14:editId="68702EB7">
                <wp:simplePos x="0" y="0"/>
                <wp:positionH relativeFrom="column">
                  <wp:posOffset>-711200</wp:posOffset>
                </wp:positionH>
                <wp:positionV relativeFrom="paragraph">
                  <wp:posOffset>7797800</wp:posOffset>
                </wp:positionV>
                <wp:extent cx="6644640" cy="1028065"/>
                <wp:effectExtent l="0" t="0" r="0" b="0"/>
                <wp:wrapNone/>
                <wp:docPr id="48" name="Text Box 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644640" cy="102806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D632EAF" w14:textId="12FA79EF" w:rsidR="008D25C4" w:rsidRPr="008D25C4" w:rsidRDefault="008D25C4" w:rsidP="008D25C4">
                            <w:pPr>
                              <w:spacing w:line="250" w:lineRule="auto"/>
                              <w:jc w:val="center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  <w:r w:rsidRPr="0055010B">
                              <w:rPr>
                                <w:rFonts w:asciiTheme="majorHAnsi" w:hAnsiTheme="majorHAnsi" w:cstheme="majorHAnsi"/>
                                <w:b/>
                                <w:bCs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>CODING BOOTCAMP CERTIFICATE</w:t>
                            </w:r>
                            <w:r w:rsidRPr="008D25C4">
                              <w:rPr>
                                <w:rFonts w:asciiTheme="majorHAnsi" w:hAnsiTheme="majorHAnsi" w:cstheme="majorHAnsi"/>
                                <w:bCs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 xml:space="preserve">: </w:t>
                            </w:r>
                            <w:r w:rsidRPr="008D25C4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>Georgia Institute of Technology, Atlanta, GA</w:t>
                            </w:r>
                          </w:p>
                          <w:p w14:paraId="0A2AE4DF" w14:textId="77777777" w:rsidR="0055010B" w:rsidRDefault="008D25C4" w:rsidP="008D25C4">
                            <w:pPr>
                              <w:spacing w:line="250" w:lineRule="auto"/>
                              <w:jc w:val="center"/>
                              <w:rPr>
                                <w:rFonts w:asciiTheme="majorHAnsi" w:hAnsiTheme="majorHAnsi" w:cstheme="majorHAnsi"/>
                                <w:i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  <w:r w:rsidRPr="008D25C4">
                              <w:rPr>
                                <w:rFonts w:asciiTheme="majorHAnsi" w:hAnsiTheme="majorHAnsi" w:cstheme="majorHAnsi"/>
                                <w:i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 xml:space="preserve">A 24-week intensive program focused on gaining technical programming skills in HTML5, CSS3, </w:t>
                            </w:r>
                            <w:r w:rsidR="0072196B" w:rsidRPr="008D25C4">
                              <w:rPr>
                                <w:rFonts w:asciiTheme="majorHAnsi" w:hAnsiTheme="majorHAnsi" w:cstheme="majorHAnsi"/>
                                <w:i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>JavaScript</w:t>
                            </w:r>
                            <w:r w:rsidRPr="008D25C4">
                              <w:rPr>
                                <w:rFonts w:asciiTheme="majorHAnsi" w:hAnsiTheme="majorHAnsi" w:cstheme="majorHAnsi"/>
                                <w:i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 xml:space="preserve">, </w:t>
                            </w:r>
                          </w:p>
                          <w:p w14:paraId="6102DA92" w14:textId="6C83565B" w:rsidR="008D25C4" w:rsidRPr="008D25C4" w:rsidRDefault="0055010B" w:rsidP="008D25C4">
                            <w:pPr>
                              <w:spacing w:line="250" w:lineRule="auto"/>
                              <w:jc w:val="center"/>
                              <w:rPr>
                                <w:rFonts w:asciiTheme="majorHAnsi" w:hAnsiTheme="majorHAnsi" w:cstheme="majorHAnsi"/>
                                <w:i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  <w:r w:rsidRPr="008D25C4">
                              <w:rPr>
                                <w:rFonts w:asciiTheme="majorHAnsi" w:hAnsiTheme="majorHAnsi" w:cstheme="majorHAnsi"/>
                                <w:i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 xml:space="preserve">jQuery, Bootstrap, </w:t>
                            </w:r>
                            <w:r w:rsidR="008D25C4" w:rsidRPr="008D25C4">
                              <w:rPr>
                                <w:rFonts w:asciiTheme="majorHAnsi" w:hAnsiTheme="majorHAnsi" w:cstheme="majorHAnsi"/>
                                <w:i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>Firebase, Node Js</w:t>
                            </w:r>
                            <w:r w:rsidR="0016426A">
                              <w:rPr>
                                <w:rFonts w:asciiTheme="majorHAnsi" w:hAnsiTheme="majorHAnsi" w:cstheme="majorHAnsi"/>
                                <w:i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 xml:space="preserve"> and</w:t>
                            </w:r>
                            <w:r w:rsidR="008D25C4" w:rsidRPr="008D25C4">
                              <w:rPr>
                                <w:rFonts w:asciiTheme="majorHAnsi" w:hAnsiTheme="majorHAnsi" w:cstheme="majorHAnsi"/>
                                <w:i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 xml:space="preserve"> MySQL.</w:t>
                            </w:r>
                          </w:p>
                          <w:p w14:paraId="4587FB90" w14:textId="722AF82F" w:rsidR="008D25C4" w:rsidRPr="008D25C4" w:rsidRDefault="008D25C4" w:rsidP="008D25C4">
                            <w:pPr>
                              <w:spacing w:line="250" w:lineRule="auto"/>
                              <w:jc w:val="center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  <w:r w:rsidRPr="0055010B">
                              <w:rPr>
                                <w:rFonts w:asciiTheme="majorHAnsi" w:hAnsiTheme="majorHAnsi" w:cstheme="majorHAnsi"/>
                                <w:b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>MASTER OF SCIENCE IN FINANCE</w:t>
                            </w:r>
                            <w:r w:rsidRPr="008D25C4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>: Georgia State University, Atlanta, GA</w:t>
                            </w:r>
                          </w:p>
                          <w:p w14:paraId="0CCAAC11" w14:textId="62B989F8" w:rsidR="008D25C4" w:rsidRPr="008D25C4" w:rsidRDefault="008D25C4" w:rsidP="008D25C4">
                            <w:pPr>
                              <w:spacing w:line="250" w:lineRule="auto"/>
                              <w:jc w:val="center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  <w:r w:rsidRPr="0055010B">
                              <w:rPr>
                                <w:rFonts w:asciiTheme="majorHAnsi" w:hAnsiTheme="majorHAnsi" w:cstheme="majorHAnsi"/>
                                <w:b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>B.B.A. IN ECONOMICS</w:t>
                            </w:r>
                            <w:r w:rsidRPr="008D25C4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>: Georgia State University, Atlanta, GA</w:t>
                            </w:r>
                          </w:p>
                          <w:p w14:paraId="5637B91A" w14:textId="25B6D45A" w:rsidR="008D25C4" w:rsidRPr="008D25C4" w:rsidRDefault="008D25C4" w:rsidP="008D25C4">
                            <w:pPr>
                              <w:spacing w:line="250" w:lineRule="auto"/>
                              <w:jc w:val="center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  <w:r w:rsidRPr="0055010B">
                              <w:rPr>
                                <w:rFonts w:asciiTheme="majorHAnsi" w:hAnsiTheme="majorHAnsi" w:cstheme="majorHAnsi"/>
                                <w:b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>B.B.A. IN FINANCE</w:t>
                            </w:r>
                            <w:r w:rsidRPr="008D25C4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>: University of Houston/Downtown, Houston, TX</w:t>
                            </w:r>
                          </w:p>
                          <w:p w14:paraId="72C791F8" w14:textId="77777777" w:rsidR="00A00524" w:rsidRPr="00243D39" w:rsidRDefault="00A00524" w:rsidP="008D25C4">
                            <w:pPr>
                              <w:spacing w:line="250" w:lineRule="auto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26BD1F59" id="Text Box 48" o:spid="_x0000_s1045" type="#_x0000_t202" style="position:absolute;margin-left:-56pt;margin-top:614pt;width:523.2pt;height:80.95pt;z-index:25160652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" filled="f" stroked="f">
                <v:textbox style="mso-fit-shape-to-text:t">
                  <w:txbxContent>
                    <w:p w14:paraId="7D632EAF" w14:textId="12FA79EF" w:rsidR="008D25C4" w:rsidRPr="008D25C4" w:rsidRDefault="008D25C4" w:rsidP="008D25C4">
                      <w:pPr>
                        <w:spacing w:line="250" w:lineRule="auto"/>
                        <w:jc w:val="center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  <w:r w:rsidRPr="0055010B">
                        <w:rPr>
                          <w:rFonts w:asciiTheme="majorHAnsi" w:hAnsiTheme="majorHAnsi" w:cstheme="majorHAnsi"/>
                          <w:b/>
                          <w:bCs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>CODING BOOTCAMP CERTIFICATE</w:t>
                      </w:r>
                      <w:r w:rsidRPr="008D25C4">
                        <w:rPr>
                          <w:rFonts w:asciiTheme="majorHAnsi" w:hAnsiTheme="majorHAnsi" w:cstheme="majorHAnsi"/>
                          <w:bCs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 xml:space="preserve">: </w:t>
                      </w:r>
                      <w:r w:rsidRPr="008D25C4"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>Georgia Institute of Technology, Atlanta, GA</w:t>
                      </w:r>
                    </w:p>
                    <w:p w14:paraId="0A2AE4DF" w14:textId="77777777" w:rsidR="0055010B" w:rsidRDefault="008D25C4" w:rsidP="008D25C4">
                      <w:pPr>
                        <w:spacing w:line="250" w:lineRule="auto"/>
                        <w:jc w:val="center"/>
                        <w:rPr>
                          <w:rFonts w:asciiTheme="majorHAnsi" w:hAnsiTheme="majorHAnsi" w:cstheme="majorHAnsi"/>
                          <w:i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  <w:r w:rsidRPr="008D25C4">
                        <w:rPr>
                          <w:rFonts w:asciiTheme="majorHAnsi" w:hAnsiTheme="majorHAnsi" w:cstheme="majorHAnsi"/>
                          <w:i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 xml:space="preserve">A 24-week intensive program focused on gaining technical programming skills in HTML5, CSS3, </w:t>
                      </w:r>
                      <w:r w:rsidR="0072196B" w:rsidRPr="008D25C4">
                        <w:rPr>
                          <w:rFonts w:asciiTheme="majorHAnsi" w:hAnsiTheme="majorHAnsi" w:cstheme="majorHAnsi"/>
                          <w:i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>JavaScript</w:t>
                      </w:r>
                      <w:r w:rsidRPr="008D25C4">
                        <w:rPr>
                          <w:rFonts w:asciiTheme="majorHAnsi" w:hAnsiTheme="majorHAnsi" w:cstheme="majorHAnsi"/>
                          <w:i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 xml:space="preserve">, </w:t>
                      </w:r>
                    </w:p>
                    <w:p w14:paraId="6102DA92" w14:textId="6C83565B" w:rsidR="008D25C4" w:rsidRPr="008D25C4" w:rsidRDefault="0055010B" w:rsidP="008D25C4">
                      <w:pPr>
                        <w:spacing w:line="250" w:lineRule="auto"/>
                        <w:jc w:val="center"/>
                        <w:rPr>
                          <w:rFonts w:asciiTheme="majorHAnsi" w:hAnsiTheme="majorHAnsi" w:cstheme="majorHAnsi"/>
                          <w:i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  <w:r w:rsidRPr="008D25C4">
                        <w:rPr>
                          <w:rFonts w:asciiTheme="majorHAnsi" w:hAnsiTheme="majorHAnsi" w:cstheme="majorHAnsi"/>
                          <w:i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 xml:space="preserve">jQuery, Bootstrap, </w:t>
                      </w:r>
                      <w:r w:rsidR="008D25C4" w:rsidRPr="008D25C4">
                        <w:rPr>
                          <w:rFonts w:asciiTheme="majorHAnsi" w:hAnsiTheme="majorHAnsi" w:cstheme="majorHAnsi"/>
                          <w:i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>Firebase, Node Js</w:t>
                      </w:r>
                      <w:r w:rsidR="0016426A">
                        <w:rPr>
                          <w:rFonts w:asciiTheme="majorHAnsi" w:hAnsiTheme="majorHAnsi" w:cstheme="majorHAnsi"/>
                          <w:i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 xml:space="preserve"> and</w:t>
                      </w:r>
                      <w:r w:rsidR="008D25C4" w:rsidRPr="008D25C4">
                        <w:rPr>
                          <w:rFonts w:asciiTheme="majorHAnsi" w:hAnsiTheme="majorHAnsi" w:cstheme="majorHAnsi"/>
                          <w:i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 xml:space="preserve"> MySQL.</w:t>
                      </w:r>
                    </w:p>
                    <w:p w14:paraId="4587FB90" w14:textId="722AF82F" w:rsidR="008D25C4" w:rsidRPr="008D25C4" w:rsidRDefault="008D25C4" w:rsidP="008D25C4">
                      <w:pPr>
                        <w:spacing w:line="250" w:lineRule="auto"/>
                        <w:jc w:val="center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  <w:r w:rsidRPr="0055010B">
                        <w:rPr>
                          <w:rFonts w:asciiTheme="majorHAnsi" w:hAnsiTheme="majorHAnsi" w:cstheme="majorHAnsi"/>
                          <w:b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>MASTER OF SCIENCE IN FINANCE</w:t>
                      </w:r>
                      <w:r w:rsidRPr="008D25C4"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>: Georgia State University, Atlanta, GA</w:t>
                      </w:r>
                    </w:p>
                    <w:p w14:paraId="0CCAAC11" w14:textId="62B989F8" w:rsidR="008D25C4" w:rsidRPr="008D25C4" w:rsidRDefault="008D25C4" w:rsidP="008D25C4">
                      <w:pPr>
                        <w:spacing w:line="250" w:lineRule="auto"/>
                        <w:jc w:val="center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  <w:r w:rsidRPr="0055010B">
                        <w:rPr>
                          <w:rFonts w:asciiTheme="majorHAnsi" w:hAnsiTheme="majorHAnsi" w:cstheme="majorHAnsi"/>
                          <w:b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>B.B.A. IN ECONOMICS</w:t>
                      </w:r>
                      <w:r w:rsidRPr="008D25C4"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>: Georgia State University, Atlanta, GA</w:t>
                      </w:r>
                    </w:p>
                    <w:p w14:paraId="5637B91A" w14:textId="25B6D45A" w:rsidR="008D25C4" w:rsidRPr="008D25C4" w:rsidRDefault="008D25C4" w:rsidP="008D25C4">
                      <w:pPr>
                        <w:spacing w:line="250" w:lineRule="auto"/>
                        <w:jc w:val="center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  <w:r w:rsidRPr="0055010B">
                        <w:rPr>
                          <w:rFonts w:asciiTheme="majorHAnsi" w:hAnsiTheme="majorHAnsi" w:cstheme="majorHAnsi"/>
                          <w:b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>B.B.A. IN FINANCE</w:t>
                      </w:r>
                      <w:r w:rsidRPr="008D25C4"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>: University of Houston/Downtown, Houston, TX</w:t>
                      </w:r>
                    </w:p>
                    <w:p w14:paraId="72C791F8" w14:textId="77777777" w:rsidR="00A00524" w:rsidRPr="00243D39" w:rsidRDefault="00A00524" w:rsidP="008D25C4">
                      <w:pPr>
                        <w:spacing w:line="250" w:lineRule="auto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2B5B6B" w:rsidRPr="008605BA">
        <w:rPr>
          <w:noProof/>
        </w:rPr>
        <mc:AlternateContent>
          <mc:Choice Requires="wps">
            <w:drawing>
              <wp:anchor distT="0" distB="0" distL="114300" distR="114300" simplePos="0" relativeHeight="251762176" behindDoc="0" locked="0" layoutInCell="1" allowOverlap="1" wp14:anchorId="20E2E0CA" wp14:editId="2D68114E">
                <wp:simplePos x="0" y="0"/>
                <wp:positionH relativeFrom="margin">
                  <wp:posOffset>-774700</wp:posOffset>
                </wp:positionH>
                <wp:positionV relativeFrom="paragraph">
                  <wp:posOffset>-698500</wp:posOffset>
                </wp:positionV>
                <wp:extent cx="6794500" cy="819150"/>
                <wp:effectExtent l="0" t="0" r="6350" b="0"/>
                <wp:wrapNone/>
                <wp:docPr id="1" name="Metin Kutusu 314">
                  <a:hlinkClick xmlns:a="http://schemas.openxmlformats.org/drawingml/2006/main" r:id="rId8"/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94500" cy="8191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847BBBF" w14:textId="77777777" w:rsidR="002B5B6B" w:rsidRPr="00B12AEA" w:rsidRDefault="002B5B6B" w:rsidP="002B5B6B">
                            <w:pPr>
                              <w:keepLines/>
                              <w:rPr>
                                <w:rFonts w:ascii="Oswald Regular" w:eastAsia="MS Gothic" w:hAnsi="Oswald Regular" w:cs="Arial"/>
                                <w:color w:val="262626" w:themeColor="text1" w:themeTint="D9"/>
                                <w:spacing w:val="50"/>
                                <w:sz w:val="96"/>
                                <w:u w:val="single"/>
                              </w:rPr>
                            </w:pPr>
                            <w:r>
                              <w:rPr>
                                <w:rFonts w:ascii="Oswald Regular" w:eastAsia="MS Gothic" w:hAnsi="Oswald Regular" w:cs="Arial"/>
                                <w:color w:val="262626" w:themeColor="text1" w:themeTint="D9"/>
                                <w:spacing w:val="50"/>
                                <w:sz w:val="96"/>
                              </w:rPr>
                              <w:t>CESAR SANCHEZ-VEGAS</w:t>
                            </w:r>
                          </w:p>
                          <w:p w14:paraId="12FA4935" w14:textId="77777777" w:rsidR="002B5B6B" w:rsidRPr="00B12AEA" w:rsidRDefault="002B5B6B" w:rsidP="002B5B6B">
                            <w:pPr>
                              <w:keepLines/>
                              <w:jc w:val="center"/>
                              <w:rPr>
                                <w:rFonts w:ascii="Oswald Regular" w:eastAsia="MS Gothic" w:hAnsi="Oswald Regular" w:cs="Arial"/>
                                <w:color w:val="262626" w:themeColor="text1" w:themeTint="D9"/>
                                <w:spacing w:val="50"/>
                                <w:sz w:val="96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0E2E0CA" id="_x0000_s1046" type="#_x0000_t202" href="C:\Users\cesarsanchez-vegas\trilogy\class-content\Updated-Portfolio\index.html" style="position:absolute;margin-left:-61pt;margin-top:-55pt;width:535pt;height:64.5pt;z-index:25176217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" o:button="t" filled="f" stroked="f" strokeweight=".5pt">
                <v:fill o:detectmouseclick="t"/>
                <v:textbox inset="0,0,0,0">
                  <w:txbxContent>
                    <w:p w14:paraId="1847BBBF" w14:textId="77777777" w:rsidR="002B5B6B" w:rsidRPr="00B12AEA" w:rsidRDefault="002B5B6B" w:rsidP="002B5B6B">
                      <w:pPr>
                        <w:keepLines/>
                        <w:rPr>
                          <w:rFonts w:ascii="Oswald Regular" w:eastAsia="MS Gothic" w:hAnsi="Oswald Regular" w:cs="Arial"/>
                          <w:color w:val="262626" w:themeColor="text1" w:themeTint="D9"/>
                          <w:spacing w:val="50"/>
                          <w:sz w:val="96"/>
                          <w:u w:val="single"/>
                        </w:rPr>
                      </w:pPr>
                      <w:r>
                        <w:rPr>
                          <w:rFonts w:ascii="Oswald Regular" w:eastAsia="MS Gothic" w:hAnsi="Oswald Regular" w:cs="Arial"/>
                          <w:color w:val="262626" w:themeColor="text1" w:themeTint="D9"/>
                          <w:spacing w:val="50"/>
                          <w:sz w:val="96"/>
                        </w:rPr>
                        <w:t>CESAR SANCHEZ-VEGAS</w:t>
                      </w:r>
                    </w:p>
                    <w:p w14:paraId="12FA4935" w14:textId="77777777" w:rsidR="002B5B6B" w:rsidRPr="00B12AEA" w:rsidRDefault="002B5B6B" w:rsidP="002B5B6B">
                      <w:pPr>
                        <w:keepLines/>
                        <w:jc w:val="center"/>
                        <w:rPr>
                          <w:rFonts w:ascii="Oswald Regular" w:eastAsia="MS Gothic" w:hAnsi="Oswald Regular" w:cs="Arial"/>
                          <w:color w:val="262626" w:themeColor="text1" w:themeTint="D9"/>
                          <w:spacing w:val="50"/>
                          <w:sz w:val="96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="004F0248" w:rsidRPr="008605BA">
        <w:rPr>
          <w:noProof/>
        </w:rPr>
        <mc:AlternateContent>
          <mc:Choice Requires="wps">
            <w:drawing>
              <wp:anchor distT="0" distB="0" distL="114300" distR="114300" simplePos="0" relativeHeight="251649536" behindDoc="0" locked="0" layoutInCell="1" allowOverlap="1" wp14:anchorId="48954B6B" wp14:editId="22D02684">
                <wp:simplePos x="0" y="0"/>
                <wp:positionH relativeFrom="column">
                  <wp:posOffset>1647825</wp:posOffset>
                </wp:positionH>
                <wp:positionV relativeFrom="paragraph">
                  <wp:posOffset>647700</wp:posOffset>
                </wp:positionV>
                <wp:extent cx="0" cy="6315075"/>
                <wp:effectExtent l="0" t="0" r="19050" b="28575"/>
                <wp:wrapNone/>
                <wp:docPr id="535" name="Straight Connector 5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6315075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tx1">
                              <a:lumMod val="50000"/>
                              <a:lumOff val="50000"/>
                            </a:schemeClr>
                          </a:solidFill>
                        </a:ln>
                        <a:effectLst/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410466AB" id="Straight Connector 535" o:spid="_x0000_s1026" style="position:absolute;z-index:2516495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29.75pt,51pt" to="129.75pt,548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" strokecolor="gray [1629]" strokeweight="1pt"/>
            </w:pict>
          </mc:Fallback>
        </mc:AlternateContent>
      </w:r>
      <w:r w:rsidR="004F0248" w:rsidRPr="008605BA">
        <w:rPr>
          <w:noProof/>
        </w:rPr>
        <mc:AlternateContent>
          <mc:Choice Requires="wps">
            <w:drawing>
              <wp:anchor distT="0" distB="0" distL="114300" distR="114300" simplePos="0" relativeHeight="251618816" behindDoc="0" locked="0" layoutInCell="1" allowOverlap="1" wp14:anchorId="655BC790" wp14:editId="5A7CF760">
                <wp:simplePos x="0" y="0"/>
                <wp:positionH relativeFrom="column">
                  <wp:posOffset>1924050</wp:posOffset>
                </wp:positionH>
                <wp:positionV relativeFrom="paragraph">
                  <wp:posOffset>581025</wp:posOffset>
                </wp:positionV>
                <wp:extent cx="4057650" cy="264779"/>
                <wp:effectExtent l="0" t="0" r="0" b="2540"/>
                <wp:wrapNone/>
                <wp:docPr id="556" name="Metin Kutusu 3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057650" cy="264779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666348C" w14:textId="4A362992" w:rsidR="007E5E8F" w:rsidRPr="00C92075" w:rsidRDefault="007E5E8F" w:rsidP="007E5E8F">
                            <w:pPr>
                              <w:rPr>
                                <w:rFonts w:ascii="Oswald Regular" w:hAnsi="Oswald Regular" w:cs="Open Sans"/>
                                <w:bCs/>
                                <w:color w:val="000000" w:themeColor="text1"/>
                                <w:spacing w:val="30"/>
                                <w:sz w:val="36"/>
                                <w:szCs w:val="36"/>
                                <w14:textOutline w14:w="317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C92075">
                              <w:rPr>
                                <w:rFonts w:ascii="Oswald Regular" w:hAnsi="Oswald Regular" w:cs="Open Sans"/>
                                <w:bCs/>
                                <w:color w:val="000000" w:themeColor="text1"/>
                                <w:spacing w:val="30"/>
                                <w:sz w:val="36"/>
                                <w:szCs w:val="36"/>
                                <w14:textOutline w14:w="317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 xml:space="preserve">EXPERIENCE </w:t>
                            </w:r>
                            <w:r w:rsidRPr="004F0248">
                              <w:rPr>
                                <w:rFonts w:ascii="Oswald" w:hAnsi="Oswald" w:cs="Open Sans"/>
                                <w:bCs/>
                                <w:color w:val="7F7F7F" w:themeColor="text1" w:themeTint="80"/>
                                <w:spacing w:val="30"/>
                                <w:sz w:val="28"/>
                                <w:szCs w:val="36"/>
                                <w14:textOutline w14:w="317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CONTINUE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55BC790" id="_x0000_s1047" type="#_x0000_t202" style="position:absolute;margin-left:151.5pt;margin-top:45.75pt;width:319.5pt;height:20.85pt;z-index:2516188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" filled="f" stroked="f" strokeweight=".5pt">
                <v:textbox inset="0,0,0,0">
                  <w:txbxContent>
                    <w:p w14:paraId="7666348C" w14:textId="4A362992" w:rsidR="007E5E8F" w:rsidRPr="00C92075" w:rsidRDefault="007E5E8F" w:rsidP="007E5E8F">
                      <w:pPr>
                        <w:rPr>
                          <w:rFonts w:ascii="Oswald Regular" w:hAnsi="Oswald Regular" w:cs="Open Sans"/>
                          <w:bCs/>
                          <w:color w:val="000000" w:themeColor="text1"/>
                          <w:spacing w:val="30"/>
                          <w:sz w:val="36"/>
                          <w:szCs w:val="36"/>
                          <w14:textOutline w14:w="317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 w:rsidRPr="00C92075">
                        <w:rPr>
                          <w:rFonts w:ascii="Oswald Regular" w:hAnsi="Oswald Regular" w:cs="Open Sans"/>
                          <w:bCs/>
                          <w:color w:val="000000" w:themeColor="text1"/>
                          <w:spacing w:val="30"/>
                          <w:sz w:val="36"/>
                          <w:szCs w:val="36"/>
                          <w14:textOutline w14:w="317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 xml:space="preserve">EXPERIENCE </w:t>
                      </w:r>
                      <w:r w:rsidRPr="004F0248">
                        <w:rPr>
                          <w:rFonts w:ascii="Oswald" w:hAnsi="Oswald" w:cs="Open Sans"/>
                          <w:bCs/>
                          <w:color w:val="7F7F7F" w:themeColor="text1" w:themeTint="80"/>
                          <w:spacing w:val="30"/>
                          <w:sz w:val="28"/>
                          <w:szCs w:val="36"/>
                          <w14:textOutline w14:w="317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CONTINUED</w:t>
                      </w:r>
                    </w:p>
                  </w:txbxContent>
                </v:textbox>
              </v:shape>
            </w:pict>
          </mc:Fallback>
        </mc:AlternateContent>
      </w:r>
      <w:r w:rsidR="004F0248" w:rsidRPr="008605BA">
        <w:rPr>
          <w:noProof/>
        </w:rPr>
        <mc:AlternateContent>
          <mc:Choice Requires="wps">
            <w:drawing>
              <wp:anchor distT="0" distB="0" distL="114300" distR="114300" simplePos="0" relativeHeight="251622912" behindDoc="0" locked="0" layoutInCell="1" allowOverlap="1" wp14:anchorId="14E422EC" wp14:editId="072B1278">
                <wp:simplePos x="0" y="0"/>
                <wp:positionH relativeFrom="column">
                  <wp:posOffset>1924050</wp:posOffset>
                </wp:positionH>
                <wp:positionV relativeFrom="paragraph">
                  <wp:posOffset>1152525</wp:posOffset>
                </wp:positionV>
                <wp:extent cx="3888105" cy="3362121"/>
                <wp:effectExtent l="0" t="0" r="0" b="13335"/>
                <wp:wrapNone/>
                <wp:docPr id="560" name="Metin Kutusu 3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888105" cy="3362121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B8DB398" w14:textId="112D79E2" w:rsidR="008D25C4" w:rsidRPr="008D25C4" w:rsidRDefault="008D25C4" w:rsidP="00415D24">
                            <w:pPr>
                              <w:numPr>
                                <w:ilvl w:val="0"/>
                                <w:numId w:val="11"/>
                              </w:num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50" w:lineRule="auto"/>
                              <w:textAlignment w:val="center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</w:pPr>
                            <w:bookmarkStart w:id="2" w:name="_GoBack"/>
                            <w:r w:rsidRPr="00344998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>Evaluated branch performance and implement</w:t>
                            </w:r>
                            <w:r w:rsidR="00117B70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>ed</w:t>
                            </w:r>
                            <w:r w:rsidRPr="00344998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 xml:space="preserve"> actions to ensure objectives were met while strengthening and growing customer relationships through a commitment to quality service.</w:t>
                            </w:r>
                          </w:p>
                          <w:p w14:paraId="68FAF84B" w14:textId="5D0F173A" w:rsidR="00C0671A" w:rsidRPr="00344998" w:rsidRDefault="00344998" w:rsidP="00415D24">
                            <w:pPr>
                              <w:numPr>
                                <w:ilvl w:val="0"/>
                                <w:numId w:val="11"/>
                              </w:num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50" w:lineRule="auto"/>
                              <w:textAlignment w:val="center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  <w:r w:rsidRPr="00344998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 xml:space="preserve">Trained team to focus on Customer Satisfaction improving behaviors, which resulted in the branch being among the top 10% in customer service satisfaction nationwide (Q4 100% Satisfaction) </w:t>
                            </w:r>
                          </w:p>
                          <w:p w14:paraId="7F144676" w14:textId="77777777" w:rsidR="00C0671A" w:rsidRPr="00243D39" w:rsidRDefault="00C0671A" w:rsidP="00415D24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50" w:lineRule="auto"/>
                              <w:textAlignment w:val="center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</w:p>
                          <w:p w14:paraId="47E00850" w14:textId="09E3B6A5" w:rsidR="00C0671A" w:rsidRPr="0055010B" w:rsidRDefault="00344998" w:rsidP="0055010B">
                            <w:pPr>
                              <w:spacing w:line="250" w:lineRule="auto"/>
                              <w:rPr>
                                <w:rFonts w:asciiTheme="majorHAnsi" w:hAnsiTheme="majorHAnsi" w:cstheme="majorHAnsi"/>
                                <w:b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  <w:r w:rsidRPr="0055010B">
                              <w:rPr>
                                <w:rFonts w:asciiTheme="majorHAnsi" w:hAnsiTheme="majorHAnsi" w:cstheme="majorHAnsi"/>
                                <w:b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>ASSISTANT BRANCH MANAGER, AVP</w:t>
                            </w:r>
                          </w:p>
                          <w:p w14:paraId="7284D608" w14:textId="50CCBB43" w:rsidR="00C0671A" w:rsidRDefault="00344998" w:rsidP="0055010B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50" w:lineRule="auto"/>
                              <w:textAlignment w:val="center"/>
                              <w:rPr>
                                <w:rFonts w:asciiTheme="majorHAnsi" w:hAnsiTheme="majorHAnsi" w:cstheme="majorHAnsi"/>
                                <w:iCs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iCs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>JPMorgan Chase Bank N.A.</w:t>
                            </w:r>
                            <w:r w:rsidR="00C0671A" w:rsidRPr="00243D39">
                              <w:rPr>
                                <w:rFonts w:asciiTheme="majorHAnsi" w:hAnsiTheme="majorHAnsi" w:cstheme="majorHAnsi"/>
                                <w:iCs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 xml:space="preserve">| </w:t>
                            </w:r>
                            <w:r>
                              <w:rPr>
                                <w:rFonts w:asciiTheme="majorHAnsi" w:hAnsiTheme="majorHAnsi" w:cstheme="majorHAnsi"/>
                                <w:iCs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>Atlanta, GA</w:t>
                            </w:r>
                            <w:r w:rsidR="00C0671A" w:rsidRPr="00243D39">
                              <w:rPr>
                                <w:rFonts w:asciiTheme="majorHAnsi" w:hAnsiTheme="majorHAnsi" w:cstheme="majorHAnsi"/>
                                <w:iCs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 xml:space="preserve"> | 201</w:t>
                            </w:r>
                            <w:r>
                              <w:rPr>
                                <w:rFonts w:asciiTheme="majorHAnsi" w:hAnsiTheme="majorHAnsi" w:cstheme="majorHAnsi"/>
                                <w:iCs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>0</w:t>
                            </w:r>
                            <w:r w:rsidR="00C0671A" w:rsidRPr="00243D39">
                              <w:rPr>
                                <w:rFonts w:asciiTheme="majorHAnsi" w:hAnsiTheme="majorHAnsi" w:cstheme="majorHAnsi"/>
                                <w:iCs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 xml:space="preserve"> – </w:t>
                            </w:r>
                            <w:r>
                              <w:rPr>
                                <w:rFonts w:asciiTheme="majorHAnsi" w:hAnsiTheme="majorHAnsi" w:cstheme="majorHAnsi"/>
                                <w:iCs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>2014</w:t>
                            </w:r>
                          </w:p>
                          <w:p w14:paraId="5938D5E0" w14:textId="77777777" w:rsidR="008605BA" w:rsidRPr="00243D39" w:rsidRDefault="008605BA" w:rsidP="0055010B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50" w:lineRule="auto"/>
                              <w:textAlignment w:val="center"/>
                              <w:rPr>
                                <w:rFonts w:asciiTheme="majorHAnsi" w:hAnsiTheme="majorHAnsi" w:cstheme="majorHAnsi"/>
                                <w:iCs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</w:p>
                          <w:p w14:paraId="3CA6F59E" w14:textId="6A49D7BD" w:rsidR="00344998" w:rsidRPr="00344998" w:rsidRDefault="00344998" w:rsidP="0055010B">
                            <w:pPr>
                              <w:numPr>
                                <w:ilvl w:val="0"/>
                                <w:numId w:val="12"/>
                              </w:num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50" w:lineRule="auto"/>
                              <w:textAlignment w:val="center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  <w:r w:rsidRPr="00344998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>Managed, coached and developed sales and service team to maintain an operationally sound branch (</w:t>
                            </w:r>
                            <w:r w:rsidR="00C05BB8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>T</w:t>
                            </w:r>
                            <w:r w:rsidRPr="00344998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 xml:space="preserve">otal </w:t>
                            </w:r>
                            <w:r w:rsidR="0055010B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>Net Operating Losses</w:t>
                            </w:r>
                            <w:r w:rsidRPr="00344998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 xml:space="preserve"> for three consecutive years – the lowest in the market.)  </w:t>
                            </w:r>
                          </w:p>
                          <w:p w14:paraId="6C297641" w14:textId="77777777" w:rsidR="00344998" w:rsidRPr="00344998" w:rsidRDefault="00344998" w:rsidP="0055010B">
                            <w:pPr>
                              <w:numPr>
                                <w:ilvl w:val="0"/>
                                <w:numId w:val="12"/>
                              </w:num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50" w:lineRule="auto"/>
                              <w:textAlignment w:val="center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  <w:r w:rsidRPr="00344998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 xml:space="preserve">Executed and provided guidance on sales activities with sales and service team helping increase balances and referrals. </w:t>
                            </w:r>
                          </w:p>
                          <w:p w14:paraId="0DAA7CE0" w14:textId="77777777" w:rsidR="00344998" w:rsidRPr="00344998" w:rsidRDefault="00344998" w:rsidP="0055010B">
                            <w:pPr>
                              <w:numPr>
                                <w:ilvl w:val="0"/>
                                <w:numId w:val="12"/>
                              </w:num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50" w:lineRule="auto"/>
                              <w:textAlignment w:val="center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  <w:r w:rsidRPr="00344998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 xml:space="preserve">Consistently among the top 10% YOY in customer service satisfaction. </w:t>
                            </w:r>
                          </w:p>
                          <w:bookmarkEnd w:id="2"/>
                          <w:p w14:paraId="0BB8EA52" w14:textId="7FBE2539" w:rsidR="00C0671A" w:rsidRPr="00243D39" w:rsidRDefault="00C0671A" w:rsidP="00415D24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jc w:val="both"/>
                              <w:textAlignment w:val="center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4E422EC" id="_x0000_s1048" type="#_x0000_t202" style="position:absolute;margin-left:151.5pt;margin-top:90.75pt;width:306.15pt;height:264.75pt;z-index:2516229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" filled="f" stroked="f" strokeweight=".5pt">
                <v:textbox style="mso-fit-shape-to-text:t" inset="0,0,0,0">
                  <w:txbxContent>
                    <w:p w14:paraId="4B8DB398" w14:textId="112D79E2" w:rsidR="008D25C4" w:rsidRPr="008D25C4" w:rsidRDefault="008D25C4" w:rsidP="00415D24">
                      <w:pPr>
                        <w:numPr>
                          <w:ilvl w:val="0"/>
                          <w:numId w:val="11"/>
                        </w:numPr>
                        <w:suppressAutoHyphens/>
                        <w:autoSpaceDE w:val="0"/>
                        <w:autoSpaceDN w:val="0"/>
                        <w:adjustRightInd w:val="0"/>
                        <w:spacing w:line="250" w:lineRule="auto"/>
                        <w:textAlignment w:val="center"/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</w:pPr>
                      <w:bookmarkStart w:id="3" w:name="_GoBack"/>
                      <w:r w:rsidRPr="00344998"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>Evaluated branch performance and implement</w:t>
                      </w:r>
                      <w:r w:rsidR="00117B70"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>ed</w:t>
                      </w:r>
                      <w:r w:rsidRPr="00344998"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 xml:space="preserve"> actions to ensure objectives were met while strengthening and growing customer relationships through a commitment to quality service.</w:t>
                      </w:r>
                    </w:p>
                    <w:p w14:paraId="68FAF84B" w14:textId="5D0F173A" w:rsidR="00C0671A" w:rsidRPr="00344998" w:rsidRDefault="00344998" w:rsidP="00415D24">
                      <w:pPr>
                        <w:numPr>
                          <w:ilvl w:val="0"/>
                          <w:numId w:val="11"/>
                        </w:numPr>
                        <w:suppressAutoHyphens/>
                        <w:autoSpaceDE w:val="0"/>
                        <w:autoSpaceDN w:val="0"/>
                        <w:adjustRightInd w:val="0"/>
                        <w:spacing w:line="250" w:lineRule="auto"/>
                        <w:textAlignment w:val="center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  <w:r w:rsidRPr="00344998"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 xml:space="preserve">Trained team to focus on Customer Satisfaction improving behaviors, which resulted in the branch being among the top 10% in customer service satisfaction nationwide (Q4 100% Satisfaction) </w:t>
                      </w:r>
                    </w:p>
                    <w:p w14:paraId="7F144676" w14:textId="77777777" w:rsidR="00C0671A" w:rsidRPr="00243D39" w:rsidRDefault="00C0671A" w:rsidP="00415D24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50" w:lineRule="auto"/>
                        <w:textAlignment w:val="center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</w:p>
                    <w:p w14:paraId="47E00850" w14:textId="09E3B6A5" w:rsidR="00C0671A" w:rsidRPr="0055010B" w:rsidRDefault="00344998" w:rsidP="0055010B">
                      <w:pPr>
                        <w:spacing w:line="250" w:lineRule="auto"/>
                        <w:rPr>
                          <w:rFonts w:asciiTheme="majorHAnsi" w:hAnsiTheme="majorHAnsi" w:cstheme="majorHAnsi"/>
                          <w:b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  <w:r w:rsidRPr="0055010B">
                        <w:rPr>
                          <w:rFonts w:asciiTheme="majorHAnsi" w:hAnsiTheme="majorHAnsi" w:cstheme="majorHAnsi"/>
                          <w:b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>ASSISTANT BRANCH MANAGER, AVP</w:t>
                      </w:r>
                    </w:p>
                    <w:p w14:paraId="7284D608" w14:textId="50CCBB43" w:rsidR="00C0671A" w:rsidRDefault="00344998" w:rsidP="0055010B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50" w:lineRule="auto"/>
                        <w:textAlignment w:val="center"/>
                        <w:rPr>
                          <w:rFonts w:asciiTheme="majorHAnsi" w:hAnsiTheme="majorHAnsi" w:cstheme="majorHAnsi"/>
                          <w:iCs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  <w:r>
                        <w:rPr>
                          <w:rFonts w:asciiTheme="majorHAnsi" w:hAnsiTheme="majorHAnsi" w:cstheme="majorHAnsi"/>
                          <w:iCs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>JPMorgan Chase Bank N.A.</w:t>
                      </w:r>
                      <w:r w:rsidR="00C0671A" w:rsidRPr="00243D39">
                        <w:rPr>
                          <w:rFonts w:asciiTheme="majorHAnsi" w:hAnsiTheme="majorHAnsi" w:cstheme="majorHAnsi"/>
                          <w:iCs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 xml:space="preserve">| </w:t>
                      </w:r>
                      <w:r>
                        <w:rPr>
                          <w:rFonts w:asciiTheme="majorHAnsi" w:hAnsiTheme="majorHAnsi" w:cstheme="majorHAnsi"/>
                          <w:iCs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>Atlanta, GA</w:t>
                      </w:r>
                      <w:r w:rsidR="00C0671A" w:rsidRPr="00243D39">
                        <w:rPr>
                          <w:rFonts w:asciiTheme="majorHAnsi" w:hAnsiTheme="majorHAnsi" w:cstheme="majorHAnsi"/>
                          <w:iCs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 xml:space="preserve"> | 201</w:t>
                      </w:r>
                      <w:r>
                        <w:rPr>
                          <w:rFonts w:asciiTheme="majorHAnsi" w:hAnsiTheme="majorHAnsi" w:cstheme="majorHAnsi"/>
                          <w:iCs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>0</w:t>
                      </w:r>
                      <w:r w:rsidR="00C0671A" w:rsidRPr="00243D39">
                        <w:rPr>
                          <w:rFonts w:asciiTheme="majorHAnsi" w:hAnsiTheme="majorHAnsi" w:cstheme="majorHAnsi"/>
                          <w:iCs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 xml:space="preserve"> – </w:t>
                      </w:r>
                      <w:r>
                        <w:rPr>
                          <w:rFonts w:asciiTheme="majorHAnsi" w:hAnsiTheme="majorHAnsi" w:cstheme="majorHAnsi"/>
                          <w:iCs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>2014</w:t>
                      </w:r>
                    </w:p>
                    <w:p w14:paraId="5938D5E0" w14:textId="77777777" w:rsidR="008605BA" w:rsidRPr="00243D39" w:rsidRDefault="008605BA" w:rsidP="0055010B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50" w:lineRule="auto"/>
                        <w:textAlignment w:val="center"/>
                        <w:rPr>
                          <w:rFonts w:asciiTheme="majorHAnsi" w:hAnsiTheme="majorHAnsi" w:cstheme="majorHAnsi"/>
                          <w:iCs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</w:p>
                    <w:p w14:paraId="3CA6F59E" w14:textId="6A49D7BD" w:rsidR="00344998" w:rsidRPr="00344998" w:rsidRDefault="00344998" w:rsidP="0055010B">
                      <w:pPr>
                        <w:numPr>
                          <w:ilvl w:val="0"/>
                          <w:numId w:val="12"/>
                        </w:numPr>
                        <w:suppressAutoHyphens/>
                        <w:autoSpaceDE w:val="0"/>
                        <w:autoSpaceDN w:val="0"/>
                        <w:adjustRightInd w:val="0"/>
                        <w:spacing w:line="250" w:lineRule="auto"/>
                        <w:textAlignment w:val="center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  <w:r w:rsidRPr="00344998"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>Managed, coached and developed sales and service team to maintain an operationally sound branch (</w:t>
                      </w:r>
                      <w:r w:rsidR="00C05BB8"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>T</w:t>
                      </w:r>
                      <w:r w:rsidRPr="00344998"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 xml:space="preserve">otal </w:t>
                      </w:r>
                      <w:r w:rsidR="0055010B"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>Net Operating Losses</w:t>
                      </w:r>
                      <w:r w:rsidRPr="00344998"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 xml:space="preserve"> for three consecutive years – the lowest in the market.)  </w:t>
                      </w:r>
                    </w:p>
                    <w:p w14:paraId="6C297641" w14:textId="77777777" w:rsidR="00344998" w:rsidRPr="00344998" w:rsidRDefault="00344998" w:rsidP="0055010B">
                      <w:pPr>
                        <w:numPr>
                          <w:ilvl w:val="0"/>
                          <w:numId w:val="12"/>
                        </w:numPr>
                        <w:suppressAutoHyphens/>
                        <w:autoSpaceDE w:val="0"/>
                        <w:autoSpaceDN w:val="0"/>
                        <w:adjustRightInd w:val="0"/>
                        <w:spacing w:line="250" w:lineRule="auto"/>
                        <w:textAlignment w:val="center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  <w:r w:rsidRPr="00344998"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 xml:space="preserve">Executed and provided guidance on sales activities with sales and service team helping increase balances and referrals. </w:t>
                      </w:r>
                    </w:p>
                    <w:p w14:paraId="0DAA7CE0" w14:textId="77777777" w:rsidR="00344998" w:rsidRPr="00344998" w:rsidRDefault="00344998" w:rsidP="0055010B">
                      <w:pPr>
                        <w:numPr>
                          <w:ilvl w:val="0"/>
                          <w:numId w:val="12"/>
                        </w:numPr>
                        <w:suppressAutoHyphens/>
                        <w:autoSpaceDE w:val="0"/>
                        <w:autoSpaceDN w:val="0"/>
                        <w:adjustRightInd w:val="0"/>
                        <w:spacing w:line="250" w:lineRule="auto"/>
                        <w:textAlignment w:val="center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  <w:r w:rsidRPr="00344998"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 xml:space="preserve">Consistently among the top 10% YOY in customer service satisfaction. </w:t>
                      </w:r>
                    </w:p>
                    <w:bookmarkEnd w:id="3"/>
                    <w:p w14:paraId="0BB8EA52" w14:textId="7FBE2539" w:rsidR="00C0671A" w:rsidRPr="00243D39" w:rsidRDefault="00C0671A" w:rsidP="00415D24">
                      <w:pPr>
                        <w:suppressAutoHyphens/>
                        <w:autoSpaceDE w:val="0"/>
                        <w:autoSpaceDN w:val="0"/>
                        <w:adjustRightInd w:val="0"/>
                        <w:jc w:val="both"/>
                        <w:textAlignment w:val="center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0759BC" w:rsidRPr="008605BA">
        <w:rPr>
          <w:noProof/>
        </w:rPr>
        <mc:AlternateContent>
          <mc:Choice Requires="wps">
            <w:drawing>
              <wp:anchor distT="0" distB="0" distL="114300" distR="114300" simplePos="0" relativeHeight="251612672" behindDoc="0" locked="0" layoutInCell="1" allowOverlap="1" wp14:anchorId="6A01B0B4" wp14:editId="1A702AFC">
                <wp:simplePos x="0" y="0"/>
                <wp:positionH relativeFrom="column">
                  <wp:posOffset>-685800</wp:posOffset>
                </wp:positionH>
                <wp:positionV relativeFrom="paragraph">
                  <wp:posOffset>123825</wp:posOffset>
                </wp:positionV>
                <wp:extent cx="6644640" cy="0"/>
                <wp:effectExtent l="0" t="0" r="22860" b="19050"/>
                <wp:wrapNone/>
                <wp:docPr id="13" name="Straight Connector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644640" cy="0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tx1">
                              <a:lumMod val="50000"/>
                              <a:lumOff val="50000"/>
                            </a:schemeClr>
                          </a:solidFill>
                        </a:ln>
                        <a:effectLst/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2F0ECBA6" id="Straight Connector 13" o:spid="_x0000_s1026" style="position:absolute;z-index:2516126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54pt,9.75pt" to="469.2pt,9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" strokecolor="gray [1629]" strokeweight="1pt"/>
            </w:pict>
          </mc:Fallback>
        </mc:AlternateContent>
      </w:r>
      <w:r w:rsidR="000759BC" w:rsidRPr="008605BA">
        <w:rPr>
          <w:noProof/>
        </w:rPr>
        <mc:AlternateContent>
          <mc:Choice Requires="wps">
            <w:drawing>
              <wp:anchor distT="0" distB="0" distL="114300" distR="114300" simplePos="0" relativeHeight="251614720" behindDoc="0" locked="0" layoutInCell="1" allowOverlap="1" wp14:anchorId="6BE5E7AE" wp14:editId="5C2DD186">
                <wp:simplePos x="0" y="0"/>
                <wp:positionH relativeFrom="column">
                  <wp:posOffset>-685800</wp:posOffset>
                </wp:positionH>
                <wp:positionV relativeFrom="paragraph">
                  <wp:posOffset>169545</wp:posOffset>
                </wp:positionV>
                <wp:extent cx="6644640" cy="0"/>
                <wp:effectExtent l="0" t="0" r="22860" b="19050"/>
                <wp:wrapNone/>
                <wp:docPr id="14" name="Straight Connector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644640" cy="0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tx1">
                              <a:lumMod val="50000"/>
                              <a:lumOff val="50000"/>
                            </a:schemeClr>
                          </a:solidFill>
                        </a:ln>
                        <a:effectLst/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4C8C786F" id="Straight Connector 14" o:spid="_x0000_s1026" style="position:absolute;z-index:2516147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54pt,13.35pt" to="469.2pt,13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" strokecolor="gray [1629]" strokeweight="1pt"/>
            </w:pict>
          </mc:Fallback>
        </mc:AlternateContent>
      </w:r>
      <w:r w:rsidR="00D842E1" w:rsidRPr="008605BA">
        <w:softHyphen/>
      </w:r>
      <w:r w:rsidR="00D842E1" w:rsidRPr="008605BA">
        <w:softHyphen/>
      </w:r>
    </w:p>
    <w:sectPr w:rsidR="0011567C" w:rsidRPr="008605BA" w:rsidSect="00EC3C3D">
      <w:pgSz w:w="11900" w:h="16840"/>
      <w:pgMar w:top="1440" w:right="1800" w:bottom="1440" w:left="1800" w:header="0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53802E3" w14:textId="77777777" w:rsidR="008E4BEF" w:rsidRDefault="008E4BEF" w:rsidP="00595965">
      <w:r>
        <w:separator/>
      </w:r>
    </w:p>
  </w:endnote>
  <w:endnote w:type="continuationSeparator" w:id="0">
    <w:p w14:paraId="7DEBD802" w14:textId="77777777" w:rsidR="008E4BEF" w:rsidRDefault="008E4BEF" w:rsidP="0059596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Lucida Grande">
    <w:altName w:val="Segoe UI"/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Oswald Regular">
    <w:altName w:val="Arial Narrow"/>
    <w:panose1 w:val="020B0604020202020204"/>
    <w:charset w:val="00"/>
    <w:family w:val="auto"/>
    <w:pitch w:val="variable"/>
    <w:sig w:usb0="A00002EF" w:usb1="4000204B" w:usb2="00000000" w:usb3="00000000" w:csb0="00000097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Open Sans">
    <w:panose1 w:val="020B0604020202020204"/>
    <w:charset w:val="00"/>
    <w:family w:val="swiss"/>
    <w:pitch w:val="variable"/>
    <w:sig w:usb0="E00002EF" w:usb1="4000205B" w:usb2="00000028" w:usb3="00000000" w:csb0="0000019F" w:csb1="00000000"/>
  </w:font>
  <w:font w:name="BodoniFLF">
    <w:altName w:val="Calibri"/>
    <w:panose1 w:val="020B0604020202020204"/>
    <w:charset w:val="00"/>
    <w:family w:val="auto"/>
    <w:pitch w:val="variable"/>
    <w:sig w:usb0="80000003" w:usb1="00000000" w:usb2="00000000" w:usb3="00000000" w:csb0="00000001" w:csb1="00000000"/>
  </w:font>
  <w:font w:name="Oswald">
    <w:altName w:val="Arial Narrow"/>
    <w:panose1 w:val="020B0604020202020204"/>
    <w:charset w:val="00"/>
    <w:family w:val="auto"/>
    <w:pitch w:val="variable"/>
    <w:sig w:usb0="A00002EF" w:usb1="4000204B" w:usb2="00000000" w:usb3="00000000" w:csb0="00000097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C90DF3B" w14:textId="77777777" w:rsidR="008E4BEF" w:rsidRDefault="008E4BEF" w:rsidP="00595965">
      <w:r>
        <w:separator/>
      </w:r>
    </w:p>
  </w:footnote>
  <w:footnote w:type="continuationSeparator" w:id="0">
    <w:p w14:paraId="3229FEDB" w14:textId="77777777" w:rsidR="008E4BEF" w:rsidRDefault="008E4BEF" w:rsidP="0059596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F9D14C9"/>
    <w:multiLevelType w:val="hybridMultilevel"/>
    <w:tmpl w:val="4C027052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5A07215"/>
    <w:multiLevelType w:val="hybridMultilevel"/>
    <w:tmpl w:val="DBA298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8FC619C"/>
    <w:multiLevelType w:val="hybridMultilevel"/>
    <w:tmpl w:val="3D069476"/>
    <w:lvl w:ilvl="0" w:tplc="3C84EC34"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A076085"/>
    <w:multiLevelType w:val="hybridMultilevel"/>
    <w:tmpl w:val="4AA285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07056EF"/>
    <w:multiLevelType w:val="hybridMultilevel"/>
    <w:tmpl w:val="C2D888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9725F1D"/>
    <w:multiLevelType w:val="hybridMultilevel"/>
    <w:tmpl w:val="3D2870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AB95E52"/>
    <w:multiLevelType w:val="hybridMultilevel"/>
    <w:tmpl w:val="840402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9F5595B"/>
    <w:multiLevelType w:val="hybridMultilevel"/>
    <w:tmpl w:val="60BC87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7061C03"/>
    <w:multiLevelType w:val="hybridMultilevel"/>
    <w:tmpl w:val="8DB2920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8C943CA"/>
    <w:multiLevelType w:val="hybridMultilevel"/>
    <w:tmpl w:val="C67E78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F9B5462"/>
    <w:multiLevelType w:val="hybridMultilevel"/>
    <w:tmpl w:val="EC5647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1BD1F3E"/>
    <w:multiLevelType w:val="hybridMultilevel"/>
    <w:tmpl w:val="978687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D8E0C39"/>
    <w:multiLevelType w:val="hybridMultilevel"/>
    <w:tmpl w:val="3E5A4BA4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4"/>
  </w:num>
  <w:num w:numId="3">
    <w:abstractNumId w:val="9"/>
  </w:num>
  <w:num w:numId="4">
    <w:abstractNumId w:val="1"/>
  </w:num>
  <w:num w:numId="5">
    <w:abstractNumId w:val="8"/>
  </w:num>
  <w:num w:numId="6">
    <w:abstractNumId w:val="12"/>
  </w:num>
  <w:num w:numId="7">
    <w:abstractNumId w:val="0"/>
  </w:num>
  <w:num w:numId="8">
    <w:abstractNumId w:val="11"/>
  </w:num>
  <w:num w:numId="9">
    <w:abstractNumId w:val="10"/>
  </w:num>
  <w:num w:numId="10">
    <w:abstractNumId w:val="7"/>
  </w:num>
  <w:num w:numId="11">
    <w:abstractNumId w:val="5"/>
  </w:num>
  <w:num w:numId="12">
    <w:abstractNumId w:val="6"/>
  </w:num>
  <w:num w:numId="1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ra0NLEwNTI3NDAzMzVW0lEKTi0uzszPAykwrgUAk0ZJ2iwAAAA="/>
  </w:docVars>
  <w:rsids>
    <w:rsidRoot w:val="0011567C"/>
    <w:rsid w:val="0000633A"/>
    <w:rsid w:val="00006352"/>
    <w:rsid w:val="00007C56"/>
    <w:rsid w:val="00010511"/>
    <w:rsid w:val="000173CD"/>
    <w:rsid w:val="0003271B"/>
    <w:rsid w:val="000375A6"/>
    <w:rsid w:val="00037C2F"/>
    <w:rsid w:val="00042D6C"/>
    <w:rsid w:val="00045595"/>
    <w:rsid w:val="00045AE2"/>
    <w:rsid w:val="0005143B"/>
    <w:rsid w:val="00060B4A"/>
    <w:rsid w:val="000759BC"/>
    <w:rsid w:val="00084925"/>
    <w:rsid w:val="000A0966"/>
    <w:rsid w:val="000A1F32"/>
    <w:rsid w:val="000A4FC7"/>
    <w:rsid w:val="000A781D"/>
    <w:rsid w:val="000B7FEC"/>
    <w:rsid w:val="000D60C6"/>
    <w:rsid w:val="000E31E7"/>
    <w:rsid w:val="000F6C7A"/>
    <w:rsid w:val="00106DC4"/>
    <w:rsid w:val="00107E70"/>
    <w:rsid w:val="00114280"/>
    <w:rsid w:val="0011567C"/>
    <w:rsid w:val="00117B70"/>
    <w:rsid w:val="00121422"/>
    <w:rsid w:val="00121C83"/>
    <w:rsid w:val="00122911"/>
    <w:rsid w:val="00124272"/>
    <w:rsid w:val="001242D6"/>
    <w:rsid w:val="0012660A"/>
    <w:rsid w:val="0013343F"/>
    <w:rsid w:val="001338C6"/>
    <w:rsid w:val="00134F6C"/>
    <w:rsid w:val="00135669"/>
    <w:rsid w:val="00155CB8"/>
    <w:rsid w:val="0016426A"/>
    <w:rsid w:val="00176DCB"/>
    <w:rsid w:val="001833FB"/>
    <w:rsid w:val="0018591E"/>
    <w:rsid w:val="001868AF"/>
    <w:rsid w:val="00190278"/>
    <w:rsid w:val="001A409F"/>
    <w:rsid w:val="001B3E41"/>
    <w:rsid w:val="001B68A0"/>
    <w:rsid w:val="001C726D"/>
    <w:rsid w:val="001D26AA"/>
    <w:rsid w:val="001E1F5A"/>
    <w:rsid w:val="001E238A"/>
    <w:rsid w:val="001F39D3"/>
    <w:rsid w:val="001F6E19"/>
    <w:rsid w:val="002004C3"/>
    <w:rsid w:val="002039B0"/>
    <w:rsid w:val="0020454A"/>
    <w:rsid w:val="002049D0"/>
    <w:rsid w:val="00212D40"/>
    <w:rsid w:val="002160C1"/>
    <w:rsid w:val="00222087"/>
    <w:rsid w:val="00222C57"/>
    <w:rsid w:val="002318CA"/>
    <w:rsid w:val="00232EFC"/>
    <w:rsid w:val="00235246"/>
    <w:rsid w:val="00243D39"/>
    <w:rsid w:val="002441C0"/>
    <w:rsid w:val="00257817"/>
    <w:rsid w:val="0026625A"/>
    <w:rsid w:val="00270A19"/>
    <w:rsid w:val="00276882"/>
    <w:rsid w:val="00276C17"/>
    <w:rsid w:val="00277BE0"/>
    <w:rsid w:val="002812DF"/>
    <w:rsid w:val="0029467E"/>
    <w:rsid w:val="00296D3F"/>
    <w:rsid w:val="002A078A"/>
    <w:rsid w:val="002A23D4"/>
    <w:rsid w:val="002A48BD"/>
    <w:rsid w:val="002B5B6B"/>
    <w:rsid w:val="002C62DC"/>
    <w:rsid w:val="002E47CB"/>
    <w:rsid w:val="002F0F27"/>
    <w:rsid w:val="002F1470"/>
    <w:rsid w:val="002F59E8"/>
    <w:rsid w:val="002F600B"/>
    <w:rsid w:val="00303FC7"/>
    <w:rsid w:val="00307197"/>
    <w:rsid w:val="003170A5"/>
    <w:rsid w:val="003228D3"/>
    <w:rsid w:val="00337BB5"/>
    <w:rsid w:val="0034048E"/>
    <w:rsid w:val="00342410"/>
    <w:rsid w:val="00344998"/>
    <w:rsid w:val="00347787"/>
    <w:rsid w:val="00351BE2"/>
    <w:rsid w:val="0035601F"/>
    <w:rsid w:val="00381DE6"/>
    <w:rsid w:val="003A435B"/>
    <w:rsid w:val="003B2316"/>
    <w:rsid w:val="003B4A04"/>
    <w:rsid w:val="003B619A"/>
    <w:rsid w:val="003C24F1"/>
    <w:rsid w:val="003D4FC8"/>
    <w:rsid w:val="003E1455"/>
    <w:rsid w:val="003E5139"/>
    <w:rsid w:val="003F0570"/>
    <w:rsid w:val="003F562D"/>
    <w:rsid w:val="00410A6D"/>
    <w:rsid w:val="00415D24"/>
    <w:rsid w:val="00420C79"/>
    <w:rsid w:val="00424918"/>
    <w:rsid w:val="00424C5B"/>
    <w:rsid w:val="00432A77"/>
    <w:rsid w:val="00441D16"/>
    <w:rsid w:val="004426B1"/>
    <w:rsid w:val="004517A3"/>
    <w:rsid w:val="00461ACE"/>
    <w:rsid w:val="0047173A"/>
    <w:rsid w:val="00476BDD"/>
    <w:rsid w:val="00492D10"/>
    <w:rsid w:val="00492F08"/>
    <w:rsid w:val="004A4C6C"/>
    <w:rsid w:val="004A7A71"/>
    <w:rsid w:val="004B2C26"/>
    <w:rsid w:val="004D7335"/>
    <w:rsid w:val="004F0248"/>
    <w:rsid w:val="004F5D66"/>
    <w:rsid w:val="00501EC1"/>
    <w:rsid w:val="00506921"/>
    <w:rsid w:val="0051518A"/>
    <w:rsid w:val="00517625"/>
    <w:rsid w:val="005260E1"/>
    <w:rsid w:val="005416A4"/>
    <w:rsid w:val="00541FC4"/>
    <w:rsid w:val="005451C0"/>
    <w:rsid w:val="0055008C"/>
    <w:rsid w:val="0055010B"/>
    <w:rsid w:val="005514A4"/>
    <w:rsid w:val="0055302B"/>
    <w:rsid w:val="00560AF6"/>
    <w:rsid w:val="0056239E"/>
    <w:rsid w:val="00571C55"/>
    <w:rsid w:val="005725E5"/>
    <w:rsid w:val="00574F70"/>
    <w:rsid w:val="00583D0F"/>
    <w:rsid w:val="00591E36"/>
    <w:rsid w:val="00594329"/>
    <w:rsid w:val="0059554B"/>
    <w:rsid w:val="00595965"/>
    <w:rsid w:val="005A3C21"/>
    <w:rsid w:val="005B506F"/>
    <w:rsid w:val="005B6A61"/>
    <w:rsid w:val="005C2784"/>
    <w:rsid w:val="005C2AB6"/>
    <w:rsid w:val="005D24BF"/>
    <w:rsid w:val="005D73EA"/>
    <w:rsid w:val="005E00F3"/>
    <w:rsid w:val="005E12F7"/>
    <w:rsid w:val="005F4A91"/>
    <w:rsid w:val="00600A64"/>
    <w:rsid w:val="00601BB8"/>
    <w:rsid w:val="00606026"/>
    <w:rsid w:val="00610356"/>
    <w:rsid w:val="00611CE2"/>
    <w:rsid w:val="0061337B"/>
    <w:rsid w:val="006137C5"/>
    <w:rsid w:val="00626595"/>
    <w:rsid w:val="00630FCE"/>
    <w:rsid w:val="00635300"/>
    <w:rsid w:val="0063558B"/>
    <w:rsid w:val="00641EE2"/>
    <w:rsid w:val="00642C7B"/>
    <w:rsid w:val="00644374"/>
    <w:rsid w:val="00651C92"/>
    <w:rsid w:val="00652F2A"/>
    <w:rsid w:val="00663BF7"/>
    <w:rsid w:val="00663FC7"/>
    <w:rsid w:val="00666F6D"/>
    <w:rsid w:val="006749FA"/>
    <w:rsid w:val="006753EA"/>
    <w:rsid w:val="006875CA"/>
    <w:rsid w:val="006A155C"/>
    <w:rsid w:val="006A7AE9"/>
    <w:rsid w:val="006B26EA"/>
    <w:rsid w:val="006B27BF"/>
    <w:rsid w:val="006C0AB3"/>
    <w:rsid w:val="006C0F85"/>
    <w:rsid w:val="006C1E3E"/>
    <w:rsid w:val="006C2980"/>
    <w:rsid w:val="006C7EBE"/>
    <w:rsid w:val="006D734D"/>
    <w:rsid w:val="006E603A"/>
    <w:rsid w:val="006E6DBE"/>
    <w:rsid w:val="006E7819"/>
    <w:rsid w:val="006F762F"/>
    <w:rsid w:val="007015E6"/>
    <w:rsid w:val="0071147C"/>
    <w:rsid w:val="0071203A"/>
    <w:rsid w:val="00715BFB"/>
    <w:rsid w:val="0071740A"/>
    <w:rsid w:val="0072196B"/>
    <w:rsid w:val="007236C3"/>
    <w:rsid w:val="0072652F"/>
    <w:rsid w:val="007276DC"/>
    <w:rsid w:val="00727AEF"/>
    <w:rsid w:val="00731062"/>
    <w:rsid w:val="00732A73"/>
    <w:rsid w:val="00741CB6"/>
    <w:rsid w:val="007444D1"/>
    <w:rsid w:val="007623C3"/>
    <w:rsid w:val="007637EF"/>
    <w:rsid w:val="00781E5E"/>
    <w:rsid w:val="00791B66"/>
    <w:rsid w:val="00794B59"/>
    <w:rsid w:val="007A26E3"/>
    <w:rsid w:val="007B12F3"/>
    <w:rsid w:val="007C145D"/>
    <w:rsid w:val="007C1F07"/>
    <w:rsid w:val="007C25B1"/>
    <w:rsid w:val="007C32B0"/>
    <w:rsid w:val="007C44D3"/>
    <w:rsid w:val="007C6079"/>
    <w:rsid w:val="007D3D2B"/>
    <w:rsid w:val="007D442C"/>
    <w:rsid w:val="007D7700"/>
    <w:rsid w:val="007E3A73"/>
    <w:rsid w:val="007E5E8F"/>
    <w:rsid w:val="008135B7"/>
    <w:rsid w:val="00822801"/>
    <w:rsid w:val="008237AA"/>
    <w:rsid w:val="008323E4"/>
    <w:rsid w:val="008378EA"/>
    <w:rsid w:val="00841269"/>
    <w:rsid w:val="008416D2"/>
    <w:rsid w:val="00842924"/>
    <w:rsid w:val="00843FCB"/>
    <w:rsid w:val="00845856"/>
    <w:rsid w:val="008605BA"/>
    <w:rsid w:val="008633D2"/>
    <w:rsid w:val="00874773"/>
    <w:rsid w:val="0087590A"/>
    <w:rsid w:val="00881EBA"/>
    <w:rsid w:val="00884184"/>
    <w:rsid w:val="00887B5F"/>
    <w:rsid w:val="00887CAC"/>
    <w:rsid w:val="00891622"/>
    <w:rsid w:val="008B24F3"/>
    <w:rsid w:val="008B5AA9"/>
    <w:rsid w:val="008C5E7B"/>
    <w:rsid w:val="008D25C4"/>
    <w:rsid w:val="008D4BD7"/>
    <w:rsid w:val="008E032F"/>
    <w:rsid w:val="008E4BEF"/>
    <w:rsid w:val="008E72F1"/>
    <w:rsid w:val="008F0B79"/>
    <w:rsid w:val="008F28A7"/>
    <w:rsid w:val="008F62AA"/>
    <w:rsid w:val="00913822"/>
    <w:rsid w:val="009156B6"/>
    <w:rsid w:val="0091681E"/>
    <w:rsid w:val="00916C28"/>
    <w:rsid w:val="00920498"/>
    <w:rsid w:val="0092599A"/>
    <w:rsid w:val="00927BC7"/>
    <w:rsid w:val="009458B0"/>
    <w:rsid w:val="00951189"/>
    <w:rsid w:val="00951B16"/>
    <w:rsid w:val="00952B35"/>
    <w:rsid w:val="00960118"/>
    <w:rsid w:val="0096049D"/>
    <w:rsid w:val="00961F81"/>
    <w:rsid w:val="00965CCA"/>
    <w:rsid w:val="00973F1E"/>
    <w:rsid w:val="00985E55"/>
    <w:rsid w:val="009A031B"/>
    <w:rsid w:val="009A38D3"/>
    <w:rsid w:val="009A545C"/>
    <w:rsid w:val="009C298F"/>
    <w:rsid w:val="009C3163"/>
    <w:rsid w:val="009C6004"/>
    <w:rsid w:val="009C6942"/>
    <w:rsid w:val="009D091F"/>
    <w:rsid w:val="009D73B8"/>
    <w:rsid w:val="009E30B8"/>
    <w:rsid w:val="009E4E9D"/>
    <w:rsid w:val="009E7BAD"/>
    <w:rsid w:val="009F184C"/>
    <w:rsid w:val="009F60C1"/>
    <w:rsid w:val="009F69EC"/>
    <w:rsid w:val="00A00524"/>
    <w:rsid w:val="00A03519"/>
    <w:rsid w:val="00A04EE7"/>
    <w:rsid w:val="00A1323C"/>
    <w:rsid w:val="00A3216B"/>
    <w:rsid w:val="00A34838"/>
    <w:rsid w:val="00A37B2F"/>
    <w:rsid w:val="00A44F2E"/>
    <w:rsid w:val="00A45781"/>
    <w:rsid w:val="00A46F5C"/>
    <w:rsid w:val="00A50DE7"/>
    <w:rsid w:val="00A54096"/>
    <w:rsid w:val="00A575A0"/>
    <w:rsid w:val="00A66526"/>
    <w:rsid w:val="00A8613D"/>
    <w:rsid w:val="00AB266D"/>
    <w:rsid w:val="00AB35D8"/>
    <w:rsid w:val="00AC0AA1"/>
    <w:rsid w:val="00AC4E8B"/>
    <w:rsid w:val="00AC57B9"/>
    <w:rsid w:val="00AC5C5D"/>
    <w:rsid w:val="00AD10B6"/>
    <w:rsid w:val="00AD61AB"/>
    <w:rsid w:val="00AD7FE5"/>
    <w:rsid w:val="00AE2C07"/>
    <w:rsid w:val="00AE79C0"/>
    <w:rsid w:val="00AF16A6"/>
    <w:rsid w:val="00AF29A0"/>
    <w:rsid w:val="00B01ABE"/>
    <w:rsid w:val="00B023F7"/>
    <w:rsid w:val="00B02C72"/>
    <w:rsid w:val="00B100AE"/>
    <w:rsid w:val="00B12AEA"/>
    <w:rsid w:val="00B143CC"/>
    <w:rsid w:val="00B21243"/>
    <w:rsid w:val="00B21EE3"/>
    <w:rsid w:val="00B22453"/>
    <w:rsid w:val="00B2436A"/>
    <w:rsid w:val="00B246B8"/>
    <w:rsid w:val="00B26600"/>
    <w:rsid w:val="00B31CB9"/>
    <w:rsid w:val="00B3505D"/>
    <w:rsid w:val="00B46D2A"/>
    <w:rsid w:val="00B50E71"/>
    <w:rsid w:val="00B5207A"/>
    <w:rsid w:val="00B71AE2"/>
    <w:rsid w:val="00B749FE"/>
    <w:rsid w:val="00B81ABD"/>
    <w:rsid w:val="00B8322E"/>
    <w:rsid w:val="00B91EAD"/>
    <w:rsid w:val="00BA0349"/>
    <w:rsid w:val="00BA7704"/>
    <w:rsid w:val="00BB1B1D"/>
    <w:rsid w:val="00BB2FE3"/>
    <w:rsid w:val="00BC2748"/>
    <w:rsid w:val="00BC5FD6"/>
    <w:rsid w:val="00BC7658"/>
    <w:rsid w:val="00BE1F30"/>
    <w:rsid w:val="00BE3967"/>
    <w:rsid w:val="00BF57DC"/>
    <w:rsid w:val="00C00542"/>
    <w:rsid w:val="00C0155D"/>
    <w:rsid w:val="00C015E8"/>
    <w:rsid w:val="00C03B55"/>
    <w:rsid w:val="00C05BB8"/>
    <w:rsid w:val="00C0671A"/>
    <w:rsid w:val="00C07F4D"/>
    <w:rsid w:val="00C161DD"/>
    <w:rsid w:val="00C20D02"/>
    <w:rsid w:val="00C22813"/>
    <w:rsid w:val="00C246D1"/>
    <w:rsid w:val="00C44003"/>
    <w:rsid w:val="00C47B71"/>
    <w:rsid w:val="00C52163"/>
    <w:rsid w:val="00C64023"/>
    <w:rsid w:val="00C66153"/>
    <w:rsid w:val="00C73FB3"/>
    <w:rsid w:val="00C80D29"/>
    <w:rsid w:val="00C83835"/>
    <w:rsid w:val="00C84F24"/>
    <w:rsid w:val="00C85869"/>
    <w:rsid w:val="00C86C1C"/>
    <w:rsid w:val="00C92075"/>
    <w:rsid w:val="00C95E14"/>
    <w:rsid w:val="00C97380"/>
    <w:rsid w:val="00CA40A5"/>
    <w:rsid w:val="00CB4FB7"/>
    <w:rsid w:val="00CB7D0E"/>
    <w:rsid w:val="00CC317F"/>
    <w:rsid w:val="00CC66F2"/>
    <w:rsid w:val="00CD42D0"/>
    <w:rsid w:val="00CE0B04"/>
    <w:rsid w:val="00CE563A"/>
    <w:rsid w:val="00CE6930"/>
    <w:rsid w:val="00CE6E2D"/>
    <w:rsid w:val="00CF524F"/>
    <w:rsid w:val="00D001F5"/>
    <w:rsid w:val="00D004E9"/>
    <w:rsid w:val="00D04F50"/>
    <w:rsid w:val="00D17CFB"/>
    <w:rsid w:val="00D17DC9"/>
    <w:rsid w:val="00D226D3"/>
    <w:rsid w:val="00D25B43"/>
    <w:rsid w:val="00D2636E"/>
    <w:rsid w:val="00D27777"/>
    <w:rsid w:val="00D30E7D"/>
    <w:rsid w:val="00D30FB9"/>
    <w:rsid w:val="00D31E12"/>
    <w:rsid w:val="00D32693"/>
    <w:rsid w:val="00D335DF"/>
    <w:rsid w:val="00D3474C"/>
    <w:rsid w:val="00D46F67"/>
    <w:rsid w:val="00D510B3"/>
    <w:rsid w:val="00D62965"/>
    <w:rsid w:val="00D63C28"/>
    <w:rsid w:val="00D649BB"/>
    <w:rsid w:val="00D75680"/>
    <w:rsid w:val="00D75B3E"/>
    <w:rsid w:val="00D768F9"/>
    <w:rsid w:val="00D842E1"/>
    <w:rsid w:val="00D85C28"/>
    <w:rsid w:val="00D86EA5"/>
    <w:rsid w:val="00D93B96"/>
    <w:rsid w:val="00D94AED"/>
    <w:rsid w:val="00DA23A3"/>
    <w:rsid w:val="00DA2C80"/>
    <w:rsid w:val="00DB06D2"/>
    <w:rsid w:val="00DB09FD"/>
    <w:rsid w:val="00DC1CDE"/>
    <w:rsid w:val="00DD4629"/>
    <w:rsid w:val="00DE0060"/>
    <w:rsid w:val="00DE13EE"/>
    <w:rsid w:val="00DE1958"/>
    <w:rsid w:val="00E03E3C"/>
    <w:rsid w:val="00E1037F"/>
    <w:rsid w:val="00E14D81"/>
    <w:rsid w:val="00E2032F"/>
    <w:rsid w:val="00E3448D"/>
    <w:rsid w:val="00E40F9B"/>
    <w:rsid w:val="00E432BC"/>
    <w:rsid w:val="00E535E7"/>
    <w:rsid w:val="00E54562"/>
    <w:rsid w:val="00E57455"/>
    <w:rsid w:val="00E57638"/>
    <w:rsid w:val="00E6259F"/>
    <w:rsid w:val="00E65C16"/>
    <w:rsid w:val="00E707EC"/>
    <w:rsid w:val="00E75328"/>
    <w:rsid w:val="00E81FCB"/>
    <w:rsid w:val="00E82592"/>
    <w:rsid w:val="00E84698"/>
    <w:rsid w:val="00E93B0F"/>
    <w:rsid w:val="00EA21F0"/>
    <w:rsid w:val="00EB057D"/>
    <w:rsid w:val="00EB4B33"/>
    <w:rsid w:val="00EB543A"/>
    <w:rsid w:val="00EB6DAC"/>
    <w:rsid w:val="00EB7524"/>
    <w:rsid w:val="00EC35DB"/>
    <w:rsid w:val="00EC3C3D"/>
    <w:rsid w:val="00EC6CCD"/>
    <w:rsid w:val="00ED6AF9"/>
    <w:rsid w:val="00EE0152"/>
    <w:rsid w:val="00EF093A"/>
    <w:rsid w:val="00EF16D9"/>
    <w:rsid w:val="00F01CA5"/>
    <w:rsid w:val="00F034AA"/>
    <w:rsid w:val="00F05AE9"/>
    <w:rsid w:val="00F104BC"/>
    <w:rsid w:val="00F10C33"/>
    <w:rsid w:val="00F146A8"/>
    <w:rsid w:val="00F27D44"/>
    <w:rsid w:val="00F33262"/>
    <w:rsid w:val="00F3406D"/>
    <w:rsid w:val="00F35C42"/>
    <w:rsid w:val="00F377AC"/>
    <w:rsid w:val="00F42AF8"/>
    <w:rsid w:val="00F47464"/>
    <w:rsid w:val="00F4764E"/>
    <w:rsid w:val="00F55DE1"/>
    <w:rsid w:val="00F6419F"/>
    <w:rsid w:val="00F678BC"/>
    <w:rsid w:val="00F70526"/>
    <w:rsid w:val="00F7322B"/>
    <w:rsid w:val="00F936F5"/>
    <w:rsid w:val="00F94817"/>
    <w:rsid w:val="00F979D5"/>
    <w:rsid w:val="00FA1DA5"/>
    <w:rsid w:val="00FA6A05"/>
    <w:rsid w:val="00FB0BE4"/>
    <w:rsid w:val="00FB7058"/>
    <w:rsid w:val="00FC713E"/>
    <w:rsid w:val="00FE5EDC"/>
    <w:rsid w:val="00FE69F1"/>
    <w:rsid w:val="00FF5D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07211DF"/>
  <w14:defaultImageDpi w14:val="330"/>
  <w15:docId w15:val="{52787663-D1F9-4186-9F94-9831D292D3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pt-PT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11567C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1567C"/>
    <w:rPr>
      <w:rFonts w:ascii="Lucida Grande" w:hAnsi="Lucida Grande" w:cs="Lucida Grande"/>
      <w:sz w:val="18"/>
      <w:szCs w:val="18"/>
    </w:rPr>
  </w:style>
  <w:style w:type="paragraph" w:styleId="ListParagraph">
    <w:name w:val="List Paragraph"/>
    <w:basedOn w:val="Normal"/>
    <w:uiPriority w:val="34"/>
    <w:qFormat/>
    <w:rsid w:val="000B7FEC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59596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95965"/>
  </w:style>
  <w:style w:type="paragraph" w:styleId="Footer">
    <w:name w:val="footer"/>
    <w:basedOn w:val="Normal"/>
    <w:link w:val="FooterChar"/>
    <w:uiPriority w:val="99"/>
    <w:unhideWhenUsed/>
    <w:rsid w:val="0059596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95965"/>
  </w:style>
  <w:style w:type="character" w:styleId="Hyperlink">
    <w:name w:val="Hyperlink"/>
    <w:basedOn w:val="DefaultParagraphFont"/>
    <w:uiPriority w:val="99"/>
    <w:unhideWhenUsed/>
    <w:rsid w:val="00EA21F0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6426A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16426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7874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944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722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448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995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123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846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6916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8034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file:///C:/Users/cesarsanchez-vegas/trilogy/class-content/Updated-Portfolio/index.html" TargetMode="External"/><Relationship Id="rId13" Type="http://schemas.openxmlformats.org/officeDocument/2006/relationships/hyperlink" Target="https://github.com/cesvg123" TargetMode="External"/><Relationship Id="rId18" Type="http://schemas.openxmlformats.org/officeDocument/2006/relationships/hyperlink" Target="https://cesvg123.github.io/Updated-Portfolio/index.html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hyperlink" Target="https://jwmann13.github.io/pain-management-portal/index.html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github.com/cesvg123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hyperlink" Target="https://cesvg123.github.io/Updated-Portfolio/index.html" TargetMode="External"/><Relationship Id="rId10" Type="http://schemas.openxmlformats.org/officeDocument/2006/relationships/image" Target="media/image2.png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hyperlink" Target="https://jwmann13.github.io/pain-management-portal/index.htm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27CAAAD-6635-4744-877D-C656C889F1B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13</Words>
  <Characters>7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ome</Company>
  <LinksUpToDate>false</LinksUpToDate>
  <CharactersWithSpaces>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eresa  Gomes</dc:creator>
  <cp:lastModifiedBy>Microsoft Office User</cp:lastModifiedBy>
  <cp:revision>3</cp:revision>
  <cp:lastPrinted>2019-11-07T15:14:00Z</cp:lastPrinted>
  <dcterms:created xsi:type="dcterms:W3CDTF">2019-11-08T17:32:00Z</dcterms:created>
  <dcterms:modified xsi:type="dcterms:W3CDTF">2019-11-08T17:34:00Z</dcterms:modified>
</cp:coreProperties>
</file>